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1F251" w14:textId="77777777" w:rsidR="004C0210" w:rsidRPr="006B11F5" w:rsidRDefault="004C0210" w:rsidP="005647DB">
      <w:pPr>
        <w:pStyle w:val="ListeParagraf"/>
        <w:numPr>
          <w:ilvl w:val="0"/>
          <w:numId w:val="13"/>
        </w:numPr>
        <w:jc w:val="both"/>
        <w:rPr>
          <w:b/>
          <w:noProof/>
          <w:sz w:val="22"/>
          <w:szCs w:val="22"/>
          <w:lang w:val="tr-TR"/>
        </w:rPr>
      </w:pPr>
      <w:r w:rsidRPr="006B11F5">
        <w:rPr>
          <w:b/>
          <w:noProof/>
          <w:sz w:val="22"/>
          <w:szCs w:val="22"/>
          <w:lang w:val="tr-TR"/>
        </w:rPr>
        <w:t>ARAŞTIRMA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576"/>
        <w:gridCol w:w="924"/>
        <w:gridCol w:w="310"/>
        <w:gridCol w:w="818"/>
      </w:tblGrid>
      <w:tr w:rsidR="00D53AC4" w:rsidRPr="006B11F5" w14:paraId="03598500" w14:textId="77777777" w:rsidTr="001D57C8">
        <w:tc>
          <w:tcPr>
            <w:tcW w:w="5000" w:type="pct"/>
            <w:gridSpan w:val="4"/>
          </w:tcPr>
          <w:p w14:paraId="46C9E099" w14:textId="77777777" w:rsidR="001D57C8" w:rsidRPr="006B11F5" w:rsidRDefault="001D57C8" w:rsidP="001D57C8">
            <w:pPr>
              <w:tabs>
                <w:tab w:val="center" w:pos="4536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A.1. Araştırmanın açık adı: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</w:p>
          <w:p w14:paraId="49BA18E2" w14:textId="77777777" w:rsidR="00D53AC4" w:rsidRPr="006B11F5" w:rsidRDefault="00D53AC4" w:rsidP="004E47F1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  <w:tr w:rsidR="001D57C8" w:rsidRPr="006B11F5" w14:paraId="2D8F1024" w14:textId="77777777" w:rsidTr="001D57C8">
        <w:tc>
          <w:tcPr>
            <w:tcW w:w="3934" w:type="pct"/>
            <w:tcBorders>
              <w:right w:val="single" w:sz="4" w:space="0" w:color="auto"/>
            </w:tcBorders>
          </w:tcPr>
          <w:p w14:paraId="1C4FFDE2" w14:textId="77777777" w:rsidR="001D57C8" w:rsidRPr="006B11F5" w:rsidRDefault="001D57C8" w:rsidP="001D57C8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A.2. İlk başvuru mu?</w:t>
            </w:r>
          </w:p>
        </w:tc>
        <w:tc>
          <w:tcPr>
            <w:tcW w:w="480" w:type="pct"/>
            <w:tcBorders>
              <w:left w:val="single" w:sz="4" w:space="0" w:color="auto"/>
              <w:right w:val="single" w:sz="4" w:space="0" w:color="auto"/>
            </w:tcBorders>
          </w:tcPr>
          <w:p w14:paraId="43CB995F" w14:textId="77777777" w:rsidR="001D57C8" w:rsidRPr="006B11F5" w:rsidRDefault="001D57C8" w:rsidP="001D57C8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    </w:t>
            </w:r>
          </w:p>
        </w:tc>
        <w:tc>
          <w:tcPr>
            <w:tcW w:w="586" w:type="pct"/>
            <w:gridSpan w:val="2"/>
            <w:tcBorders>
              <w:left w:val="single" w:sz="4" w:space="0" w:color="auto"/>
            </w:tcBorders>
          </w:tcPr>
          <w:p w14:paraId="74C7BC48" w14:textId="77777777" w:rsidR="001D57C8" w:rsidRPr="006B11F5" w:rsidRDefault="001D57C8" w:rsidP="001D57C8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</w:t>
            </w:r>
          </w:p>
        </w:tc>
      </w:tr>
      <w:tr w:rsidR="001D57C8" w:rsidRPr="006B11F5" w14:paraId="787EB22E" w14:textId="77777777" w:rsidTr="001D57C8">
        <w:tc>
          <w:tcPr>
            <w:tcW w:w="5000" w:type="pct"/>
            <w:gridSpan w:val="4"/>
          </w:tcPr>
          <w:p w14:paraId="646B03D3" w14:textId="77777777" w:rsidR="001D57C8" w:rsidRPr="006B11F5" w:rsidRDefault="001D57C8" w:rsidP="004E47F1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Hayır  ise, kaçıncı başvuru ise rakamla yazınız</w:t>
            </w:r>
            <w:r w:rsidRPr="006B11F5">
              <w:rPr>
                <w:rStyle w:val="DipnotBavurusu"/>
                <w:noProof/>
                <w:sz w:val="22"/>
                <w:szCs w:val="22"/>
                <w:lang w:val="tr-TR"/>
              </w:rPr>
              <w:t xml:space="preserve">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50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1D57C8" w:rsidRPr="006B11F5" w14:paraId="554F144D" w14:textId="77777777" w:rsidTr="001D57C8">
        <w:tc>
          <w:tcPr>
            <w:tcW w:w="3934" w:type="pct"/>
            <w:tcBorders>
              <w:right w:val="single" w:sz="4" w:space="0" w:color="auto"/>
            </w:tcBorders>
          </w:tcPr>
          <w:p w14:paraId="2F868A92" w14:textId="77777777" w:rsidR="001D57C8" w:rsidRPr="006B11F5" w:rsidRDefault="001D57C8" w:rsidP="004E47F1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A.3. Araştırma pediyatrik araştırma planının bir parçası mı?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                                 </w:t>
            </w:r>
          </w:p>
        </w:tc>
        <w:tc>
          <w:tcPr>
            <w:tcW w:w="480" w:type="pct"/>
            <w:tcBorders>
              <w:left w:val="single" w:sz="4" w:space="0" w:color="auto"/>
              <w:right w:val="single" w:sz="4" w:space="0" w:color="auto"/>
            </w:tcBorders>
          </w:tcPr>
          <w:p w14:paraId="577EC041" w14:textId="77777777" w:rsidR="001D57C8" w:rsidRPr="006B11F5" w:rsidRDefault="001D57C8" w:rsidP="001D57C8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    </w:t>
            </w:r>
          </w:p>
        </w:tc>
        <w:tc>
          <w:tcPr>
            <w:tcW w:w="586" w:type="pct"/>
            <w:gridSpan w:val="2"/>
            <w:tcBorders>
              <w:left w:val="single" w:sz="4" w:space="0" w:color="auto"/>
            </w:tcBorders>
          </w:tcPr>
          <w:p w14:paraId="34A266D0" w14:textId="77777777" w:rsidR="001D57C8" w:rsidRPr="006B11F5" w:rsidRDefault="001D57C8" w:rsidP="001D57C8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</w:t>
            </w:r>
          </w:p>
        </w:tc>
      </w:tr>
      <w:tr w:rsidR="001D57C8" w:rsidRPr="006B11F5" w14:paraId="5A63CA6E" w14:textId="77777777" w:rsidTr="001D57C8">
        <w:tc>
          <w:tcPr>
            <w:tcW w:w="5000" w:type="pct"/>
            <w:gridSpan w:val="4"/>
          </w:tcPr>
          <w:p w14:paraId="55CAA689" w14:textId="77777777" w:rsidR="001D57C8" w:rsidRPr="006B11F5" w:rsidRDefault="001D57C8" w:rsidP="001D57C8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A.4. Araştırmanın Türü</w:t>
            </w:r>
          </w:p>
        </w:tc>
      </w:tr>
      <w:tr w:rsidR="002729D9" w:rsidRPr="006B11F5" w14:paraId="259DB23D" w14:textId="77777777" w:rsidTr="001D57C8">
        <w:tc>
          <w:tcPr>
            <w:tcW w:w="4575" w:type="pct"/>
            <w:gridSpan w:val="3"/>
            <w:tcBorders>
              <w:right w:val="single" w:sz="4" w:space="0" w:color="FFFFFF"/>
            </w:tcBorders>
          </w:tcPr>
          <w:p w14:paraId="4159D70C" w14:textId="77777777" w:rsidR="002729D9" w:rsidRPr="006B11F5" w:rsidRDefault="002729D9" w:rsidP="004E47F1">
            <w:pPr>
              <w:ind w:left="284" w:hanging="284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A.4.1.  Bireysel araştırma projesi</w:t>
            </w:r>
          </w:p>
        </w:tc>
        <w:tc>
          <w:tcPr>
            <w:tcW w:w="425" w:type="pct"/>
            <w:tcBorders>
              <w:left w:val="single" w:sz="4" w:space="0" w:color="FFFFFF"/>
            </w:tcBorders>
          </w:tcPr>
          <w:p w14:paraId="2E9BAF38" w14:textId="77777777" w:rsidR="002729D9" w:rsidRPr="006B11F5" w:rsidRDefault="002729D9" w:rsidP="005D2E69">
            <w:pPr>
              <w:ind w:left="349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6B11F5" w14:paraId="294EA5C7" w14:textId="77777777" w:rsidTr="001D57C8">
        <w:tc>
          <w:tcPr>
            <w:tcW w:w="4575" w:type="pct"/>
            <w:gridSpan w:val="3"/>
            <w:tcBorders>
              <w:right w:val="single" w:sz="4" w:space="0" w:color="FFFFFF"/>
            </w:tcBorders>
          </w:tcPr>
          <w:p w14:paraId="2DCB9F29" w14:textId="77777777" w:rsidR="002729D9" w:rsidRPr="006B11F5" w:rsidRDefault="002729D9" w:rsidP="004E47F1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A.4.2.  Doktora Tezi</w:t>
            </w:r>
          </w:p>
        </w:tc>
        <w:tc>
          <w:tcPr>
            <w:tcW w:w="425" w:type="pct"/>
            <w:tcBorders>
              <w:left w:val="single" w:sz="4" w:space="0" w:color="FFFFFF"/>
            </w:tcBorders>
          </w:tcPr>
          <w:p w14:paraId="77A5A8EE" w14:textId="77777777" w:rsidR="002729D9" w:rsidRPr="006B11F5" w:rsidRDefault="002729D9" w:rsidP="005D2E69">
            <w:pPr>
              <w:tabs>
                <w:tab w:val="left" w:pos="2190"/>
              </w:tabs>
              <w:ind w:left="80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6B11F5" w14:paraId="116A0FF0" w14:textId="77777777" w:rsidTr="001D57C8">
        <w:tc>
          <w:tcPr>
            <w:tcW w:w="4575" w:type="pct"/>
            <w:gridSpan w:val="3"/>
            <w:tcBorders>
              <w:right w:val="single" w:sz="4" w:space="0" w:color="FFFFFF"/>
            </w:tcBorders>
          </w:tcPr>
          <w:p w14:paraId="493A8BC0" w14:textId="77777777" w:rsidR="002729D9" w:rsidRPr="006B11F5" w:rsidRDefault="002729D9" w:rsidP="004E47F1">
            <w:pPr>
              <w:tabs>
                <w:tab w:val="left" w:pos="2190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A.4.3. Uzmanlık Tezi</w:t>
            </w:r>
          </w:p>
        </w:tc>
        <w:tc>
          <w:tcPr>
            <w:tcW w:w="425" w:type="pct"/>
            <w:tcBorders>
              <w:left w:val="single" w:sz="4" w:space="0" w:color="FFFFFF"/>
            </w:tcBorders>
          </w:tcPr>
          <w:p w14:paraId="66101106" w14:textId="77777777" w:rsidR="002729D9" w:rsidRPr="006B11F5" w:rsidRDefault="002729D9" w:rsidP="005D2E69">
            <w:pPr>
              <w:tabs>
                <w:tab w:val="left" w:pos="2190"/>
              </w:tabs>
              <w:ind w:left="50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6B11F5" w14:paraId="0673C331" w14:textId="77777777" w:rsidTr="001D57C8">
        <w:tc>
          <w:tcPr>
            <w:tcW w:w="4575" w:type="pct"/>
            <w:gridSpan w:val="3"/>
            <w:tcBorders>
              <w:right w:val="single" w:sz="4" w:space="0" w:color="FFFFFF"/>
            </w:tcBorders>
          </w:tcPr>
          <w:p w14:paraId="2CF22E39" w14:textId="77777777" w:rsidR="002729D9" w:rsidRPr="006B11F5" w:rsidRDefault="002729D9" w:rsidP="004E47F1">
            <w:pPr>
              <w:tabs>
                <w:tab w:val="left" w:pos="2355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A.4.4. Yüksek Lisans Tezi</w:t>
            </w:r>
          </w:p>
        </w:tc>
        <w:tc>
          <w:tcPr>
            <w:tcW w:w="425" w:type="pct"/>
            <w:tcBorders>
              <w:left w:val="single" w:sz="4" w:space="0" w:color="FFFFFF"/>
            </w:tcBorders>
          </w:tcPr>
          <w:p w14:paraId="61E417D9" w14:textId="77777777" w:rsidR="002729D9" w:rsidRPr="006B11F5" w:rsidRDefault="002729D9" w:rsidP="005D2E69">
            <w:pPr>
              <w:tabs>
                <w:tab w:val="left" w:pos="2355"/>
              </w:tabs>
              <w:ind w:left="50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2729D9" w:rsidRPr="006B11F5" w14:paraId="1B1E05B7" w14:textId="77777777" w:rsidTr="001D57C8">
        <w:tc>
          <w:tcPr>
            <w:tcW w:w="4575" w:type="pct"/>
            <w:gridSpan w:val="3"/>
            <w:tcBorders>
              <w:right w:val="single" w:sz="4" w:space="0" w:color="FFFFFF"/>
            </w:tcBorders>
          </w:tcPr>
          <w:p w14:paraId="2213DCBC" w14:textId="77777777" w:rsidR="002729D9" w:rsidRPr="006B11F5" w:rsidRDefault="002729D9" w:rsidP="004E47F1">
            <w:pPr>
              <w:tabs>
                <w:tab w:val="left" w:pos="2280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A.4.5.  Diğer (belirtiniz)</w:t>
            </w:r>
          </w:p>
        </w:tc>
        <w:tc>
          <w:tcPr>
            <w:tcW w:w="425" w:type="pct"/>
            <w:tcBorders>
              <w:left w:val="single" w:sz="4" w:space="0" w:color="FFFFFF"/>
            </w:tcBorders>
          </w:tcPr>
          <w:p w14:paraId="6F07D908" w14:textId="77777777" w:rsidR="002729D9" w:rsidRPr="006B11F5" w:rsidRDefault="002729D9" w:rsidP="005D2E69">
            <w:pPr>
              <w:tabs>
                <w:tab w:val="left" w:pos="2280"/>
              </w:tabs>
              <w:jc w:val="right"/>
              <w:rPr>
                <w:noProof/>
                <w:sz w:val="22"/>
                <w:szCs w:val="22"/>
                <w:lang w:val="tr-TR"/>
              </w:rPr>
            </w:pPr>
          </w:p>
        </w:tc>
      </w:tr>
    </w:tbl>
    <w:p w14:paraId="69CDF00E" w14:textId="77777777" w:rsidR="003E5360" w:rsidRPr="006B11F5" w:rsidRDefault="003E5360" w:rsidP="007959DA">
      <w:pPr>
        <w:rPr>
          <w:b/>
          <w:noProof/>
          <w:sz w:val="22"/>
          <w:szCs w:val="22"/>
          <w:lang w:val="tr-TR"/>
        </w:rPr>
      </w:pPr>
    </w:p>
    <w:p w14:paraId="1C7F3A3B" w14:textId="77777777" w:rsidR="003E5360" w:rsidRPr="006B11F5" w:rsidRDefault="003E5360" w:rsidP="007959DA">
      <w:pPr>
        <w:rPr>
          <w:b/>
          <w:noProof/>
          <w:sz w:val="22"/>
          <w:szCs w:val="22"/>
          <w:lang w:val="tr-TR"/>
        </w:rPr>
      </w:pPr>
    </w:p>
    <w:p w14:paraId="57E9A78C" w14:textId="77777777" w:rsidR="004C0210" w:rsidRPr="006B11F5" w:rsidRDefault="002F6421" w:rsidP="007959DA">
      <w:pPr>
        <w:rPr>
          <w:b/>
          <w:noProof/>
          <w:sz w:val="22"/>
          <w:szCs w:val="22"/>
          <w:lang w:val="tr-TR"/>
        </w:rPr>
      </w:pPr>
      <w:r w:rsidRPr="006B11F5">
        <w:rPr>
          <w:b/>
          <w:noProof/>
          <w:sz w:val="22"/>
          <w:szCs w:val="22"/>
          <w:lang w:val="tr-TR"/>
        </w:rPr>
        <w:t xml:space="preserve">B. </w:t>
      </w:r>
      <w:r w:rsidR="00D53AC4" w:rsidRPr="006B11F5">
        <w:rPr>
          <w:b/>
          <w:noProof/>
          <w:sz w:val="22"/>
          <w:szCs w:val="22"/>
          <w:lang w:val="tr-TR"/>
        </w:rPr>
        <w:t>DESTEKLEYİCİ</w:t>
      </w: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9"/>
        <w:gridCol w:w="654"/>
      </w:tblGrid>
      <w:tr w:rsidR="00BC7C88" w:rsidRPr="006B11F5" w14:paraId="1EFE814B" w14:textId="77777777" w:rsidTr="00243DB5">
        <w:tc>
          <w:tcPr>
            <w:tcW w:w="5000" w:type="pct"/>
            <w:gridSpan w:val="2"/>
          </w:tcPr>
          <w:p w14:paraId="39CD95F4" w14:textId="77777777" w:rsidR="00BC7C88" w:rsidRPr="006B11F5" w:rsidRDefault="002F6421" w:rsidP="005D2E69">
            <w:pPr>
              <w:tabs>
                <w:tab w:val="left" w:pos="3000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B.1. </w:t>
            </w:r>
            <w:r w:rsidR="00BC7C88" w:rsidRPr="006B11F5">
              <w:rPr>
                <w:b/>
                <w:noProof/>
                <w:sz w:val="22"/>
                <w:szCs w:val="22"/>
                <w:lang w:val="tr-TR"/>
              </w:rPr>
              <w:t>Araştırmanın Destek</w:t>
            </w:r>
            <w:r w:rsidR="00C97AAB" w:rsidRPr="006B11F5">
              <w:rPr>
                <w:b/>
                <w:noProof/>
                <w:sz w:val="22"/>
                <w:szCs w:val="22"/>
                <w:lang w:val="tr-TR"/>
              </w:rPr>
              <w:t>le</w:t>
            </w:r>
            <w:r w:rsidR="005D2E69" w:rsidRPr="006B11F5">
              <w:rPr>
                <w:b/>
                <w:noProof/>
                <w:sz w:val="22"/>
                <w:szCs w:val="22"/>
                <w:lang w:val="tr-TR"/>
              </w:rPr>
              <w:t xml:space="preserve">yicisi Var mı?   </w:t>
            </w:r>
            <w:r w:rsidR="005D2E69" w:rsidRPr="006B11F5">
              <w:rPr>
                <w:i/>
                <w:noProof/>
                <w:sz w:val="22"/>
                <w:szCs w:val="22"/>
                <w:lang w:val="tr-TR"/>
              </w:rPr>
              <w:t>(mevcut veya planlanan)</w:t>
            </w:r>
            <w:r w:rsidR="00BC7C88" w:rsidRPr="006B11F5">
              <w:rPr>
                <w:b/>
                <w:i/>
                <w:noProof/>
                <w:sz w:val="22"/>
                <w:szCs w:val="22"/>
                <w:lang w:val="tr-TR"/>
              </w:rPr>
              <w:t xml:space="preserve"> </w:t>
            </w:r>
            <w:r w:rsidR="005D2E69" w:rsidRPr="006B11F5">
              <w:rPr>
                <w:b/>
                <w:i/>
                <w:noProof/>
                <w:sz w:val="22"/>
                <w:szCs w:val="22"/>
                <w:lang w:val="tr-TR"/>
              </w:rPr>
              <w:t>?</w:t>
            </w:r>
            <w:r w:rsidR="00BC7C88" w:rsidRPr="006B11F5">
              <w:rPr>
                <w:b/>
                <w:noProof/>
                <w:sz w:val="22"/>
                <w:szCs w:val="22"/>
                <w:lang w:val="tr-TR"/>
              </w:rPr>
              <w:t xml:space="preserve">            </w:t>
            </w:r>
            <w:r w:rsidR="005D2E69" w:rsidRPr="006B11F5">
              <w:rPr>
                <w:b/>
                <w:noProof/>
                <w:sz w:val="22"/>
                <w:szCs w:val="22"/>
                <w:lang w:val="tr-TR"/>
              </w:rPr>
              <w:t xml:space="preserve">          </w:t>
            </w:r>
            <w:r w:rsidR="00BC7C88"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="00BC7C88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C7C88"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BC7C88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="00BC7C88" w:rsidRPr="006B11F5">
              <w:rPr>
                <w:noProof/>
                <w:sz w:val="22"/>
                <w:szCs w:val="22"/>
                <w:lang w:val="tr-TR"/>
              </w:rPr>
              <w:t xml:space="preserve">      Hayır</w:t>
            </w:r>
            <w:r w:rsidR="00C30DE5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30DE5"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C30DE5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="00BC7C88" w:rsidRPr="006B11F5">
              <w:rPr>
                <w:noProof/>
                <w:sz w:val="22"/>
                <w:szCs w:val="22"/>
                <w:lang w:val="tr-TR"/>
              </w:rPr>
              <w:t xml:space="preserve">                                                                                 </w:t>
            </w:r>
          </w:p>
        </w:tc>
      </w:tr>
      <w:tr w:rsidR="00E73739" w:rsidRPr="006B11F5" w14:paraId="7B069E51" w14:textId="77777777" w:rsidTr="00243DB5">
        <w:tc>
          <w:tcPr>
            <w:tcW w:w="5000" w:type="pct"/>
            <w:gridSpan w:val="2"/>
          </w:tcPr>
          <w:p w14:paraId="24B2D0F2" w14:textId="77777777" w:rsidR="00E73739" w:rsidRPr="006B11F5" w:rsidRDefault="00C13C9E" w:rsidP="00553FBF">
            <w:pPr>
              <w:tabs>
                <w:tab w:val="left" w:pos="3000"/>
              </w:tabs>
              <w:ind w:left="284" w:hanging="284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</w:t>
            </w:r>
            <w:r w:rsidR="00BC7C88" w:rsidRPr="006B11F5">
              <w:rPr>
                <w:noProof/>
                <w:sz w:val="22"/>
                <w:szCs w:val="22"/>
                <w:lang w:val="tr-TR"/>
              </w:rPr>
              <w:t xml:space="preserve">Evet  ise, </w:t>
            </w:r>
            <w:r w:rsidR="00E73739" w:rsidRPr="006B11F5">
              <w:rPr>
                <w:noProof/>
                <w:sz w:val="22"/>
                <w:szCs w:val="22"/>
                <w:lang w:val="tr-TR"/>
              </w:rPr>
              <w:tab/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 xml:space="preserve">                                                                                                                                </w:t>
            </w:r>
          </w:p>
        </w:tc>
      </w:tr>
      <w:tr w:rsidR="005D2E69" w:rsidRPr="006B11F5" w14:paraId="0FB7DE9A" w14:textId="77777777" w:rsidTr="003D0037">
        <w:tc>
          <w:tcPr>
            <w:tcW w:w="4669" w:type="pct"/>
            <w:tcBorders>
              <w:right w:val="single" w:sz="4" w:space="0" w:color="FFFFFF"/>
            </w:tcBorders>
          </w:tcPr>
          <w:p w14:paraId="47F4716D" w14:textId="77777777" w:rsidR="005D2E69" w:rsidRPr="006B11F5" w:rsidRDefault="005D2E69" w:rsidP="005D2E69">
            <w:pPr>
              <w:tabs>
                <w:tab w:val="left" w:pos="3150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B.1.1. Üniversite(BAP)</w:t>
            </w:r>
          </w:p>
        </w:tc>
        <w:tc>
          <w:tcPr>
            <w:tcW w:w="331" w:type="pct"/>
            <w:tcBorders>
              <w:left w:val="single" w:sz="4" w:space="0" w:color="FFFFFF"/>
            </w:tcBorders>
          </w:tcPr>
          <w:p w14:paraId="07B040F0" w14:textId="77777777" w:rsidR="005D2E69" w:rsidRPr="006B11F5" w:rsidRDefault="005D2E69" w:rsidP="00B25EAA">
            <w:pPr>
              <w:tabs>
                <w:tab w:val="left" w:pos="3150"/>
              </w:tabs>
              <w:ind w:left="170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6B11F5" w14:paraId="23393047" w14:textId="77777777" w:rsidTr="003D0037">
        <w:tc>
          <w:tcPr>
            <w:tcW w:w="4669" w:type="pct"/>
            <w:tcBorders>
              <w:right w:val="single" w:sz="4" w:space="0" w:color="FFFFFF"/>
            </w:tcBorders>
          </w:tcPr>
          <w:p w14:paraId="1BE38241" w14:textId="77777777" w:rsidR="005D2E69" w:rsidRPr="006B11F5" w:rsidRDefault="005D2E69" w:rsidP="005D2E69">
            <w:pPr>
              <w:tabs>
                <w:tab w:val="left" w:pos="3195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B.1.2.TÜBİTAK</w:t>
            </w:r>
          </w:p>
        </w:tc>
        <w:tc>
          <w:tcPr>
            <w:tcW w:w="331" w:type="pct"/>
            <w:tcBorders>
              <w:left w:val="single" w:sz="4" w:space="0" w:color="FFFFFF"/>
            </w:tcBorders>
          </w:tcPr>
          <w:p w14:paraId="0208B5F5" w14:textId="77777777" w:rsidR="005D2E69" w:rsidRPr="006B11F5" w:rsidRDefault="005D2E69" w:rsidP="00B25EAA">
            <w:pPr>
              <w:tabs>
                <w:tab w:val="left" w:pos="3195"/>
              </w:tabs>
              <w:ind w:left="185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6B11F5" w14:paraId="212AB247" w14:textId="77777777" w:rsidTr="003D0037">
        <w:tc>
          <w:tcPr>
            <w:tcW w:w="4669" w:type="pct"/>
            <w:tcBorders>
              <w:right w:val="single" w:sz="4" w:space="0" w:color="FFFFFF"/>
            </w:tcBorders>
          </w:tcPr>
          <w:p w14:paraId="63FDD714" w14:textId="77777777" w:rsidR="005D2E69" w:rsidRPr="006B11F5" w:rsidRDefault="005D2E69" w:rsidP="005D2E69">
            <w:pPr>
              <w:tabs>
                <w:tab w:val="left" w:pos="3225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B.1.3. DPT</w:t>
            </w:r>
          </w:p>
        </w:tc>
        <w:tc>
          <w:tcPr>
            <w:tcW w:w="331" w:type="pct"/>
            <w:tcBorders>
              <w:left w:val="single" w:sz="4" w:space="0" w:color="FFFFFF"/>
            </w:tcBorders>
          </w:tcPr>
          <w:p w14:paraId="1C310F75" w14:textId="77777777" w:rsidR="005D2E69" w:rsidRPr="006B11F5" w:rsidRDefault="005D2E69" w:rsidP="00B25EAA">
            <w:pPr>
              <w:tabs>
                <w:tab w:val="left" w:pos="3225"/>
              </w:tabs>
              <w:ind w:left="155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5D2E69" w:rsidRPr="006B11F5" w14:paraId="62B5877F" w14:textId="77777777" w:rsidTr="003D0037">
        <w:tc>
          <w:tcPr>
            <w:tcW w:w="4669" w:type="pct"/>
            <w:tcBorders>
              <w:right w:val="single" w:sz="4" w:space="0" w:color="FFFFFF"/>
            </w:tcBorders>
          </w:tcPr>
          <w:p w14:paraId="7E061F29" w14:textId="77777777" w:rsidR="005D2E69" w:rsidRPr="006B11F5" w:rsidRDefault="005D2E69" w:rsidP="005D2E69">
            <w:pPr>
              <w:tabs>
                <w:tab w:val="left" w:pos="3420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B.1.4. Uluslar arası (belirtiniz)</w:t>
            </w:r>
          </w:p>
        </w:tc>
        <w:tc>
          <w:tcPr>
            <w:tcW w:w="331" w:type="pct"/>
            <w:tcBorders>
              <w:left w:val="single" w:sz="4" w:space="0" w:color="FFFFFF"/>
            </w:tcBorders>
          </w:tcPr>
          <w:p w14:paraId="4BE67223" w14:textId="77777777" w:rsidR="005D2E69" w:rsidRPr="006B11F5" w:rsidRDefault="005D2E69" w:rsidP="00B25EAA">
            <w:pPr>
              <w:tabs>
                <w:tab w:val="left" w:pos="3420"/>
              </w:tabs>
              <w:ind w:left="185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2E6E65C2" w14:textId="77777777" w:rsidTr="003D0037">
        <w:tc>
          <w:tcPr>
            <w:tcW w:w="4669" w:type="pct"/>
            <w:tcBorders>
              <w:right w:val="single" w:sz="4" w:space="0" w:color="FFFFFF"/>
            </w:tcBorders>
          </w:tcPr>
          <w:p w14:paraId="691C0AB8" w14:textId="77777777" w:rsidR="00B25EAA" w:rsidRPr="006B11F5" w:rsidRDefault="00B25EAA" w:rsidP="00B25EAA">
            <w:pPr>
              <w:tabs>
                <w:tab w:val="left" w:pos="3150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B.1.5. Araştırmacının Kendisi</w:t>
            </w:r>
          </w:p>
        </w:tc>
        <w:tc>
          <w:tcPr>
            <w:tcW w:w="331" w:type="pct"/>
            <w:tcBorders>
              <w:left w:val="single" w:sz="4" w:space="0" w:color="FFFFFF"/>
            </w:tcBorders>
          </w:tcPr>
          <w:p w14:paraId="73D43126" w14:textId="77777777" w:rsidR="00B25EAA" w:rsidRPr="006B11F5" w:rsidRDefault="00B25EAA" w:rsidP="00B25EAA">
            <w:pPr>
              <w:tabs>
                <w:tab w:val="left" w:pos="3420"/>
              </w:tabs>
              <w:ind w:left="185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5D4C8616" w14:textId="77777777" w:rsidTr="003D0037">
        <w:trPr>
          <w:trHeight w:val="70"/>
        </w:trPr>
        <w:tc>
          <w:tcPr>
            <w:tcW w:w="4669" w:type="pct"/>
            <w:tcBorders>
              <w:right w:val="single" w:sz="4" w:space="0" w:color="FFFFFF"/>
            </w:tcBorders>
          </w:tcPr>
          <w:p w14:paraId="5C428D21" w14:textId="77777777" w:rsidR="00B25EAA" w:rsidRPr="006B11F5" w:rsidRDefault="00B25EAA" w:rsidP="00B25EAA">
            <w:pPr>
              <w:tabs>
                <w:tab w:val="left" w:pos="3375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B.1.6. Diğer (belirtiniz)</w:t>
            </w:r>
          </w:p>
        </w:tc>
        <w:tc>
          <w:tcPr>
            <w:tcW w:w="331" w:type="pct"/>
            <w:tcBorders>
              <w:left w:val="single" w:sz="4" w:space="0" w:color="FFFFFF"/>
            </w:tcBorders>
          </w:tcPr>
          <w:p w14:paraId="002D1A09" w14:textId="77777777" w:rsidR="00B25EAA" w:rsidRPr="006B11F5" w:rsidRDefault="00B25EAA" w:rsidP="00B25EAA">
            <w:pPr>
              <w:tabs>
                <w:tab w:val="left" w:pos="3375"/>
              </w:tabs>
              <w:ind w:left="170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12ECAB83" w14:textId="77777777" w:rsidTr="00243DB5">
        <w:trPr>
          <w:trHeight w:val="70"/>
        </w:trPr>
        <w:tc>
          <w:tcPr>
            <w:tcW w:w="5000" w:type="pct"/>
            <w:gridSpan w:val="2"/>
          </w:tcPr>
          <w:p w14:paraId="5BC0EA62" w14:textId="77777777" w:rsidR="00B25EAA" w:rsidRPr="006B11F5" w:rsidRDefault="00B25EAA" w:rsidP="00B25EAA">
            <w:pPr>
              <w:tabs>
                <w:tab w:val="left" w:pos="3375"/>
              </w:tabs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*</w:t>
            </w:r>
            <w:r w:rsidRPr="006B11F5">
              <w:rPr>
                <w:b/>
                <w:i/>
                <w:noProof/>
                <w:sz w:val="22"/>
                <w:szCs w:val="22"/>
                <w:lang w:val="tr-TR"/>
              </w:rPr>
              <w:t>Çalışma için gereken bütçe araştırmacı tarafından sağlanacak ise tüm sorumluluk sorumlu araştırmacıya aittir.</w:t>
            </w:r>
          </w:p>
        </w:tc>
      </w:tr>
    </w:tbl>
    <w:p w14:paraId="1C7C8860" w14:textId="77777777" w:rsidR="00B25EAA" w:rsidRPr="006B11F5" w:rsidRDefault="007A50B2">
      <w:pPr>
        <w:rPr>
          <w:b/>
          <w:noProof/>
          <w:sz w:val="22"/>
          <w:szCs w:val="22"/>
          <w:lang w:val="tr-TR"/>
        </w:rPr>
      </w:pPr>
      <w:r w:rsidRPr="006B11F5">
        <w:rPr>
          <w:b/>
          <w:noProof/>
          <w:sz w:val="22"/>
          <w:szCs w:val="22"/>
          <w:lang w:val="tr-TR"/>
        </w:rPr>
        <w:t xml:space="preserve"> </w:t>
      </w:r>
    </w:p>
    <w:p w14:paraId="70887ECC" w14:textId="77777777" w:rsidR="00E87934" w:rsidRPr="006B11F5" w:rsidRDefault="00E87934">
      <w:pPr>
        <w:rPr>
          <w:b/>
          <w:noProof/>
          <w:sz w:val="22"/>
          <w:szCs w:val="22"/>
          <w:lang w:val="tr-TR"/>
        </w:rPr>
      </w:pPr>
    </w:p>
    <w:p w14:paraId="3F755397" w14:textId="77777777" w:rsidR="006B11F5" w:rsidRPr="0057291C" w:rsidRDefault="00B25EAA" w:rsidP="00BF7D46">
      <w:pPr>
        <w:pStyle w:val="ListeParagraf"/>
        <w:numPr>
          <w:ilvl w:val="0"/>
          <w:numId w:val="14"/>
        </w:numPr>
        <w:spacing w:after="120"/>
        <w:rPr>
          <w:b/>
          <w:noProof/>
          <w:sz w:val="22"/>
          <w:szCs w:val="22"/>
          <w:lang w:val="tr-TR"/>
        </w:rPr>
      </w:pPr>
      <w:r w:rsidRPr="0057291C">
        <w:rPr>
          <w:b/>
          <w:noProof/>
          <w:sz w:val="22"/>
          <w:szCs w:val="22"/>
          <w:lang w:val="tr-TR"/>
        </w:rPr>
        <w:t>ARAŞTIRMAYA İLİŞKİN GENEL BİLGİLER</w:t>
      </w:r>
    </w:p>
    <w:tbl>
      <w:tblPr>
        <w:tblW w:w="5004" w:type="pct"/>
        <w:tblInd w:w="-34" w:type="dxa"/>
        <w:tblBorders>
          <w:top w:val="single" w:sz="4" w:space="0" w:color="404040"/>
          <w:left w:val="single" w:sz="4" w:space="0" w:color="404040"/>
          <w:bottom w:val="single" w:sz="4" w:space="0" w:color="404040"/>
          <w:right w:val="single" w:sz="4" w:space="0" w:color="404040"/>
          <w:insideH w:val="single" w:sz="4" w:space="0" w:color="404040"/>
          <w:insideV w:val="single" w:sz="4" w:space="0" w:color="404040"/>
        </w:tblBorders>
        <w:tblLook w:val="01E0" w:firstRow="1" w:lastRow="1" w:firstColumn="1" w:lastColumn="1" w:noHBand="0" w:noVBand="0"/>
      </w:tblPr>
      <w:tblGrid>
        <w:gridCol w:w="817"/>
        <w:gridCol w:w="6726"/>
        <w:gridCol w:w="993"/>
        <w:gridCol w:w="1100"/>
      </w:tblGrid>
      <w:tr w:rsidR="00B25EAA" w:rsidRPr="006B11F5" w14:paraId="7A9EB863" w14:textId="77777777" w:rsidTr="001F7F32">
        <w:tc>
          <w:tcPr>
            <w:tcW w:w="424" w:type="pct"/>
            <w:vAlign w:val="center"/>
          </w:tcPr>
          <w:p w14:paraId="1314AEE3" w14:textId="77777777" w:rsidR="00B25EAA" w:rsidRPr="006B11F5" w:rsidRDefault="00B25EAA" w:rsidP="0057291C">
            <w:pPr>
              <w:ind w:left="-108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1</w:t>
            </w:r>
            <w:r w:rsidR="00E87934" w:rsidRPr="006B11F5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4576" w:type="pct"/>
            <w:gridSpan w:val="3"/>
          </w:tcPr>
          <w:p w14:paraId="1B85E494" w14:textId="77777777" w:rsidR="00B25EAA" w:rsidRPr="006B11F5" w:rsidRDefault="00CE782D" w:rsidP="00B25EAA">
            <w:pPr>
              <w:spacing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Çalışma alanını belirtiniz: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E782D" w:rsidRPr="006B11F5" w14:paraId="3E4E4179" w14:textId="77777777" w:rsidTr="001F7F32">
        <w:tc>
          <w:tcPr>
            <w:tcW w:w="424" w:type="pct"/>
            <w:vAlign w:val="center"/>
          </w:tcPr>
          <w:p w14:paraId="361497C4" w14:textId="77777777" w:rsidR="00CE782D" w:rsidRPr="006B11F5" w:rsidRDefault="00CE782D" w:rsidP="0057291C">
            <w:pPr>
              <w:ind w:left="-108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2</w:t>
            </w:r>
            <w:r w:rsidR="0065468D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490" w:type="pct"/>
            <w:tcBorders>
              <w:right w:val="single" w:sz="4" w:space="0" w:color="auto"/>
            </w:tcBorders>
          </w:tcPr>
          <w:p w14:paraId="4F0EFFF6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Araştırma, çalışmanın amacını gizli tutmayı gerektiriyor mu?</w:t>
            </w:r>
          </w:p>
        </w:tc>
        <w:tc>
          <w:tcPr>
            <w:tcW w:w="515" w:type="pct"/>
            <w:tcBorders>
              <w:left w:val="single" w:sz="4" w:space="0" w:color="auto"/>
            </w:tcBorders>
          </w:tcPr>
          <w:p w14:paraId="0D7E5E55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71" w:type="pct"/>
            <w:tcBorders>
              <w:left w:val="single" w:sz="4" w:space="0" w:color="auto"/>
            </w:tcBorders>
          </w:tcPr>
          <w:p w14:paraId="43F58DD0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6B11F5" w14:paraId="31732FEB" w14:textId="77777777" w:rsidTr="001F7F32">
        <w:tc>
          <w:tcPr>
            <w:tcW w:w="424" w:type="pct"/>
            <w:vAlign w:val="center"/>
          </w:tcPr>
          <w:p w14:paraId="5B32A1C9" w14:textId="77777777" w:rsidR="00CE782D" w:rsidRPr="006B11F5" w:rsidRDefault="00CE782D" w:rsidP="0057291C">
            <w:pPr>
              <w:ind w:left="-108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2</w:t>
            </w:r>
            <w:r w:rsidR="0065468D">
              <w:rPr>
                <w:b/>
                <w:noProof/>
                <w:sz w:val="22"/>
                <w:szCs w:val="22"/>
                <w:lang w:val="tr-TR"/>
              </w:rPr>
              <w:t>.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1.</w:t>
            </w:r>
          </w:p>
        </w:tc>
        <w:tc>
          <w:tcPr>
            <w:tcW w:w="4576" w:type="pct"/>
            <w:gridSpan w:val="3"/>
          </w:tcPr>
          <w:p w14:paraId="40758C43" w14:textId="77777777" w:rsidR="00CE782D" w:rsidRPr="006B11F5" w:rsidRDefault="00CE782D" w:rsidP="00CE782D">
            <w:pPr>
              <w:spacing w:line="276" w:lineRule="auto"/>
              <w:ind w:right="-57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7892C3EC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</w:p>
        </w:tc>
      </w:tr>
      <w:tr w:rsidR="00CE782D" w:rsidRPr="006B11F5" w14:paraId="2557E956" w14:textId="77777777" w:rsidTr="001F7F3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c>
          <w:tcPr>
            <w:tcW w:w="424" w:type="pct"/>
            <w:vAlign w:val="center"/>
          </w:tcPr>
          <w:p w14:paraId="2B021587" w14:textId="77777777" w:rsidR="00CE782D" w:rsidRPr="006B11F5" w:rsidRDefault="00CE782D" w:rsidP="0057291C">
            <w:pPr>
              <w:ind w:left="-108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3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490" w:type="pct"/>
            <w:tcBorders>
              <w:right w:val="single" w:sz="4" w:space="0" w:color="auto"/>
            </w:tcBorders>
          </w:tcPr>
          <w:p w14:paraId="0A0096A4" w14:textId="77777777" w:rsidR="00CE782D" w:rsidRPr="006B11F5" w:rsidRDefault="00CE782D" w:rsidP="00CE782D">
            <w:pPr>
              <w:spacing w:line="276" w:lineRule="auto"/>
              <w:ind w:left="-129"/>
              <w:rPr>
                <w:noProof/>
                <w:sz w:val="21"/>
                <w:szCs w:val="21"/>
                <w:lang w:val="tr-TR"/>
              </w:rPr>
            </w:pPr>
            <w:r w:rsidRPr="006B11F5">
              <w:rPr>
                <w:noProof/>
                <w:sz w:val="21"/>
                <w:szCs w:val="21"/>
                <w:lang w:val="tr-TR"/>
              </w:rPr>
              <w:t xml:space="preserve">Araştırma, gönüllünün fiziksel ve ruhsal sağlığını tehdit edici </w:t>
            </w:r>
          </w:p>
          <w:p w14:paraId="539FC6B4" w14:textId="77777777" w:rsidR="00CE782D" w:rsidRPr="006B11F5" w:rsidRDefault="00CE782D" w:rsidP="00CE782D">
            <w:pPr>
              <w:spacing w:line="276" w:lineRule="auto"/>
              <w:ind w:left="-129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1"/>
                <w:szCs w:val="21"/>
                <w:lang w:val="tr-TR"/>
              </w:rPr>
              <w:t>sorular içeriyor mu?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</w:t>
            </w:r>
          </w:p>
        </w:tc>
        <w:tc>
          <w:tcPr>
            <w:tcW w:w="515" w:type="pct"/>
            <w:tcBorders>
              <w:right w:val="single" w:sz="4" w:space="0" w:color="auto"/>
            </w:tcBorders>
          </w:tcPr>
          <w:p w14:paraId="3396B8EA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71" w:type="pct"/>
            <w:tcBorders>
              <w:left w:val="single" w:sz="4" w:space="0" w:color="auto"/>
            </w:tcBorders>
          </w:tcPr>
          <w:p w14:paraId="3840B476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6B11F5" w14:paraId="3C3385DD" w14:textId="77777777" w:rsidTr="001F7F3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c>
          <w:tcPr>
            <w:tcW w:w="424" w:type="pct"/>
          </w:tcPr>
          <w:p w14:paraId="389F533F" w14:textId="77777777" w:rsidR="00CE782D" w:rsidRPr="006B11F5" w:rsidRDefault="00CE782D" w:rsidP="0057291C">
            <w:pPr>
              <w:spacing w:line="228" w:lineRule="auto"/>
              <w:ind w:left="-108" w:right="-57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3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1.</w:t>
            </w:r>
          </w:p>
        </w:tc>
        <w:tc>
          <w:tcPr>
            <w:tcW w:w="4576" w:type="pct"/>
            <w:gridSpan w:val="3"/>
          </w:tcPr>
          <w:p w14:paraId="53496AE8" w14:textId="77777777" w:rsidR="00CE782D" w:rsidRPr="006B11F5" w:rsidRDefault="00CE782D" w:rsidP="00CE782D">
            <w:pPr>
              <w:spacing w:line="276" w:lineRule="auto"/>
              <w:ind w:left="-57" w:right="-57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42972A03" w14:textId="77777777" w:rsidR="00CE782D" w:rsidRPr="006B11F5" w:rsidRDefault="00CE782D" w:rsidP="00CE782D">
            <w:pPr>
              <w:spacing w:line="276" w:lineRule="auto"/>
              <w:ind w:left="-57" w:right="-57"/>
              <w:rPr>
                <w:noProof/>
                <w:sz w:val="22"/>
                <w:szCs w:val="22"/>
                <w:lang w:val="tr-TR"/>
              </w:rPr>
            </w:pPr>
          </w:p>
        </w:tc>
      </w:tr>
      <w:tr w:rsidR="00CE782D" w:rsidRPr="006B11F5" w14:paraId="2DD48ACD" w14:textId="77777777" w:rsidTr="001F7F3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c>
          <w:tcPr>
            <w:tcW w:w="424" w:type="pct"/>
            <w:vAlign w:val="center"/>
          </w:tcPr>
          <w:p w14:paraId="1FA341C9" w14:textId="77777777" w:rsidR="00CE782D" w:rsidRPr="006B11F5" w:rsidRDefault="00CE782D" w:rsidP="0057291C">
            <w:pPr>
              <w:ind w:left="-108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4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3490" w:type="pct"/>
            <w:tcBorders>
              <w:right w:val="single" w:sz="4" w:space="0" w:color="auto"/>
            </w:tcBorders>
          </w:tcPr>
          <w:p w14:paraId="551F6EF8" w14:textId="77777777" w:rsidR="00CE782D" w:rsidRPr="006B11F5" w:rsidRDefault="00CE782D" w:rsidP="00CE782D">
            <w:pPr>
              <w:spacing w:line="276" w:lineRule="auto"/>
              <w:ind w:left="-129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Gönüllü katılımını olumsuz yönde etkileyecek herhangi bir durum </w:t>
            </w:r>
          </w:p>
          <w:p w14:paraId="31F10DB7" w14:textId="77777777" w:rsidR="00CE782D" w:rsidRPr="006B11F5" w:rsidRDefault="00CE782D" w:rsidP="00CE782D">
            <w:pPr>
              <w:spacing w:line="276" w:lineRule="auto"/>
              <w:ind w:left="-129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mevcut mu? </w:t>
            </w:r>
          </w:p>
        </w:tc>
        <w:tc>
          <w:tcPr>
            <w:tcW w:w="515" w:type="pct"/>
            <w:tcBorders>
              <w:right w:val="single" w:sz="4" w:space="0" w:color="auto"/>
            </w:tcBorders>
          </w:tcPr>
          <w:p w14:paraId="07A7F55C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71" w:type="pct"/>
            <w:tcBorders>
              <w:left w:val="single" w:sz="4" w:space="0" w:color="auto"/>
            </w:tcBorders>
          </w:tcPr>
          <w:p w14:paraId="517C6FA9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CE782D" w:rsidRPr="006B11F5" w14:paraId="767FC2B5" w14:textId="77777777" w:rsidTr="001F7F32">
        <w:tblPrEx>
          <w:tblBorders>
            <w:top w:val="single" w:sz="4" w:space="0" w:color="5F5F5F"/>
            <w:left w:val="single" w:sz="4" w:space="0" w:color="5F5F5F"/>
            <w:bottom w:val="single" w:sz="4" w:space="0" w:color="5F5F5F"/>
            <w:right w:val="single" w:sz="4" w:space="0" w:color="5F5F5F"/>
            <w:insideH w:val="single" w:sz="4" w:space="0" w:color="5F5F5F"/>
            <w:insideV w:val="single" w:sz="4" w:space="0" w:color="5F5F5F"/>
          </w:tblBorders>
        </w:tblPrEx>
        <w:tc>
          <w:tcPr>
            <w:tcW w:w="424" w:type="pct"/>
          </w:tcPr>
          <w:p w14:paraId="4DDD9D3C" w14:textId="77777777" w:rsidR="00CE782D" w:rsidRPr="006B11F5" w:rsidRDefault="00CE782D" w:rsidP="0057291C">
            <w:pPr>
              <w:spacing w:line="228" w:lineRule="auto"/>
              <w:ind w:left="-108" w:right="-57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4.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1.</w:t>
            </w:r>
          </w:p>
        </w:tc>
        <w:tc>
          <w:tcPr>
            <w:tcW w:w="4576" w:type="pct"/>
            <w:gridSpan w:val="3"/>
          </w:tcPr>
          <w:p w14:paraId="49E5DA91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1FEC95D" w14:textId="77777777" w:rsidR="00CE782D" w:rsidRPr="006B11F5" w:rsidRDefault="00CE782D" w:rsidP="00CE782D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</w:p>
        </w:tc>
      </w:tr>
    </w:tbl>
    <w:p w14:paraId="1E5D965D" w14:textId="77777777" w:rsidR="00B25EAA" w:rsidRPr="006B11F5" w:rsidRDefault="00B25EAA" w:rsidP="00B25EAA">
      <w:pPr>
        <w:tabs>
          <w:tab w:val="left" w:pos="7797"/>
        </w:tabs>
        <w:spacing w:after="60"/>
        <w:rPr>
          <w:noProof/>
          <w:sz w:val="20"/>
          <w:szCs w:val="20"/>
          <w:lang w:val="tr-TR"/>
        </w:rPr>
      </w:pPr>
    </w:p>
    <w:tbl>
      <w:tblPr>
        <w:tblW w:w="4987" w:type="pct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  <w:insideV w:val="single" w:sz="4" w:space="0" w:color="5F5F5F"/>
        </w:tblBorders>
        <w:tblLook w:val="01E0" w:firstRow="1" w:lastRow="1" w:firstColumn="1" w:lastColumn="1" w:noHBand="0" w:noVBand="0"/>
      </w:tblPr>
      <w:tblGrid>
        <w:gridCol w:w="761"/>
        <w:gridCol w:w="6747"/>
        <w:gridCol w:w="993"/>
        <w:gridCol w:w="1102"/>
      </w:tblGrid>
      <w:tr w:rsidR="00B25EAA" w:rsidRPr="006B11F5" w14:paraId="3F2F058B" w14:textId="77777777" w:rsidTr="001F7F32">
        <w:tc>
          <w:tcPr>
            <w:tcW w:w="396" w:type="pct"/>
            <w:vAlign w:val="center"/>
          </w:tcPr>
          <w:p w14:paraId="075E23F6" w14:textId="77777777" w:rsidR="00B25EAA" w:rsidRPr="006B11F5" w:rsidRDefault="0057291C" w:rsidP="00B25EAA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C.5.</w:t>
            </w:r>
          </w:p>
        </w:tc>
        <w:tc>
          <w:tcPr>
            <w:tcW w:w="4604" w:type="pct"/>
            <w:gridSpan w:val="3"/>
          </w:tcPr>
          <w:p w14:paraId="4196545B" w14:textId="77777777" w:rsidR="00B25EAA" w:rsidRPr="006B11F5" w:rsidRDefault="00B25EAA" w:rsidP="00B25EAA">
            <w:pPr>
              <w:spacing w:before="60" w:after="60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Araştırmanın tasarımı</w:t>
            </w:r>
          </w:p>
        </w:tc>
      </w:tr>
      <w:tr w:rsidR="001F7F32" w:rsidRPr="006B11F5" w14:paraId="6BA0E622" w14:textId="77777777" w:rsidTr="001F7F32">
        <w:tc>
          <w:tcPr>
            <w:tcW w:w="396" w:type="pct"/>
          </w:tcPr>
          <w:p w14:paraId="09F48136" w14:textId="77777777" w:rsidR="001F7F32" w:rsidRPr="006B11F5" w:rsidRDefault="001F7F32" w:rsidP="0057291C">
            <w:pPr>
              <w:rPr>
                <w:b/>
                <w:color w:val="000000"/>
                <w:sz w:val="22"/>
                <w:szCs w:val="22"/>
              </w:rPr>
            </w:pPr>
            <w:r w:rsidRPr="006B11F5">
              <w:rPr>
                <w:b/>
                <w:color w:val="000000"/>
                <w:sz w:val="22"/>
                <w:szCs w:val="22"/>
              </w:rPr>
              <w:t>C.</w:t>
            </w:r>
            <w:r w:rsidR="0057291C">
              <w:rPr>
                <w:b/>
                <w:color w:val="000000"/>
                <w:sz w:val="22"/>
                <w:szCs w:val="22"/>
              </w:rPr>
              <w:t>5</w:t>
            </w:r>
            <w:r w:rsidRPr="006B11F5">
              <w:rPr>
                <w:b/>
                <w:color w:val="000000"/>
                <w:sz w:val="22"/>
                <w:szCs w:val="22"/>
              </w:rPr>
              <w:t>.1.</w:t>
            </w:r>
          </w:p>
        </w:tc>
        <w:tc>
          <w:tcPr>
            <w:tcW w:w="3513" w:type="pct"/>
            <w:tcBorders>
              <w:right w:val="single" w:sz="4" w:space="0" w:color="auto"/>
            </w:tcBorders>
          </w:tcPr>
          <w:p w14:paraId="040DB4AF" w14:textId="77777777" w:rsidR="001F7F32" w:rsidRPr="006B11F5" w:rsidRDefault="001F7F32" w:rsidP="00E87934">
            <w:pPr>
              <w:rPr>
                <w:b/>
                <w:noProof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Gözlemsel</w:t>
            </w:r>
          </w:p>
        </w:tc>
        <w:tc>
          <w:tcPr>
            <w:tcW w:w="517" w:type="pct"/>
            <w:tcBorders>
              <w:left w:val="single" w:sz="4" w:space="0" w:color="auto"/>
            </w:tcBorders>
          </w:tcPr>
          <w:p w14:paraId="1CD95CAB" w14:textId="77777777" w:rsidR="001F7F32" w:rsidRPr="006B11F5" w:rsidRDefault="001F7F32" w:rsidP="001F7F32">
            <w:pPr>
              <w:rPr>
                <w:b/>
                <w:noProof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74" w:type="pct"/>
            <w:tcBorders>
              <w:left w:val="single" w:sz="4" w:space="0" w:color="auto"/>
            </w:tcBorders>
          </w:tcPr>
          <w:p w14:paraId="59C4BD59" w14:textId="77777777" w:rsidR="001F7F32" w:rsidRPr="006B11F5" w:rsidRDefault="001F7F32" w:rsidP="001F7F32">
            <w:pPr>
              <w:rPr>
                <w:b/>
                <w:noProof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1F7F32" w:rsidRPr="006B11F5" w14:paraId="5910E538" w14:textId="77777777" w:rsidTr="001F7F32">
        <w:tc>
          <w:tcPr>
            <w:tcW w:w="396" w:type="pct"/>
          </w:tcPr>
          <w:p w14:paraId="16A98849" w14:textId="77777777" w:rsidR="001F7F32" w:rsidRPr="006B11F5" w:rsidRDefault="001F7F32" w:rsidP="0057291C">
            <w:pPr>
              <w:rPr>
                <w:b/>
                <w:color w:val="000000"/>
                <w:sz w:val="22"/>
                <w:szCs w:val="22"/>
              </w:rPr>
            </w:pPr>
            <w:r w:rsidRPr="006B11F5">
              <w:rPr>
                <w:b/>
                <w:color w:val="000000"/>
                <w:sz w:val="22"/>
                <w:szCs w:val="22"/>
              </w:rPr>
              <w:t>C.</w:t>
            </w:r>
            <w:r w:rsidR="0057291C">
              <w:rPr>
                <w:b/>
                <w:color w:val="000000"/>
                <w:sz w:val="22"/>
                <w:szCs w:val="22"/>
              </w:rPr>
              <w:t>5</w:t>
            </w:r>
            <w:r w:rsidRPr="006B11F5">
              <w:rPr>
                <w:b/>
                <w:color w:val="000000"/>
                <w:sz w:val="22"/>
                <w:szCs w:val="22"/>
              </w:rPr>
              <w:t>.2.</w:t>
            </w:r>
          </w:p>
        </w:tc>
        <w:tc>
          <w:tcPr>
            <w:tcW w:w="3513" w:type="pct"/>
            <w:tcBorders>
              <w:right w:val="single" w:sz="4" w:space="0" w:color="auto"/>
            </w:tcBorders>
          </w:tcPr>
          <w:p w14:paraId="00DE1B96" w14:textId="77777777" w:rsidR="001F7F32" w:rsidRPr="006B11F5" w:rsidRDefault="001F7F32" w:rsidP="00E87934">
            <w:pPr>
              <w:rPr>
                <w:noProof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Metodolojik</w:t>
            </w:r>
          </w:p>
        </w:tc>
        <w:tc>
          <w:tcPr>
            <w:tcW w:w="517" w:type="pct"/>
            <w:tcBorders>
              <w:left w:val="single" w:sz="4" w:space="0" w:color="auto"/>
            </w:tcBorders>
          </w:tcPr>
          <w:p w14:paraId="63D4EC68" w14:textId="77777777" w:rsidR="001F7F32" w:rsidRPr="006B11F5" w:rsidRDefault="001F7F32" w:rsidP="001F7F32">
            <w:pPr>
              <w:rPr>
                <w:noProof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74" w:type="pct"/>
            <w:tcBorders>
              <w:left w:val="single" w:sz="4" w:space="0" w:color="auto"/>
            </w:tcBorders>
          </w:tcPr>
          <w:p w14:paraId="7A7E4458" w14:textId="77777777" w:rsidR="001F7F32" w:rsidRPr="006B11F5" w:rsidRDefault="001F7F32" w:rsidP="001F7F32">
            <w:pPr>
              <w:rPr>
                <w:noProof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</w:t>
            </w:r>
          </w:p>
        </w:tc>
      </w:tr>
      <w:tr w:rsidR="001F7F32" w:rsidRPr="006B11F5" w14:paraId="77B001CC" w14:textId="77777777" w:rsidTr="001F7F32">
        <w:tc>
          <w:tcPr>
            <w:tcW w:w="396" w:type="pct"/>
          </w:tcPr>
          <w:p w14:paraId="78367BEB" w14:textId="77777777" w:rsidR="001F7F32" w:rsidRPr="006B11F5" w:rsidRDefault="001F7F32" w:rsidP="0057291C">
            <w:pPr>
              <w:rPr>
                <w:b/>
                <w:color w:val="000000"/>
                <w:sz w:val="22"/>
                <w:szCs w:val="22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lastRenderedPageBreak/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5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3.</w:t>
            </w:r>
          </w:p>
        </w:tc>
        <w:tc>
          <w:tcPr>
            <w:tcW w:w="3513" w:type="pct"/>
            <w:tcBorders>
              <w:right w:val="single" w:sz="4" w:space="0" w:color="auto"/>
            </w:tcBorders>
          </w:tcPr>
          <w:p w14:paraId="5D3CD9C2" w14:textId="77777777" w:rsidR="001F7F32" w:rsidRPr="006B11F5" w:rsidRDefault="0073561C" w:rsidP="00E87934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Etkililik</w:t>
            </w:r>
          </w:p>
        </w:tc>
        <w:tc>
          <w:tcPr>
            <w:tcW w:w="517" w:type="pct"/>
            <w:tcBorders>
              <w:left w:val="single" w:sz="4" w:space="0" w:color="auto"/>
            </w:tcBorders>
          </w:tcPr>
          <w:p w14:paraId="027ADD31" w14:textId="77777777" w:rsidR="001F7F32" w:rsidRPr="006B11F5" w:rsidRDefault="001F7F32" w:rsidP="001F7F32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74" w:type="pct"/>
            <w:tcBorders>
              <w:left w:val="single" w:sz="4" w:space="0" w:color="auto"/>
            </w:tcBorders>
          </w:tcPr>
          <w:p w14:paraId="3E8461FD" w14:textId="77777777" w:rsidR="001F7F32" w:rsidRPr="006B11F5" w:rsidRDefault="001F7F32" w:rsidP="001F7F32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38137E7E" w14:textId="77777777" w:rsidTr="001F7F32">
        <w:tc>
          <w:tcPr>
            <w:tcW w:w="396" w:type="pct"/>
          </w:tcPr>
          <w:p w14:paraId="3641EC9D" w14:textId="77777777" w:rsidR="00B25EAA" w:rsidRPr="006B11F5" w:rsidRDefault="00B25EAA" w:rsidP="0057291C">
            <w:pPr>
              <w:spacing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5</w:t>
            </w:r>
            <w:r w:rsidR="00E87934" w:rsidRPr="006B11F5">
              <w:rPr>
                <w:b/>
                <w:noProof/>
                <w:sz w:val="22"/>
                <w:szCs w:val="22"/>
                <w:lang w:val="tr-TR"/>
              </w:rPr>
              <w:t>.4.</w:t>
            </w:r>
          </w:p>
        </w:tc>
        <w:tc>
          <w:tcPr>
            <w:tcW w:w="4604" w:type="pct"/>
            <w:gridSpan w:val="3"/>
          </w:tcPr>
          <w:p w14:paraId="1A1F2678" w14:textId="77777777" w:rsidR="00B25EAA" w:rsidRPr="006B11F5" w:rsidRDefault="00B25EAA" w:rsidP="00B25EAA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Diğer ise, belirtiniz: 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E87934" w:rsidRPr="006B11F5">
              <w:rPr>
                <w:noProof/>
                <w:sz w:val="22"/>
                <w:szCs w:val="22"/>
                <w:lang w:val="tr-TR"/>
              </w:rPr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</w:tbl>
    <w:p w14:paraId="5EE88AC1" w14:textId="77777777" w:rsidR="00B25EAA" w:rsidRPr="006B11F5" w:rsidRDefault="00B25EAA" w:rsidP="00B25EAA">
      <w:pPr>
        <w:spacing w:after="60"/>
        <w:rPr>
          <w:noProof/>
          <w:sz w:val="20"/>
          <w:szCs w:val="20"/>
          <w:lang w:val="tr-TR"/>
        </w:rPr>
      </w:pPr>
    </w:p>
    <w:tbl>
      <w:tblPr>
        <w:tblW w:w="5000" w:type="pct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  <w:insideV w:val="single" w:sz="4" w:space="0" w:color="5F5F5F"/>
        </w:tblBorders>
        <w:tblLook w:val="01E0" w:firstRow="1" w:lastRow="1" w:firstColumn="1" w:lastColumn="1" w:noHBand="0" w:noVBand="0"/>
      </w:tblPr>
      <w:tblGrid>
        <w:gridCol w:w="976"/>
        <w:gridCol w:w="7993"/>
        <w:gridCol w:w="659"/>
      </w:tblGrid>
      <w:tr w:rsidR="00B25EAA" w:rsidRPr="006B11F5" w14:paraId="18BFA468" w14:textId="77777777" w:rsidTr="00B25EAA">
        <w:tc>
          <w:tcPr>
            <w:tcW w:w="507" w:type="pct"/>
          </w:tcPr>
          <w:p w14:paraId="1A1FE5EF" w14:textId="77777777" w:rsidR="00B25EAA" w:rsidRPr="006B11F5" w:rsidRDefault="00B25EAA" w:rsidP="0057291C">
            <w:pPr>
              <w:spacing w:before="40" w:after="40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 </w:t>
            </w:r>
          </w:p>
        </w:tc>
        <w:tc>
          <w:tcPr>
            <w:tcW w:w="4493" w:type="pct"/>
            <w:gridSpan w:val="2"/>
          </w:tcPr>
          <w:p w14:paraId="54C4B0CE" w14:textId="77777777" w:rsidR="00B25EAA" w:rsidRPr="006B11F5" w:rsidRDefault="00B25EAA" w:rsidP="00B25EAA">
            <w:pPr>
              <w:spacing w:before="40" w:after="40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Araştırmada kullanılan veri toplama yöntemi </w:t>
            </w:r>
            <w:r w:rsidRPr="006B11F5">
              <w:rPr>
                <w:noProof/>
                <w:sz w:val="22"/>
                <w:szCs w:val="22"/>
                <w:lang w:val="tr-TR"/>
              </w:rPr>
              <w:t>(</w:t>
            </w:r>
            <w:r w:rsidRPr="006B11F5">
              <w:rPr>
                <w:i/>
                <w:noProof/>
                <w:sz w:val="22"/>
                <w:szCs w:val="22"/>
                <w:lang w:val="tr-TR"/>
              </w:rPr>
              <w:t>Uygun olan kutu/kutuları işaretleyiniz.</w:t>
            </w:r>
            <w:r w:rsidRPr="006B11F5">
              <w:rPr>
                <w:noProof/>
                <w:sz w:val="22"/>
                <w:szCs w:val="22"/>
                <w:lang w:val="tr-TR"/>
              </w:rPr>
              <w:t>)</w:t>
            </w:r>
          </w:p>
        </w:tc>
      </w:tr>
      <w:tr w:rsidR="00B25EAA" w:rsidRPr="006B11F5" w14:paraId="1BFAAAFB" w14:textId="77777777" w:rsidTr="003D0037">
        <w:tc>
          <w:tcPr>
            <w:tcW w:w="507" w:type="pct"/>
          </w:tcPr>
          <w:p w14:paraId="0B12EDE5" w14:textId="77777777" w:rsidR="00B25EAA" w:rsidRPr="006B11F5" w:rsidRDefault="00B25EAA" w:rsidP="0057291C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1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703D21EF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Anket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744BD36B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694E8E0F" w14:textId="77777777" w:rsidTr="003D0037">
        <w:tc>
          <w:tcPr>
            <w:tcW w:w="507" w:type="pct"/>
          </w:tcPr>
          <w:p w14:paraId="7A7E2371" w14:textId="77777777" w:rsidR="00B25EAA" w:rsidRPr="006B11F5" w:rsidRDefault="00B25EAA" w:rsidP="0057291C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2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54229219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Mülakat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4D4BA039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720DB0DB" w14:textId="77777777" w:rsidTr="003D0037">
        <w:tc>
          <w:tcPr>
            <w:tcW w:w="507" w:type="pct"/>
          </w:tcPr>
          <w:p w14:paraId="05ACD01C" w14:textId="77777777" w:rsidR="00B25EAA" w:rsidRPr="006B11F5" w:rsidRDefault="00B25EAA" w:rsidP="0057291C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3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51B882E9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Gözlem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2E82FC16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754AAAAF" w14:textId="77777777" w:rsidTr="003D0037">
        <w:tc>
          <w:tcPr>
            <w:tcW w:w="507" w:type="pct"/>
          </w:tcPr>
          <w:p w14:paraId="1246ABBC" w14:textId="77777777" w:rsidR="00B25EAA" w:rsidRPr="006B11F5" w:rsidRDefault="00B25EAA" w:rsidP="0057291C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4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3C370D9C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osya taraması (retrospektif)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2711E9FF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6FAA3BF1" w14:textId="77777777" w:rsidTr="003D0037">
        <w:tc>
          <w:tcPr>
            <w:tcW w:w="507" w:type="pct"/>
          </w:tcPr>
          <w:p w14:paraId="4C82ED9D" w14:textId="77777777" w:rsidR="00B25EAA" w:rsidRPr="006B11F5" w:rsidRDefault="00B25EAA" w:rsidP="0057291C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5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55E28B8E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Bilgisayar ortamında test uygulaması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6F10B986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4C0DAD89" w14:textId="77777777" w:rsidTr="003D0037">
        <w:tc>
          <w:tcPr>
            <w:tcW w:w="507" w:type="pct"/>
          </w:tcPr>
          <w:p w14:paraId="70CA8CE6" w14:textId="77777777" w:rsidR="00B25EAA" w:rsidRPr="006B11F5" w:rsidRDefault="00B25EAA" w:rsidP="0057291C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6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258C599A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Görüntü kaydı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14564124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3F17A525" w14:textId="77777777" w:rsidTr="003D0037">
        <w:tc>
          <w:tcPr>
            <w:tcW w:w="507" w:type="pct"/>
          </w:tcPr>
          <w:p w14:paraId="43C74819" w14:textId="77777777" w:rsidR="00B25EAA" w:rsidRPr="006B11F5" w:rsidRDefault="00B25EAA" w:rsidP="0057291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7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4F25AD11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Ses kaydı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736D31AD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77899D47" w14:textId="77777777" w:rsidTr="00B25EAA">
        <w:tc>
          <w:tcPr>
            <w:tcW w:w="507" w:type="pct"/>
          </w:tcPr>
          <w:p w14:paraId="09275A7B" w14:textId="77777777" w:rsidR="00B25EAA" w:rsidRPr="006B11F5" w:rsidRDefault="00B25EAA" w:rsidP="0057291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7.1</w:t>
            </w:r>
          </w:p>
        </w:tc>
        <w:tc>
          <w:tcPr>
            <w:tcW w:w="4493" w:type="pct"/>
            <w:gridSpan w:val="2"/>
          </w:tcPr>
          <w:p w14:paraId="45C6D296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Biyolojik materyal üzerinde yapılan çalışma </w:t>
            </w:r>
          </w:p>
        </w:tc>
      </w:tr>
      <w:tr w:rsidR="00B25EAA" w:rsidRPr="006B11F5" w14:paraId="26B9DDCD" w14:textId="77777777" w:rsidTr="003D0037">
        <w:tc>
          <w:tcPr>
            <w:tcW w:w="507" w:type="pct"/>
          </w:tcPr>
          <w:p w14:paraId="7563B65C" w14:textId="77777777" w:rsidR="00B25EAA" w:rsidRPr="006B11F5" w:rsidRDefault="00B25EAA" w:rsidP="0057291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7.2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0D57D425" w14:textId="77777777" w:rsidR="00B25EAA" w:rsidRPr="006B11F5" w:rsidRDefault="00B25EAA" w:rsidP="00B25EAA">
            <w:pPr>
              <w:spacing w:line="252" w:lineRule="auto"/>
              <w:rPr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i/>
                <w:noProof/>
                <w:sz w:val="22"/>
                <w:szCs w:val="22"/>
                <w:lang w:val="tr-TR"/>
              </w:rPr>
              <w:t>In vivo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342" w:type="pct"/>
            <w:tcBorders>
              <w:left w:val="single" w:sz="4" w:space="0" w:color="FFFFFF"/>
            </w:tcBorders>
          </w:tcPr>
          <w:p w14:paraId="7D72587E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09A6621A" w14:textId="77777777" w:rsidTr="003D0037">
        <w:tc>
          <w:tcPr>
            <w:tcW w:w="507" w:type="pct"/>
          </w:tcPr>
          <w:p w14:paraId="437EB70C" w14:textId="77777777" w:rsidR="00B25EAA" w:rsidRPr="006B11F5" w:rsidRDefault="00B25EAA" w:rsidP="0057291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7.3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6F411C53" w14:textId="77777777" w:rsidR="00B25EAA" w:rsidRPr="006B11F5" w:rsidRDefault="00B25EAA" w:rsidP="00B25EAA">
            <w:pPr>
              <w:spacing w:line="252" w:lineRule="auto"/>
              <w:rPr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i/>
                <w:noProof/>
                <w:sz w:val="22"/>
                <w:szCs w:val="22"/>
                <w:lang w:val="tr-TR"/>
              </w:rPr>
              <w:t>In vitro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342" w:type="pct"/>
            <w:tcBorders>
              <w:left w:val="single" w:sz="4" w:space="0" w:color="FFFFFF"/>
            </w:tcBorders>
            <w:shd w:val="clear" w:color="auto" w:fill="FFFFFF"/>
          </w:tcPr>
          <w:p w14:paraId="2FE89B9B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1E03C3B5" w14:textId="77777777" w:rsidTr="003D0037">
        <w:tc>
          <w:tcPr>
            <w:tcW w:w="507" w:type="pct"/>
          </w:tcPr>
          <w:p w14:paraId="4F0E3C49" w14:textId="77777777" w:rsidR="00B25EAA" w:rsidRPr="006B11F5" w:rsidRDefault="00B25EAA" w:rsidP="0057291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 8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702BA93D" w14:textId="77777777" w:rsidR="00B25EAA" w:rsidRPr="006B11F5" w:rsidRDefault="00B25EAA" w:rsidP="00B25EAA">
            <w:pPr>
              <w:spacing w:line="252" w:lineRule="auto"/>
              <w:rPr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i/>
                <w:noProof/>
                <w:sz w:val="22"/>
                <w:szCs w:val="22"/>
                <w:lang w:val="tr-TR"/>
              </w:rPr>
              <w:t>Ex vivo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çalışma</w:t>
            </w:r>
          </w:p>
        </w:tc>
        <w:tc>
          <w:tcPr>
            <w:tcW w:w="342" w:type="pct"/>
            <w:tcBorders>
              <w:left w:val="single" w:sz="4" w:space="0" w:color="FFFFFF"/>
            </w:tcBorders>
          </w:tcPr>
          <w:p w14:paraId="56087881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2DBA4CE4" w14:textId="77777777" w:rsidTr="003D0037">
        <w:tc>
          <w:tcPr>
            <w:tcW w:w="507" w:type="pct"/>
          </w:tcPr>
          <w:p w14:paraId="1177BE3D" w14:textId="77777777" w:rsidR="00B25EAA" w:rsidRPr="006B11F5" w:rsidRDefault="00B25EAA" w:rsidP="0057291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9</w:t>
            </w:r>
          </w:p>
        </w:tc>
        <w:tc>
          <w:tcPr>
            <w:tcW w:w="4151" w:type="pct"/>
            <w:tcBorders>
              <w:right w:val="single" w:sz="4" w:space="0" w:color="FFFFFF"/>
            </w:tcBorders>
          </w:tcPr>
          <w:p w14:paraId="39C9E893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Post-mortem</w:t>
            </w:r>
          </w:p>
        </w:tc>
        <w:tc>
          <w:tcPr>
            <w:tcW w:w="342" w:type="pct"/>
            <w:tcBorders>
              <w:left w:val="single" w:sz="4" w:space="0" w:color="FFFFFF"/>
            </w:tcBorders>
          </w:tcPr>
          <w:p w14:paraId="11EC3502" w14:textId="77777777" w:rsidR="00B25EAA" w:rsidRPr="006B11F5" w:rsidRDefault="00E87934" w:rsidP="00E87934">
            <w:pPr>
              <w:spacing w:line="252" w:lineRule="auto"/>
              <w:jc w:val="right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B25EAA" w:rsidRPr="006B11F5" w14:paraId="6E1E013F" w14:textId="77777777" w:rsidTr="00B25EAA">
        <w:trPr>
          <w:trHeight w:val="104"/>
        </w:trPr>
        <w:tc>
          <w:tcPr>
            <w:tcW w:w="507" w:type="pct"/>
          </w:tcPr>
          <w:p w14:paraId="5F24A563" w14:textId="77777777" w:rsidR="00B25EAA" w:rsidRPr="006B11F5" w:rsidRDefault="00B25EAA" w:rsidP="0057291C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C.</w:t>
            </w:r>
            <w:r w:rsidR="0057291C">
              <w:rPr>
                <w:b/>
                <w:noProof/>
                <w:sz w:val="22"/>
                <w:szCs w:val="22"/>
                <w:lang w:val="tr-TR"/>
              </w:rPr>
              <w:t>6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10</w:t>
            </w:r>
          </w:p>
        </w:tc>
        <w:tc>
          <w:tcPr>
            <w:tcW w:w="4493" w:type="pct"/>
            <w:gridSpan w:val="2"/>
          </w:tcPr>
          <w:p w14:paraId="1BE9A9A6" w14:textId="77777777" w:rsidR="00B25EAA" w:rsidRPr="006B11F5" w:rsidRDefault="00B25EAA" w:rsidP="00B25EAA">
            <w:pPr>
              <w:spacing w:line="252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iğer ise, belirtiniz…:</w:t>
            </w:r>
            <w:r w:rsidRPr="006B11F5">
              <w:rPr>
                <w:b/>
                <w:i/>
                <w:noProof/>
                <w:sz w:val="20"/>
                <w:szCs w:val="20"/>
                <w:lang w:val="tr-TR"/>
              </w:rPr>
              <w:t xml:space="preserve"> 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E87934" w:rsidRPr="006B11F5">
              <w:rPr>
                <w:noProof/>
                <w:sz w:val="22"/>
                <w:szCs w:val="22"/>
                <w:lang w:val="tr-TR"/>
              </w:rPr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E87934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</w:tbl>
    <w:p w14:paraId="1022B3B8" w14:textId="77777777" w:rsidR="00B25EAA" w:rsidRPr="006B11F5" w:rsidRDefault="00B25EAA">
      <w:pPr>
        <w:rPr>
          <w:b/>
          <w:noProof/>
          <w:sz w:val="22"/>
          <w:szCs w:val="22"/>
          <w:lang w:val="tr-TR"/>
        </w:rPr>
      </w:pPr>
    </w:p>
    <w:p w14:paraId="1E5547A1" w14:textId="77777777" w:rsidR="00C30DE5" w:rsidRPr="006B11F5" w:rsidRDefault="00C30DE5" w:rsidP="004034FD">
      <w:pPr>
        <w:jc w:val="both"/>
        <w:rPr>
          <w:b/>
          <w:noProof/>
          <w:sz w:val="22"/>
          <w:szCs w:val="22"/>
          <w:lang w:val="tr-TR"/>
        </w:rPr>
      </w:pPr>
    </w:p>
    <w:p w14:paraId="48A99E4A" w14:textId="77777777" w:rsidR="0057291C" w:rsidRPr="006B11F5" w:rsidRDefault="0057291C" w:rsidP="0057291C">
      <w:pPr>
        <w:rPr>
          <w:b/>
          <w:noProof/>
          <w:sz w:val="22"/>
          <w:szCs w:val="22"/>
          <w:lang w:val="tr-TR"/>
        </w:rPr>
      </w:pPr>
      <w:r>
        <w:rPr>
          <w:b/>
          <w:noProof/>
          <w:sz w:val="22"/>
          <w:szCs w:val="22"/>
          <w:lang w:val="tr-TR"/>
        </w:rPr>
        <w:t xml:space="preserve">C.7. </w:t>
      </w:r>
      <w:r w:rsidRPr="006B11F5">
        <w:rPr>
          <w:b/>
          <w:noProof/>
          <w:sz w:val="22"/>
          <w:szCs w:val="22"/>
          <w:lang w:val="tr-TR"/>
        </w:rPr>
        <w:t>ARAŞTIRMANIN ÖZETİ (Yazılı metin şeklinde)</w:t>
      </w:r>
    </w:p>
    <w:tbl>
      <w:tblPr>
        <w:tblW w:w="49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3"/>
      </w:tblGrid>
      <w:tr w:rsidR="0057291C" w:rsidRPr="006B11F5" w14:paraId="2A2DFECB" w14:textId="77777777" w:rsidTr="00214041">
        <w:tc>
          <w:tcPr>
            <w:tcW w:w="5000" w:type="pct"/>
          </w:tcPr>
          <w:p w14:paraId="2E2A5C91" w14:textId="77777777" w:rsidR="0057291C" w:rsidRPr="006B11F5" w:rsidRDefault="0057291C" w:rsidP="00214041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noProof/>
                <w:sz w:val="22"/>
                <w:szCs w:val="22"/>
                <w:highlight w:val="yellow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Giriş: </w:t>
            </w:r>
            <w:r w:rsidRPr="006B11F5">
              <w:rPr>
                <w:noProof/>
                <w:lang w:val="tr-TR"/>
              </w:rPr>
              <w:t xml:space="preserve">Konu ile ilgili literatür özetini çalışmanızla bütünlük içinde yazınız ve </w:t>
            </w:r>
            <w:r w:rsidRPr="006B11F5">
              <w:rPr>
                <w:noProof/>
                <w:color w:val="000000"/>
                <w:lang w:val="tr-TR"/>
              </w:rPr>
              <w:t xml:space="preserve">çalışmanın dayanağı ve bilimsel geçerliliği konusu ile ilgili alanda ulusal ve uluslararası literatür taranarak, özet bir literatür analizi yazınız. </w:t>
            </w:r>
            <w:r w:rsidRPr="006B11F5">
              <w:rPr>
                <w:b/>
                <w:noProof/>
                <w:color w:val="000000"/>
                <w:lang w:val="tr-TR"/>
              </w:rPr>
              <w:t>Max 250 Kelime</w:t>
            </w:r>
          </w:p>
        </w:tc>
      </w:tr>
      <w:tr w:rsidR="0057291C" w:rsidRPr="006B11F5" w14:paraId="2C247D0E" w14:textId="77777777" w:rsidTr="00214041">
        <w:tc>
          <w:tcPr>
            <w:tcW w:w="5000" w:type="pct"/>
          </w:tcPr>
          <w:p w14:paraId="41947C9A" w14:textId="77777777" w:rsidR="0057291C" w:rsidRPr="006B11F5" w:rsidRDefault="0057291C" w:rsidP="00214041">
            <w:pPr>
              <w:jc w:val="both"/>
              <w:rPr>
                <w:noProof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Çalışmanın Gerekçesi ve Amacı: </w:t>
            </w:r>
            <w:r w:rsidRPr="006B11F5">
              <w:rPr>
                <w:noProof/>
                <w:lang w:val="tr-TR"/>
              </w:rPr>
              <w:t xml:space="preserve">Araştırmanın insanlar üzerinde uygulanmasının gerekliliği, </w:t>
            </w:r>
          </w:p>
          <w:p w14:paraId="787CE507" w14:textId="77777777" w:rsidR="0057291C" w:rsidRPr="006B11F5" w:rsidRDefault="0057291C" w:rsidP="00214041">
            <w:p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uygulamanın daha önce ülkemizde veya başka ülkelerde yapılıp yapılmadığı, yapılmışsa bu çalışmadan beklenen ek veriler veya bu çalışmanın diğerlerinden farkları, beklenen yararları bilimsel veriler çerçevesinde açıklayınız.</w:t>
            </w:r>
          </w:p>
          <w:p w14:paraId="6A6B2983" w14:textId="77777777" w:rsidR="0057291C" w:rsidRPr="006B11F5" w:rsidRDefault="0057291C" w:rsidP="00214041">
            <w:pPr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  <w:tr w:rsidR="0057291C" w:rsidRPr="006B11F5" w14:paraId="6474BE48" w14:textId="77777777" w:rsidTr="00214041">
        <w:tc>
          <w:tcPr>
            <w:tcW w:w="5000" w:type="pct"/>
          </w:tcPr>
          <w:p w14:paraId="0EDE3C3C" w14:textId="77777777" w:rsidR="0057291C" w:rsidRPr="006B11F5" w:rsidRDefault="0057291C" w:rsidP="00214041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Kapsam:</w:t>
            </w:r>
          </w:p>
          <w:tbl>
            <w:tblPr>
              <w:tblW w:w="5000" w:type="pct"/>
              <w:tblBorders>
                <w:top w:val="single" w:sz="4" w:space="0" w:color="5F5F5F"/>
                <w:left w:val="single" w:sz="4" w:space="0" w:color="5F5F5F"/>
                <w:bottom w:val="single" w:sz="4" w:space="0" w:color="5F5F5F"/>
                <w:right w:val="single" w:sz="4" w:space="0" w:color="5F5F5F"/>
                <w:insideH w:val="single" w:sz="4" w:space="0" w:color="5F5F5F"/>
                <w:insideV w:val="single" w:sz="4" w:space="0" w:color="5F5F5F"/>
              </w:tblBorders>
              <w:tblLook w:val="01E0" w:firstRow="1" w:lastRow="1" w:firstColumn="1" w:lastColumn="1" w:noHBand="0" w:noVBand="0"/>
            </w:tblPr>
            <w:tblGrid>
              <w:gridCol w:w="1007"/>
              <w:gridCol w:w="8370"/>
            </w:tblGrid>
            <w:tr w:rsidR="0057291C" w:rsidRPr="006B11F5" w14:paraId="733B98D7" w14:textId="77777777" w:rsidTr="00214041">
              <w:tc>
                <w:tcPr>
                  <w:tcW w:w="537" w:type="pct"/>
                  <w:tcBorders>
                    <w:top w:val="single" w:sz="4" w:space="0" w:color="5F5F5F"/>
                    <w:left w:val="single" w:sz="4" w:space="0" w:color="5F5F5F"/>
                    <w:bottom w:val="single" w:sz="4" w:space="0" w:color="5F5F5F"/>
                    <w:right w:val="single" w:sz="4" w:space="0" w:color="5F5F5F"/>
                  </w:tcBorders>
                  <w:vAlign w:val="center"/>
                  <w:hideMark/>
                </w:tcPr>
                <w:p w14:paraId="7EB97B79" w14:textId="77777777" w:rsidR="0057291C" w:rsidRPr="006B11F5" w:rsidRDefault="0057291C" w:rsidP="00214041">
                  <w:pPr>
                    <w:rPr>
                      <w:b/>
                      <w:noProof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4463" w:type="pct"/>
                  <w:tcBorders>
                    <w:top w:val="single" w:sz="4" w:space="0" w:color="5F5F5F"/>
                    <w:left w:val="single" w:sz="4" w:space="0" w:color="5F5F5F"/>
                    <w:bottom w:val="single" w:sz="4" w:space="0" w:color="5F5F5F"/>
                    <w:right w:val="single" w:sz="4" w:space="0" w:color="5F5F5F"/>
                  </w:tcBorders>
                  <w:hideMark/>
                </w:tcPr>
                <w:p w14:paraId="2CC2BB35" w14:textId="77777777" w:rsidR="0057291C" w:rsidRPr="006B11F5" w:rsidRDefault="0057291C" w:rsidP="00214041">
                  <w:pPr>
                    <w:spacing w:line="276" w:lineRule="auto"/>
                    <w:rPr>
                      <w:b/>
                      <w:i/>
                      <w:noProof/>
                      <w:sz w:val="22"/>
                      <w:szCs w:val="22"/>
                      <w:lang w:val="tr-TR"/>
                    </w:rPr>
                  </w:pPr>
                  <w:r w:rsidRPr="006B11F5">
                    <w:rPr>
                      <w:b/>
                      <w:noProof/>
                      <w:sz w:val="22"/>
                      <w:szCs w:val="22"/>
                      <w:lang w:val="tr-TR"/>
                    </w:rPr>
                    <w:t xml:space="preserve">Gönüllülerin araştırmaya dahil edilme kriterleri </w:t>
                  </w:r>
                  <w:r w:rsidRPr="006B11F5">
                    <w:rPr>
                      <w:i/>
                      <w:noProof/>
                      <w:sz w:val="22"/>
                      <w:szCs w:val="22"/>
                      <w:lang w:val="tr-TR"/>
                    </w:rPr>
                    <w:t>(Maddeler halinde sıralayınız).</w:t>
                  </w:r>
                </w:p>
                <w:p w14:paraId="4594A99C" w14:textId="77777777" w:rsidR="0057291C" w:rsidRPr="006B11F5" w:rsidRDefault="0057291C" w:rsidP="00214041">
                  <w:pPr>
                    <w:spacing w:line="276" w:lineRule="auto"/>
                    <w:rPr>
                      <w:b/>
                      <w:i/>
                      <w:noProof/>
                      <w:sz w:val="22"/>
                      <w:szCs w:val="22"/>
                      <w:lang w:val="tr-TR"/>
                    </w:rPr>
                  </w:pPr>
                  <w:r w:rsidRPr="006B11F5">
                    <w:rPr>
                      <w:i/>
                      <w:noProof/>
                      <w:sz w:val="22"/>
                      <w:szCs w:val="22"/>
                      <w:lang w:val="tr-TR"/>
                    </w:rPr>
                    <w:t xml:space="preserve">(Varsa, kontrol grubu olarak, sağlıklı gönüllüler için de ayrı sıralama yapılmalıdır). </w:t>
                  </w:r>
                </w:p>
              </w:tc>
            </w:tr>
            <w:tr w:rsidR="0057291C" w:rsidRPr="006B11F5" w14:paraId="5A7BE2CF" w14:textId="77777777" w:rsidTr="00214041">
              <w:tc>
                <w:tcPr>
                  <w:tcW w:w="537" w:type="pct"/>
                  <w:tcBorders>
                    <w:top w:val="single" w:sz="4" w:space="0" w:color="5F5F5F"/>
                    <w:left w:val="single" w:sz="4" w:space="0" w:color="5F5F5F"/>
                    <w:bottom w:val="single" w:sz="4" w:space="0" w:color="5F5F5F"/>
                    <w:right w:val="single" w:sz="4" w:space="0" w:color="5F5F5F"/>
                  </w:tcBorders>
                  <w:vAlign w:val="center"/>
                </w:tcPr>
                <w:p w14:paraId="506361C5" w14:textId="77777777" w:rsidR="0057291C" w:rsidRPr="006B11F5" w:rsidRDefault="0057291C" w:rsidP="00214041">
                  <w:pPr>
                    <w:rPr>
                      <w:b/>
                      <w:noProof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4463" w:type="pct"/>
                  <w:tcBorders>
                    <w:top w:val="single" w:sz="4" w:space="0" w:color="5F5F5F"/>
                    <w:left w:val="single" w:sz="4" w:space="0" w:color="5F5F5F"/>
                    <w:bottom w:val="single" w:sz="4" w:space="0" w:color="5F5F5F"/>
                    <w:right w:val="single" w:sz="4" w:space="0" w:color="5F5F5F"/>
                  </w:tcBorders>
                </w:tcPr>
                <w:p w14:paraId="0FAAB18A" w14:textId="77777777" w:rsidR="0057291C" w:rsidRPr="006B11F5" w:rsidRDefault="0057291C" w:rsidP="00214041">
                  <w:pPr>
                    <w:pStyle w:val="ListeParagraf"/>
                    <w:numPr>
                      <w:ilvl w:val="0"/>
                      <w:numId w:val="8"/>
                    </w:numPr>
                    <w:spacing w:line="276" w:lineRule="auto"/>
                    <w:rPr>
                      <w:noProof/>
                      <w:sz w:val="22"/>
                      <w:szCs w:val="22"/>
                      <w:lang w:val="tr-TR"/>
                    </w:rPr>
                  </w:pPr>
                </w:p>
                <w:p w14:paraId="2269AEFC" w14:textId="77777777" w:rsidR="0057291C" w:rsidRPr="006B11F5" w:rsidRDefault="0057291C" w:rsidP="00214041">
                  <w:pPr>
                    <w:pStyle w:val="ListeParagraf"/>
                    <w:numPr>
                      <w:ilvl w:val="0"/>
                      <w:numId w:val="8"/>
                    </w:numPr>
                    <w:spacing w:line="276" w:lineRule="auto"/>
                    <w:rPr>
                      <w:noProof/>
                      <w:sz w:val="22"/>
                      <w:szCs w:val="22"/>
                      <w:lang w:val="tr-TR"/>
                    </w:rPr>
                  </w:pPr>
                </w:p>
                <w:p w14:paraId="4B6AC7B2" w14:textId="77777777" w:rsidR="0057291C" w:rsidRPr="006B11F5" w:rsidRDefault="0057291C" w:rsidP="00214041">
                  <w:pPr>
                    <w:pStyle w:val="ListeParagraf"/>
                    <w:numPr>
                      <w:ilvl w:val="0"/>
                      <w:numId w:val="8"/>
                    </w:numPr>
                    <w:spacing w:line="276" w:lineRule="auto"/>
                    <w:rPr>
                      <w:noProof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57291C" w:rsidRPr="006B11F5" w14:paraId="54779640" w14:textId="77777777" w:rsidTr="00214041">
              <w:tc>
                <w:tcPr>
                  <w:tcW w:w="537" w:type="pct"/>
                  <w:tcBorders>
                    <w:top w:val="single" w:sz="4" w:space="0" w:color="5F5F5F"/>
                    <w:left w:val="single" w:sz="4" w:space="0" w:color="5F5F5F"/>
                    <w:bottom w:val="single" w:sz="4" w:space="0" w:color="5F5F5F"/>
                    <w:right w:val="single" w:sz="4" w:space="0" w:color="5F5F5F"/>
                  </w:tcBorders>
                  <w:vAlign w:val="center"/>
                  <w:hideMark/>
                </w:tcPr>
                <w:p w14:paraId="5DB915A9" w14:textId="77777777" w:rsidR="0057291C" w:rsidRPr="006B11F5" w:rsidRDefault="0057291C" w:rsidP="00214041">
                  <w:pPr>
                    <w:rPr>
                      <w:b/>
                      <w:noProof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4463" w:type="pct"/>
                  <w:tcBorders>
                    <w:top w:val="single" w:sz="4" w:space="0" w:color="5F5F5F"/>
                    <w:left w:val="single" w:sz="4" w:space="0" w:color="5F5F5F"/>
                    <w:bottom w:val="single" w:sz="4" w:space="0" w:color="5F5F5F"/>
                    <w:right w:val="single" w:sz="4" w:space="0" w:color="5F5F5F"/>
                  </w:tcBorders>
                  <w:hideMark/>
                </w:tcPr>
                <w:p w14:paraId="2080D4E8" w14:textId="77777777" w:rsidR="0057291C" w:rsidRPr="006B11F5" w:rsidRDefault="0057291C" w:rsidP="00214041">
                  <w:pPr>
                    <w:spacing w:line="276" w:lineRule="auto"/>
                    <w:rPr>
                      <w:b/>
                      <w:noProof/>
                      <w:sz w:val="22"/>
                      <w:szCs w:val="22"/>
                      <w:lang w:val="tr-TR"/>
                    </w:rPr>
                  </w:pPr>
                  <w:r w:rsidRPr="006B11F5">
                    <w:rPr>
                      <w:b/>
                      <w:noProof/>
                      <w:sz w:val="22"/>
                      <w:szCs w:val="22"/>
                      <w:lang w:val="tr-TR"/>
                    </w:rPr>
                    <w:t xml:space="preserve">Gönüllülerin araştırmaya dahil edilmeme kriterleri </w:t>
                  </w:r>
                  <w:r w:rsidRPr="006B11F5">
                    <w:rPr>
                      <w:i/>
                      <w:noProof/>
                      <w:sz w:val="22"/>
                      <w:szCs w:val="22"/>
                      <w:lang w:val="tr-TR"/>
                    </w:rPr>
                    <w:t>(Maddeler halinde sıralayınız.)</w:t>
                  </w:r>
                  <w:r w:rsidRPr="006B11F5">
                    <w:rPr>
                      <w:b/>
                      <w:noProof/>
                      <w:sz w:val="22"/>
                      <w:szCs w:val="22"/>
                      <w:lang w:val="tr-TR"/>
                    </w:rPr>
                    <w:t xml:space="preserve"> </w:t>
                  </w:r>
                </w:p>
                <w:p w14:paraId="097479F6" w14:textId="77777777" w:rsidR="0057291C" w:rsidRPr="006B11F5" w:rsidRDefault="0057291C" w:rsidP="00214041">
                  <w:pPr>
                    <w:spacing w:line="276" w:lineRule="auto"/>
                    <w:rPr>
                      <w:b/>
                      <w:i/>
                      <w:noProof/>
                      <w:sz w:val="22"/>
                      <w:szCs w:val="22"/>
                      <w:lang w:val="tr-TR"/>
                    </w:rPr>
                  </w:pPr>
                  <w:r w:rsidRPr="006B11F5">
                    <w:rPr>
                      <w:i/>
                      <w:noProof/>
                      <w:sz w:val="22"/>
                      <w:szCs w:val="22"/>
                      <w:lang w:val="tr-TR"/>
                    </w:rPr>
                    <w:t xml:space="preserve">(Varsa, kontrol grubu olarak, sağlıklı gönüllüler için de ayrı sıralama yapılmalıdır.)  </w:t>
                  </w:r>
                </w:p>
              </w:tc>
            </w:tr>
            <w:tr w:rsidR="0057291C" w:rsidRPr="006B11F5" w14:paraId="1698BA7D" w14:textId="77777777" w:rsidTr="00214041">
              <w:tc>
                <w:tcPr>
                  <w:tcW w:w="537" w:type="pct"/>
                  <w:tcBorders>
                    <w:top w:val="single" w:sz="4" w:space="0" w:color="5F5F5F"/>
                    <w:left w:val="single" w:sz="4" w:space="0" w:color="5F5F5F"/>
                    <w:bottom w:val="single" w:sz="4" w:space="0" w:color="5F5F5F"/>
                    <w:right w:val="single" w:sz="4" w:space="0" w:color="5F5F5F"/>
                  </w:tcBorders>
                  <w:vAlign w:val="center"/>
                </w:tcPr>
                <w:p w14:paraId="0ACC04D2" w14:textId="77777777" w:rsidR="0057291C" w:rsidRPr="006B11F5" w:rsidRDefault="0057291C" w:rsidP="00214041">
                  <w:pPr>
                    <w:rPr>
                      <w:b/>
                      <w:noProof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4463" w:type="pct"/>
                  <w:tcBorders>
                    <w:top w:val="single" w:sz="4" w:space="0" w:color="5F5F5F"/>
                    <w:left w:val="single" w:sz="4" w:space="0" w:color="5F5F5F"/>
                    <w:bottom w:val="single" w:sz="4" w:space="0" w:color="5F5F5F"/>
                    <w:right w:val="single" w:sz="4" w:space="0" w:color="5F5F5F"/>
                  </w:tcBorders>
                </w:tcPr>
                <w:p w14:paraId="4FE1B186" w14:textId="77777777" w:rsidR="0057291C" w:rsidRPr="006B11F5" w:rsidRDefault="0057291C" w:rsidP="00214041">
                  <w:pPr>
                    <w:pStyle w:val="ListeParagraf"/>
                    <w:numPr>
                      <w:ilvl w:val="0"/>
                      <w:numId w:val="9"/>
                    </w:numPr>
                    <w:spacing w:line="276" w:lineRule="auto"/>
                    <w:rPr>
                      <w:noProof/>
                      <w:sz w:val="22"/>
                      <w:szCs w:val="22"/>
                      <w:lang w:val="tr-TR"/>
                    </w:rPr>
                  </w:pPr>
                </w:p>
                <w:p w14:paraId="2064353A" w14:textId="77777777" w:rsidR="0057291C" w:rsidRPr="006B11F5" w:rsidRDefault="0057291C" w:rsidP="00214041">
                  <w:pPr>
                    <w:pStyle w:val="ListeParagraf"/>
                    <w:numPr>
                      <w:ilvl w:val="0"/>
                      <w:numId w:val="9"/>
                    </w:numPr>
                    <w:spacing w:line="276" w:lineRule="auto"/>
                    <w:rPr>
                      <w:noProof/>
                      <w:sz w:val="22"/>
                      <w:szCs w:val="22"/>
                      <w:lang w:val="tr-TR"/>
                    </w:rPr>
                  </w:pPr>
                </w:p>
                <w:p w14:paraId="3F5AB9DA" w14:textId="77777777" w:rsidR="0057291C" w:rsidRPr="006B11F5" w:rsidRDefault="0057291C" w:rsidP="00214041">
                  <w:pPr>
                    <w:pStyle w:val="ListeParagraf"/>
                    <w:numPr>
                      <w:ilvl w:val="0"/>
                      <w:numId w:val="9"/>
                    </w:numPr>
                    <w:spacing w:line="276" w:lineRule="auto"/>
                    <w:rPr>
                      <w:b/>
                      <w:noProof/>
                      <w:sz w:val="22"/>
                      <w:szCs w:val="22"/>
                      <w:lang w:val="tr-TR"/>
                    </w:rPr>
                  </w:pPr>
                </w:p>
              </w:tc>
            </w:tr>
          </w:tbl>
          <w:p w14:paraId="7C36FC29" w14:textId="77777777" w:rsidR="0057291C" w:rsidRPr="006B11F5" w:rsidRDefault="0057291C" w:rsidP="00214041">
            <w:pPr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  <w:tr w:rsidR="0057291C" w:rsidRPr="006B11F5" w14:paraId="77DB4DBD" w14:textId="77777777" w:rsidTr="00214041">
        <w:tc>
          <w:tcPr>
            <w:tcW w:w="5000" w:type="pct"/>
          </w:tcPr>
          <w:p w14:paraId="6DB4C711" w14:textId="77777777" w:rsidR="0057291C" w:rsidRPr="006B11F5" w:rsidRDefault="0057291C" w:rsidP="00214041">
            <w:pPr>
              <w:jc w:val="both"/>
              <w:rPr>
                <w:b/>
                <w:noProof/>
                <w:sz w:val="22"/>
                <w:szCs w:val="22"/>
              </w:rPr>
            </w:pPr>
            <w:r w:rsidRPr="006B11F5">
              <w:rPr>
                <w:b/>
                <w:noProof/>
                <w:sz w:val="22"/>
                <w:szCs w:val="22"/>
              </w:rPr>
              <w:t>Uygulanacak Yaklaşım ve Yöntemler: Aşağıdaki maddeleri içerecek şekilde yazınız.</w:t>
            </w:r>
          </w:p>
          <w:p w14:paraId="4B45BB21" w14:textId="77777777" w:rsidR="0057291C" w:rsidRPr="006B11F5" w:rsidRDefault="0057291C" w:rsidP="00214041">
            <w:pPr>
              <w:jc w:val="both"/>
              <w:rPr>
                <w:b/>
                <w:noProof/>
                <w:sz w:val="22"/>
                <w:szCs w:val="22"/>
              </w:rPr>
            </w:pPr>
          </w:p>
          <w:p w14:paraId="4D28C6D1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Araştırmanın Uygulama Yeri/Yerleri</w:t>
            </w:r>
          </w:p>
          <w:p w14:paraId="306013FF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Çalışma Tasarımı ve Yönteminin Ayrıntıları</w:t>
            </w:r>
          </w:p>
          <w:p w14:paraId="70EBEFD5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lastRenderedPageBreak/>
              <w:t>Çalışma Günlerindeki &amp; Vizitlerdeki İşlemlerin  Tanımlanması (varsa)</w:t>
            </w:r>
          </w:p>
          <w:p w14:paraId="265CA22F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Randomizasyon (Rasgeleleştirme) Yöntemi &amp; Önemi (varsa)</w:t>
            </w:r>
          </w:p>
          <w:p w14:paraId="4AC6BCD1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Körlük  Yöntemi &amp; Önemi (varsa)</w:t>
            </w:r>
          </w:p>
          <w:p w14:paraId="45466C4D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Hasta Uyumunun Sağlanması(varsa)</w:t>
            </w:r>
          </w:p>
          <w:p w14:paraId="39B59FAA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Gönüllü katılımının sağlanması ve olurunun alınma yöntemi, gönüllülerin özel durumlarında yapılacak işlemlerin tanımlanması.</w:t>
            </w:r>
          </w:p>
          <w:p w14:paraId="07BB007F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Kullanılacak Malzemeler &amp; Saklama Koşulları &amp; Sorumluluklar (varsa)</w:t>
            </w:r>
          </w:p>
          <w:p w14:paraId="2C0EC368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Yapılacak Testler/Laboratuvar Tetkikleri ve Müdahaleler</w:t>
            </w:r>
          </w:p>
          <w:p w14:paraId="4D6B3A42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Araştırmada kullanılacak parametrelerden hangilerinin o hastalık grubu için rutin, hangilerinin araştırmaya özel istendiği yazılmalı</w:t>
            </w:r>
          </w:p>
          <w:p w14:paraId="25A6C8C6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Çalışma Verilerinin Toplanması ve Verilerin Kaydedilmesi</w:t>
            </w:r>
          </w:p>
          <w:p w14:paraId="0A7122C2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Arşiv çalışmaları için taranacak olan aylar/yıllar açıkça belirtilmeli ve arşive katkıda bulunan öğretim üyeleri varsa bilgilendirme yazısı eklenmelidir.</w:t>
            </w:r>
          </w:p>
          <w:p w14:paraId="314F2340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Yorumlanma, Raporlanma Yöntemleri</w:t>
            </w:r>
          </w:p>
          <w:p w14:paraId="44081F9F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Değerlendirme Kriterleri</w:t>
            </w:r>
          </w:p>
          <w:p w14:paraId="06B1FAA5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Örneklem Büyüklüğü</w:t>
            </w:r>
          </w:p>
          <w:p w14:paraId="74E94449" w14:textId="77777777" w:rsidR="0057291C" w:rsidRPr="006B11F5" w:rsidRDefault="0057291C" w:rsidP="00214041">
            <w:pPr>
              <w:numPr>
                <w:ilvl w:val="0"/>
                <w:numId w:val="10"/>
              </w:numPr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İstatistiksel &amp; Analitik Yöntemler bu bölümde açıkça belirtilmelidir.</w:t>
            </w:r>
          </w:p>
          <w:p w14:paraId="33ED9523" w14:textId="77777777" w:rsidR="0057291C" w:rsidRPr="006B11F5" w:rsidRDefault="0057291C" w:rsidP="00214041">
            <w:pPr>
              <w:ind w:left="720"/>
              <w:jc w:val="both"/>
              <w:rPr>
                <w:noProof/>
                <w:lang w:val="tr-TR"/>
              </w:rPr>
            </w:pPr>
            <w:r w:rsidRPr="006B11F5">
              <w:rPr>
                <w:noProof/>
                <w:lang w:val="tr-TR"/>
              </w:rPr>
              <w:t>Gerekli hassasiyetin gösterilmesi gerekir.</w:t>
            </w:r>
          </w:p>
          <w:p w14:paraId="3C7F39DB" w14:textId="77777777" w:rsidR="0057291C" w:rsidRPr="006B11F5" w:rsidRDefault="0057291C" w:rsidP="00214041">
            <w:pPr>
              <w:ind w:left="720"/>
              <w:jc w:val="both"/>
              <w:rPr>
                <w:noProof/>
                <w:lang w:val="tr-TR"/>
              </w:rPr>
            </w:pPr>
          </w:p>
        </w:tc>
      </w:tr>
      <w:tr w:rsidR="0057291C" w:rsidRPr="006B11F5" w14:paraId="4B02431E" w14:textId="77777777" w:rsidTr="00214041">
        <w:trPr>
          <w:trHeight w:val="70"/>
        </w:trPr>
        <w:tc>
          <w:tcPr>
            <w:tcW w:w="5000" w:type="pct"/>
          </w:tcPr>
          <w:p w14:paraId="33423AEE" w14:textId="77777777" w:rsidR="0057291C" w:rsidRPr="006B11F5" w:rsidRDefault="00B005FE" w:rsidP="00214041">
            <w:pPr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lastRenderedPageBreak/>
              <w:t>Literatür Listesi (Belitilen Formatta yazılacaktır)</w:t>
            </w:r>
          </w:p>
          <w:p w14:paraId="0EDB8C43" w14:textId="77777777" w:rsidR="0057291C" w:rsidRPr="006B11F5" w:rsidRDefault="0057291C" w:rsidP="00214041">
            <w:pPr>
              <w:jc w:val="both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1. 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Yıldırım, G., &amp; Kadıoğlu, S. (2007). Etik ve tıp etiği temel kavramları. </w:t>
            </w:r>
            <w:r w:rsidRPr="006B11F5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CÜ Tıp Fakültesi Dergisi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, </w:t>
            </w:r>
            <w:r w:rsidRPr="006B11F5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29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(2), 7-12.</w:t>
            </w:r>
          </w:p>
          <w:p w14:paraId="17A0AAFA" w14:textId="77777777" w:rsidR="0057291C" w:rsidRPr="006B11F5" w:rsidRDefault="0057291C" w:rsidP="00214041">
            <w:pPr>
              <w:jc w:val="both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2. 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</w:rPr>
              <w:t>Karakaya, H. (1993). Hastane Etik Kurullarının Tarihçesi, Yapısı ve İşlevleri Üzerine. </w:t>
            </w:r>
            <w:r w:rsidRPr="006B11F5">
              <w:rPr>
                <w:iCs/>
                <w:noProof/>
                <w:color w:val="222222"/>
                <w:sz w:val="22"/>
                <w:szCs w:val="22"/>
                <w:shd w:val="clear" w:color="auto" w:fill="FFFFFF"/>
              </w:rPr>
              <w:t>Turkiye Klinikleri Journal of Medical Ethics-Law and History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6B11F5">
              <w:rPr>
                <w:iCs/>
                <w:noProof/>
                <w:color w:val="222222"/>
                <w:sz w:val="22"/>
                <w:szCs w:val="22"/>
                <w:shd w:val="clear" w:color="auto" w:fill="FFFFFF"/>
              </w:rPr>
              <w:t>1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</w:rPr>
              <w:t>(1), 12-21.</w:t>
            </w:r>
          </w:p>
          <w:p w14:paraId="09CBFAFC" w14:textId="77777777" w:rsidR="0057291C" w:rsidRPr="006B11F5" w:rsidRDefault="0057291C" w:rsidP="00214041">
            <w:pPr>
              <w:jc w:val="both"/>
              <w:rPr>
                <w:b/>
                <w:noProof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3.</w:t>
            </w:r>
            <w:r w:rsidRPr="006B11F5">
              <w:rPr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Gerçek, H., Güven, M. H., Özdamar, Ş. O., Yelken, T. Y., &amp; Korkmaz, T. (2011). Yükseköğretim Kurumlarında Etik İlkeler, Sorumluluklar ve Davranış Kuralları. </w:t>
            </w:r>
            <w:r w:rsidRPr="006B11F5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Journal of Higher Education &amp; Science/Yüksekögretim ve Bilim Dergisi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, </w:t>
            </w:r>
            <w:r w:rsidRPr="006B11F5">
              <w:rPr>
                <w:i/>
                <w:iCs/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1</w:t>
            </w:r>
            <w:r w:rsidRPr="006B11F5">
              <w:rPr>
                <w:noProof/>
                <w:color w:val="222222"/>
                <w:sz w:val="22"/>
                <w:szCs w:val="22"/>
                <w:shd w:val="clear" w:color="auto" w:fill="FFFFFF"/>
                <w:lang w:val="tr-TR"/>
              </w:rPr>
              <w:t>(2).</w:t>
            </w:r>
          </w:p>
          <w:p w14:paraId="716857EE" w14:textId="77777777" w:rsidR="0057291C" w:rsidRPr="006B11F5" w:rsidRDefault="0057291C" w:rsidP="00214041">
            <w:pPr>
              <w:pStyle w:val="GvdeMetniGirintisi"/>
              <w:spacing w:line="276" w:lineRule="auto"/>
              <w:ind w:left="0"/>
              <w:rPr>
                <w:b/>
                <w:noProof/>
                <w:sz w:val="22"/>
                <w:szCs w:val="22"/>
              </w:rPr>
            </w:pPr>
          </w:p>
        </w:tc>
      </w:tr>
    </w:tbl>
    <w:p w14:paraId="30D5A0E7" w14:textId="77777777" w:rsidR="00C30DE5" w:rsidRPr="006B11F5" w:rsidRDefault="00C30DE5" w:rsidP="004034FD">
      <w:pPr>
        <w:jc w:val="both"/>
        <w:rPr>
          <w:b/>
          <w:noProof/>
          <w:sz w:val="22"/>
          <w:szCs w:val="22"/>
          <w:lang w:val="tr-TR"/>
        </w:rPr>
      </w:pPr>
    </w:p>
    <w:p w14:paraId="0E8A90F1" w14:textId="77777777" w:rsidR="00C30DE5" w:rsidRPr="006B11F5" w:rsidRDefault="00C30DE5" w:rsidP="004034FD">
      <w:pPr>
        <w:jc w:val="both"/>
        <w:rPr>
          <w:b/>
          <w:noProof/>
          <w:sz w:val="22"/>
          <w:szCs w:val="22"/>
          <w:lang w:val="tr-TR"/>
        </w:rPr>
      </w:pPr>
    </w:p>
    <w:p w14:paraId="74E72AEA" w14:textId="77777777" w:rsidR="004034FD" w:rsidRPr="006B11F5" w:rsidRDefault="007F32D7" w:rsidP="004034FD">
      <w:pPr>
        <w:jc w:val="both"/>
        <w:rPr>
          <w:b/>
          <w:noProof/>
          <w:sz w:val="22"/>
          <w:szCs w:val="22"/>
          <w:lang w:val="tr-TR"/>
        </w:rPr>
      </w:pPr>
      <w:r w:rsidRPr="006B11F5">
        <w:rPr>
          <w:b/>
          <w:noProof/>
          <w:sz w:val="22"/>
          <w:szCs w:val="22"/>
          <w:lang w:val="tr-TR"/>
        </w:rPr>
        <w:t>D</w:t>
      </w:r>
      <w:r w:rsidR="00BE2F24" w:rsidRPr="006B11F5">
        <w:rPr>
          <w:b/>
          <w:noProof/>
          <w:sz w:val="22"/>
          <w:szCs w:val="22"/>
          <w:lang w:val="tr-TR"/>
        </w:rPr>
        <w:t>.</w:t>
      </w:r>
      <w:r w:rsidR="00BE2F24" w:rsidRPr="006B11F5">
        <w:rPr>
          <w:noProof/>
          <w:sz w:val="22"/>
          <w:szCs w:val="22"/>
          <w:lang w:val="tr-TR"/>
        </w:rPr>
        <w:t xml:space="preserve"> </w:t>
      </w:r>
      <w:r w:rsidR="004034FD" w:rsidRPr="006B11F5">
        <w:rPr>
          <w:b/>
          <w:noProof/>
          <w:sz w:val="22"/>
          <w:szCs w:val="22"/>
          <w:lang w:val="tr-TR"/>
        </w:rPr>
        <w:t>ARAŞTIRMACILAR</w:t>
      </w:r>
    </w:p>
    <w:p w14:paraId="63664A24" w14:textId="77777777" w:rsidR="00CF2BB6" w:rsidRPr="006B11F5" w:rsidRDefault="00CF2BB6" w:rsidP="004034FD">
      <w:pPr>
        <w:jc w:val="both"/>
        <w:rPr>
          <w:noProof/>
          <w:sz w:val="22"/>
          <w:szCs w:val="22"/>
          <w:lang w:val="tr-TR"/>
        </w:rPr>
      </w:pPr>
    </w:p>
    <w:tbl>
      <w:tblPr>
        <w:tblW w:w="49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3"/>
      </w:tblGrid>
      <w:tr w:rsidR="00D53AC4" w:rsidRPr="006B11F5" w14:paraId="70A2733E" w14:textId="77777777">
        <w:tc>
          <w:tcPr>
            <w:tcW w:w="5000" w:type="pct"/>
          </w:tcPr>
          <w:p w14:paraId="66374016" w14:textId="77777777" w:rsidR="00D53AC4" w:rsidRPr="006B11F5" w:rsidRDefault="007F32D7" w:rsidP="0045083A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D</w:t>
            </w:r>
            <w:r w:rsidR="005E682C" w:rsidRPr="006B11F5">
              <w:rPr>
                <w:b/>
                <w:noProof/>
                <w:sz w:val="22"/>
                <w:szCs w:val="22"/>
                <w:lang w:val="tr-TR"/>
              </w:rPr>
              <w:t xml:space="preserve">.1. </w:t>
            </w:r>
            <w:r w:rsidR="0045083A" w:rsidRPr="006B11F5">
              <w:rPr>
                <w:b/>
                <w:noProof/>
                <w:sz w:val="22"/>
                <w:szCs w:val="22"/>
                <w:lang w:val="tr-TR"/>
              </w:rPr>
              <w:t xml:space="preserve">Koordinatör </w:t>
            </w:r>
            <w:r w:rsidR="0045083A" w:rsidRPr="006B11F5">
              <w:rPr>
                <w:i/>
                <w:noProof/>
                <w:sz w:val="22"/>
                <w:szCs w:val="22"/>
                <w:lang w:val="tr-TR"/>
              </w:rPr>
              <w:t>(çok merkezli araştırmalar için)</w:t>
            </w:r>
          </w:p>
        </w:tc>
      </w:tr>
      <w:tr w:rsidR="00D53AC4" w:rsidRPr="006B11F5" w14:paraId="68ABCC9D" w14:textId="77777777">
        <w:tc>
          <w:tcPr>
            <w:tcW w:w="5000" w:type="pct"/>
          </w:tcPr>
          <w:p w14:paraId="232BF6E7" w14:textId="77777777" w:rsidR="00D53AC4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1.1.</w:t>
            </w:r>
            <w:r w:rsidR="002F6421"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Adı:</w:t>
            </w:r>
          </w:p>
        </w:tc>
      </w:tr>
      <w:tr w:rsidR="00D53AC4" w:rsidRPr="006B11F5" w14:paraId="19BF2589" w14:textId="77777777">
        <w:tc>
          <w:tcPr>
            <w:tcW w:w="5000" w:type="pct"/>
          </w:tcPr>
          <w:p w14:paraId="21D594EE" w14:textId="77777777" w:rsidR="00D53AC4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1.2.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Soyadı:</w:t>
            </w:r>
          </w:p>
        </w:tc>
      </w:tr>
      <w:tr w:rsidR="00D53AC4" w:rsidRPr="006B11F5" w14:paraId="58383D10" w14:textId="77777777">
        <w:tc>
          <w:tcPr>
            <w:tcW w:w="5000" w:type="pct"/>
          </w:tcPr>
          <w:p w14:paraId="550FBFA7" w14:textId="77777777" w:rsidR="00D53AC4" w:rsidRPr="006B11F5" w:rsidRDefault="007F32D7" w:rsidP="00B005FE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1.3.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Unvan</w:t>
            </w:r>
            <w:r w:rsidR="00B005FE">
              <w:rPr>
                <w:noProof/>
                <w:sz w:val="22"/>
                <w:szCs w:val="22"/>
                <w:lang w:val="tr-TR"/>
              </w:rPr>
              <w:t>ı: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</w:p>
        </w:tc>
      </w:tr>
      <w:tr w:rsidR="00D53AC4" w:rsidRPr="006B11F5" w14:paraId="002EF55A" w14:textId="77777777">
        <w:tc>
          <w:tcPr>
            <w:tcW w:w="5000" w:type="pct"/>
          </w:tcPr>
          <w:p w14:paraId="008B6F06" w14:textId="77777777" w:rsidR="00D53AC4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1.4.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Uzmanlık alanı</w:t>
            </w:r>
            <w:bookmarkStart w:id="0" w:name="Metin159"/>
            <w:r w:rsidR="00C31F02" w:rsidRPr="006B11F5">
              <w:rPr>
                <w:noProof/>
                <w:sz w:val="22"/>
                <w:szCs w:val="22"/>
                <w:lang w:val="tr-TR"/>
              </w:rPr>
              <w:t>:</w:t>
            </w:r>
            <w:bookmarkEnd w:id="0"/>
          </w:p>
        </w:tc>
      </w:tr>
      <w:tr w:rsidR="00D53AC4" w:rsidRPr="006B11F5" w14:paraId="70A46B98" w14:textId="77777777">
        <w:tc>
          <w:tcPr>
            <w:tcW w:w="5000" w:type="pct"/>
          </w:tcPr>
          <w:p w14:paraId="24872BB4" w14:textId="77777777" w:rsidR="00D53AC4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1.5.</w:t>
            </w:r>
            <w:r w:rsidR="002F6421"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İş adresi:</w:t>
            </w:r>
          </w:p>
        </w:tc>
      </w:tr>
      <w:tr w:rsidR="00D53AC4" w:rsidRPr="006B11F5" w14:paraId="6DF163AC" w14:textId="77777777">
        <w:tc>
          <w:tcPr>
            <w:tcW w:w="5000" w:type="pct"/>
          </w:tcPr>
          <w:p w14:paraId="6EC09A6E" w14:textId="77777777" w:rsidR="00D53AC4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1.6.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E-posta adresi:</w:t>
            </w:r>
          </w:p>
        </w:tc>
      </w:tr>
      <w:tr w:rsidR="00D53AC4" w:rsidRPr="006B11F5" w14:paraId="1B90051B" w14:textId="77777777">
        <w:tc>
          <w:tcPr>
            <w:tcW w:w="5000" w:type="pct"/>
          </w:tcPr>
          <w:p w14:paraId="6089A51C" w14:textId="77777777" w:rsidR="00D53AC4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1.7.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Telefon numarası:</w:t>
            </w:r>
          </w:p>
        </w:tc>
      </w:tr>
    </w:tbl>
    <w:p w14:paraId="7F209FCA" w14:textId="77777777" w:rsidR="007D4B37" w:rsidRPr="006B11F5" w:rsidRDefault="007D4B37" w:rsidP="00F86B72">
      <w:pPr>
        <w:jc w:val="both"/>
        <w:rPr>
          <w:b/>
          <w:noProof/>
          <w:sz w:val="22"/>
          <w:szCs w:val="22"/>
          <w:lang w:val="tr-TR"/>
        </w:rPr>
      </w:pPr>
    </w:p>
    <w:tbl>
      <w:tblPr>
        <w:tblW w:w="49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3"/>
      </w:tblGrid>
      <w:tr w:rsidR="00BC7C88" w:rsidRPr="006B11F5" w14:paraId="6F525AA1" w14:textId="77777777" w:rsidTr="00C30DE5">
        <w:tc>
          <w:tcPr>
            <w:tcW w:w="5000" w:type="pct"/>
          </w:tcPr>
          <w:p w14:paraId="219F176C" w14:textId="77777777" w:rsidR="00BC7C88" w:rsidRPr="006B11F5" w:rsidRDefault="007F32D7" w:rsidP="00FC6184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D</w:t>
            </w:r>
            <w:r w:rsidR="00BE2F24" w:rsidRPr="006B11F5">
              <w:rPr>
                <w:b/>
                <w:noProof/>
                <w:sz w:val="22"/>
                <w:szCs w:val="22"/>
                <w:lang w:val="tr-TR"/>
              </w:rPr>
              <w:t xml:space="preserve">.2. </w:t>
            </w:r>
            <w:r w:rsidR="00BC7C88" w:rsidRPr="006B11F5">
              <w:rPr>
                <w:b/>
                <w:noProof/>
                <w:sz w:val="22"/>
                <w:szCs w:val="22"/>
                <w:lang w:val="tr-TR"/>
              </w:rPr>
              <w:t xml:space="preserve">Sorumlu Araştırmacı </w:t>
            </w:r>
            <w:r w:rsidR="00BC7C88" w:rsidRPr="006B11F5">
              <w:rPr>
                <w:b/>
                <w:i/>
                <w:noProof/>
                <w:sz w:val="22"/>
                <w:szCs w:val="22"/>
                <w:lang w:val="tr-TR"/>
              </w:rPr>
              <w:t>(</w:t>
            </w:r>
            <w:r w:rsidR="0045083A" w:rsidRPr="006B11F5">
              <w:rPr>
                <w:i/>
                <w:noProof/>
                <w:sz w:val="22"/>
                <w:szCs w:val="22"/>
                <w:lang w:val="tr-TR"/>
              </w:rPr>
              <w:t>tek merkezli araştırmalar için) (Tez Danışmanı veya Bilimsel Araştırma Yürütücüsü)</w:t>
            </w:r>
            <w:r w:rsidR="0045083A" w:rsidRPr="006B11F5">
              <w:rPr>
                <w:b/>
                <w:i/>
                <w:noProof/>
                <w:sz w:val="22"/>
                <w:szCs w:val="22"/>
                <w:lang w:val="tr-TR"/>
              </w:rPr>
              <w:t xml:space="preserve">  </w:t>
            </w:r>
            <w:r w:rsidR="00BC7C88" w:rsidRPr="006B11F5">
              <w:rPr>
                <w:b/>
                <w:i/>
                <w:noProof/>
                <w:sz w:val="22"/>
                <w:szCs w:val="22"/>
                <w:lang w:val="tr-TR"/>
              </w:rPr>
              <w:t xml:space="preserve">Gerektiğinde </w:t>
            </w:r>
            <w:r w:rsidR="00FC6184" w:rsidRPr="006B11F5">
              <w:rPr>
                <w:b/>
                <w:i/>
                <w:noProof/>
                <w:sz w:val="22"/>
                <w:szCs w:val="22"/>
                <w:lang w:val="tr-TR"/>
              </w:rPr>
              <w:t>Bu Bölümü Çoğaltınız</w:t>
            </w:r>
            <w:r w:rsidR="00BC7C88" w:rsidRPr="006B11F5">
              <w:rPr>
                <w:b/>
                <w:i/>
                <w:noProof/>
                <w:sz w:val="22"/>
                <w:szCs w:val="22"/>
                <w:lang w:val="tr-TR"/>
              </w:rPr>
              <w:t>)</w:t>
            </w:r>
          </w:p>
        </w:tc>
      </w:tr>
      <w:tr w:rsidR="00C30DE5" w:rsidRPr="006B11F5" w14:paraId="53EC0891" w14:textId="77777777" w:rsidTr="00C30DE5">
        <w:tc>
          <w:tcPr>
            <w:tcW w:w="5000" w:type="pct"/>
          </w:tcPr>
          <w:p w14:paraId="456BCEDF" w14:textId="77777777" w:rsidR="00C30DE5" w:rsidRPr="006B11F5" w:rsidRDefault="007F32D7" w:rsidP="00C30DE5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C30DE5" w:rsidRPr="006B11F5">
              <w:rPr>
                <w:noProof/>
                <w:sz w:val="22"/>
                <w:szCs w:val="22"/>
                <w:lang w:val="tr-TR"/>
              </w:rPr>
              <w:t xml:space="preserve">.2.1. Adı: </w:t>
            </w:r>
          </w:p>
        </w:tc>
      </w:tr>
      <w:tr w:rsidR="00C30DE5" w:rsidRPr="006B11F5" w14:paraId="3991A6B8" w14:textId="77777777" w:rsidTr="00C30DE5">
        <w:tc>
          <w:tcPr>
            <w:tcW w:w="5000" w:type="pct"/>
          </w:tcPr>
          <w:p w14:paraId="21118E6D" w14:textId="77777777" w:rsidR="00C30DE5" w:rsidRPr="006B11F5" w:rsidRDefault="00C30DE5" w:rsidP="007F32D7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7F32D7" w:rsidRPr="006B11F5">
              <w:rPr>
                <w:noProof/>
                <w:sz w:val="22"/>
                <w:szCs w:val="22"/>
                <w:lang w:val="tr-TR"/>
              </w:rPr>
              <w:t>D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.2.2.Soyadı: </w:t>
            </w:r>
          </w:p>
        </w:tc>
      </w:tr>
      <w:tr w:rsidR="00C30DE5" w:rsidRPr="006B11F5" w14:paraId="09D6AAA5" w14:textId="77777777" w:rsidTr="00C30DE5">
        <w:tc>
          <w:tcPr>
            <w:tcW w:w="5000" w:type="pct"/>
          </w:tcPr>
          <w:p w14:paraId="23B5A063" w14:textId="77777777" w:rsidR="00C30DE5" w:rsidRPr="006B11F5" w:rsidRDefault="00C30DE5" w:rsidP="00B005FE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lastRenderedPageBreak/>
              <w:t xml:space="preserve"> </w:t>
            </w:r>
            <w:r w:rsidR="007F32D7" w:rsidRPr="006B11F5">
              <w:rPr>
                <w:noProof/>
                <w:sz w:val="22"/>
                <w:szCs w:val="22"/>
                <w:lang w:val="tr-TR"/>
              </w:rPr>
              <w:t>D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.2.3.Unvan: </w:t>
            </w:r>
          </w:p>
        </w:tc>
      </w:tr>
      <w:tr w:rsidR="00C30DE5" w:rsidRPr="006B11F5" w14:paraId="0F2DA1DA" w14:textId="77777777" w:rsidTr="00C30DE5">
        <w:tc>
          <w:tcPr>
            <w:tcW w:w="5000" w:type="pct"/>
          </w:tcPr>
          <w:p w14:paraId="0B5D23A8" w14:textId="77777777" w:rsidR="00C30DE5" w:rsidRPr="006B11F5" w:rsidRDefault="00C30DE5" w:rsidP="007F32D7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7F32D7" w:rsidRPr="006B11F5">
              <w:rPr>
                <w:noProof/>
                <w:sz w:val="22"/>
                <w:szCs w:val="22"/>
                <w:lang w:val="tr-TR"/>
              </w:rPr>
              <w:t>D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.2.4.Uzmanlık alanı: </w:t>
            </w:r>
          </w:p>
        </w:tc>
      </w:tr>
      <w:tr w:rsidR="00C30DE5" w:rsidRPr="006B11F5" w14:paraId="6F6E90DA" w14:textId="77777777" w:rsidTr="00C30DE5">
        <w:tc>
          <w:tcPr>
            <w:tcW w:w="5000" w:type="pct"/>
          </w:tcPr>
          <w:p w14:paraId="64A6D60D" w14:textId="77777777" w:rsidR="00C30DE5" w:rsidRPr="006B11F5" w:rsidRDefault="00C30DE5" w:rsidP="007F32D7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7F32D7" w:rsidRPr="006B11F5">
              <w:rPr>
                <w:noProof/>
                <w:sz w:val="22"/>
                <w:szCs w:val="22"/>
                <w:lang w:val="tr-TR"/>
              </w:rPr>
              <w:t>D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.2.5. İş adresi: </w:t>
            </w:r>
          </w:p>
        </w:tc>
      </w:tr>
      <w:tr w:rsidR="00C30DE5" w:rsidRPr="006B11F5" w14:paraId="507666E7" w14:textId="77777777" w:rsidTr="00C30DE5">
        <w:tc>
          <w:tcPr>
            <w:tcW w:w="5000" w:type="pct"/>
          </w:tcPr>
          <w:p w14:paraId="7FB7FD1E" w14:textId="77777777" w:rsidR="00C30DE5" w:rsidRPr="006B11F5" w:rsidRDefault="00C30DE5" w:rsidP="007F32D7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7F32D7" w:rsidRPr="006B11F5">
              <w:rPr>
                <w:noProof/>
                <w:sz w:val="22"/>
                <w:szCs w:val="22"/>
                <w:lang w:val="tr-TR"/>
              </w:rPr>
              <w:t>D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.2.6.E-posta adresi: </w:t>
            </w:r>
          </w:p>
        </w:tc>
      </w:tr>
      <w:tr w:rsidR="00C30DE5" w:rsidRPr="006B11F5" w14:paraId="36A9BCE9" w14:textId="77777777" w:rsidTr="00C30DE5">
        <w:tc>
          <w:tcPr>
            <w:tcW w:w="5000" w:type="pct"/>
          </w:tcPr>
          <w:p w14:paraId="69568142" w14:textId="77777777" w:rsidR="00C30DE5" w:rsidRPr="006B11F5" w:rsidRDefault="007F32D7" w:rsidP="007F32D7">
            <w:pPr>
              <w:ind w:hanging="142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D</w:t>
            </w:r>
            <w:r w:rsidR="00C30DE5" w:rsidRPr="006B11F5">
              <w:rPr>
                <w:noProof/>
                <w:sz w:val="22"/>
                <w:szCs w:val="22"/>
                <w:lang w:val="tr-TR"/>
              </w:rPr>
              <w:t xml:space="preserve">.2.7.Telefon numarası: </w:t>
            </w:r>
          </w:p>
        </w:tc>
      </w:tr>
      <w:tr w:rsidR="00C30DE5" w:rsidRPr="006B11F5" w14:paraId="2B5615F1" w14:textId="77777777" w:rsidTr="00C30DE5">
        <w:tc>
          <w:tcPr>
            <w:tcW w:w="5000" w:type="pct"/>
          </w:tcPr>
          <w:p w14:paraId="28C0FAC2" w14:textId="77777777" w:rsidR="00C30DE5" w:rsidRPr="006B11F5" w:rsidRDefault="007F32D7" w:rsidP="007F32D7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İMZA:</w:t>
            </w:r>
          </w:p>
          <w:p w14:paraId="0E609C3A" w14:textId="77777777" w:rsidR="007F32D7" w:rsidRPr="006B11F5" w:rsidRDefault="007F32D7" w:rsidP="007F32D7">
            <w:pPr>
              <w:tabs>
                <w:tab w:val="left" w:pos="2115"/>
              </w:tabs>
              <w:rPr>
                <w:noProof/>
                <w:sz w:val="22"/>
                <w:szCs w:val="22"/>
                <w:lang w:val="tr-TR"/>
              </w:rPr>
            </w:pPr>
          </w:p>
        </w:tc>
      </w:tr>
    </w:tbl>
    <w:p w14:paraId="20949339" w14:textId="77777777" w:rsidR="00511C4F" w:rsidRPr="006B11F5" w:rsidRDefault="00511C4F" w:rsidP="00F86B72">
      <w:pPr>
        <w:jc w:val="both"/>
        <w:rPr>
          <w:b/>
          <w:noProof/>
          <w:sz w:val="22"/>
          <w:szCs w:val="22"/>
          <w:lang w:val="tr-TR"/>
        </w:rPr>
      </w:pPr>
    </w:p>
    <w:tbl>
      <w:tblPr>
        <w:tblW w:w="49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3"/>
      </w:tblGrid>
      <w:tr w:rsidR="00BC7C88" w:rsidRPr="006B11F5" w14:paraId="0CA37CF0" w14:textId="77777777">
        <w:tc>
          <w:tcPr>
            <w:tcW w:w="5000" w:type="pct"/>
          </w:tcPr>
          <w:p w14:paraId="7EE0AEEC" w14:textId="77777777" w:rsidR="00BC7C88" w:rsidRPr="006B11F5" w:rsidRDefault="007F32D7" w:rsidP="00FE34AF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D</w:t>
            </w:r>
            <w:r w:rsidR="00BE2F24" w:rsidRPr="006B11F5">
              <w:rPr>
                <w:b/>
                <w:noProof/>
                <w:sz w:val="22"/>
                <w:szCs w:val="22"/>
                <w:lang w:val="tr-TR"/>
              </w:rPr>
              <w:t xml:space="preserve">.3. </w:t>
            </w:r>
            <w:r w:rsidR="00BC7C88" w:rsidRPr="006B11F5">
              <w:rPr>
                <w:b/>
                <w:noProof/>
                <w:sz w:val="22"/>
                <w:szCs w:val="22"/>
                <w:lang w:val="tr-TR"/>
              </w:rPr>
              <w:t xml:space="preserve">Yardımcı Araştırmacı </w:t>
            </w:r>
            <w:r w:rsidR="00BC7C88" w:rsidRPr="006B11F5">
              <w:rPr>
                <w:b/>
                <w:i/>
                <w:noProof/>
                <w:sz w:val="22"/>
                <w:szCs w:val="22"/>
                <w:lang w:val="tr-TR"/>
              </w:rPr>
              <w:t xml:space="preserve">(Gerektiğinde </w:t>
            </w:r>
            <w:r w:rsidR="00FC6184" w:rsidRPr="006B11F5">
              <w:rPr>
                <w:b/>
                <w:i/>
                <w:noProof/>
                <w:sz w:val="22"/>
                <w:szCs w:val="22"/>
                <w:lang w:val="tr-TR"/>
              </w:rPr>
              <w:t>Bu Bölümü Çoğaltınız</w:t>
            </w:r>
            <w:r w:rsidR="00BC7C88" w:rsidRPr="006B11F5">
              <w:rPr>
                <w:b/>
                <w:i/>
                <w:noProof/>
                <w:sz w:val="22"/>
                <w:szCs w:val="22"/>
                <w:lang w:val="tr-TR"/>
              </w:rPr>
              <w:t>)</w:t>
            </w:r>
          </w:p>
        </w:tc>
      </w:tr>
      <w:tr w:rsidR="00EB66C6" w:rsidRPr="006B11F5" w14:paraId="581AE7E0" w14:textId="77777777">
        <w:tc>
          <w:tcPr>
            <w:tcW w:w="5000" w:type="pct"/>
          </w:tcPr>
          <w:p w14:paraId="76FCB78F" w14:textId="77777777" w:rsidR="00EB66C6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3.1. Adı:</w:t>
            </w:r>
          </w:p>
        </w:tc>
      </w:tr>
      <w:tr w:rsidR="00EB66C6" w:rsidRPr="006B11F5" w14:paraId="45891F18" w14:textId="77777777">
        <w:tc>
          <w:tcPr>
            <w:tcW w:w="5000" w:type="pct"/>
          </w:tcPr>
          <w:p w14:paraId="1B3E7131" w14:textId="77777777" w:rsidR="00EB66C6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3.2.Soyadı:</w:t>
            </w:r>
          </w:p>
        </w:tc>
      </w:tr>
      <w:tr w:rsidR="00EB66C6" w:rsidRPr="006B11F5" w14:paraId="5865ABAB" w14:textId="77777777">
        <w:tc>
          <w:tcPr>
            <w:tcW w:w="5000" w:type="pct"/>
          </w:tcPr>
          <w:p w14:paraId="387AC1B2" w14:textId="77777777" w:rsidR="00EB66C6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B005FE">
              <w:rPr>
                <w:noProof/>
                <w:sz w:val="22"/>
                <w:szCs w:val="22"/>
                <w:lang w:val="tr-TR"/>
              </w:rPr>
              <w:t>.3.3.Unvan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:</w:t>
            </w:r>
          </w:p>
        </w:tc>
      </w:tr>
      <w:tr w:rsidR="00EB66C6" w:rsidRPr="006B11F5" w14:paraId="3D92403E" w14:textId="77777777">
        <w:tc>
          <w:tcPr>
            <w:tcW w:w="5000" w:type="pct"/>
          </w:tcPr>
          <w:p w14:paraId="4F77AF70" w14:textId="77777777" w:rsidR="00EB66C6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3.4.Uzmanlık alanı</w:t>
            </w:r>
            <w:r w:rsidR="00C30DE5" w:rsidRPr="006B11F5">
              <w:rPr>
                <w:noProof/>
                <w:sz w:val="22"/>
                <w:szCs w:val="22"/>
                <w:lang w:val="tr-TR"/>
              </w:rPr>
              <w:t>:</w:t>
            </w:r>
          </w:p>
        </w:tc>
      </w:tr>
      <w:tr w:rsidR="00EB66C6" w:rsidRPr="006B11F5" w14:paraId="4B33653C" w14:textId="77777777">
        <w:tc>
          <w:tcPr>
            <w:tcW w:w="5000" w:type="pct"/>
          </w:tcPr>
          <w:p w14:paraId="2EB75B39" w14:textId="77777777" w:rsidR="00EB66C6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3.5. İş adresi:</w:t>
            </w:r>
          </w:p>
        </w:tc>
      </w:tr>
      <w:tr w:rsidR="00EB66C6" w:rsidRPr="006B11F5" w14:paraId="0873A0AF" w14:textId="77777777">
        <w:tc>
          <w:tcPr>
            <w:tcW w:w="5000" w:type="pct"/>
          </w:tcPr>
          <w:p w14:paraId="0DBF8C3C" w14:textId="77777777" w:rsidR="00EB66C6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3.6.E-posta adresi:</w:t>
            </w:r>
          </w:p>
        </w:tc>
      </w:tr>
      <w:tr w:rsidR="00EB66C6" w:rsidRPr="006B11F5" w14:paraId="1E524885" w14:textId="77777777">
        <w:tc>
          <w:tcPr>
            <w:tcW w:w="5000" w:type="pct"/>
          </w:tcPr>
          <w:p w14:paraId="56E8069B" w14:textId="77777777" w:rsidR="00EB66C6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EB66C6" w:rsidRPr="006B11F5">
              <w:rPr>
                <w:noProof/>
                <w:sz w:val="22"/>
                <w:szCs w:val="22"/>
                <w:lang w:val="tr-TR"/>
              </w:rPr>
              <w:t>.3.7.Telefon numarası:</w:t>
            </w:r>
          </w:p>
        </w:tc>
      </w:tr>
      <w:tr w:rsidR="007F32D7" w:rsidRPr="006B11F5" w14:paraId="171ED795" w14:textId="77777777">
        <w:tc>
          <w:tcPr>
            <w:tcW w:w="5000" w:type="pct"/>
          </w:tcPr>
          <w:p w14:paraId="55B4D27C" w14:textId="77777777" w:rsidR="007F32D7" w:rsidRPr="006B11F5" w:rsidRDefault="007F32D7" w:rsidP="007F32D7">
            <w:pPr>
              <w:tabs>
                <w:tab w:val="left" w:pos="2115"/>
              </w:tabs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İMZA:</w:t>
            </w:r>
          </w:p>
          <w:p w14:paraId="14FBB36B" w14:textId="77777777" w:rsidR="007F32D7" w:rsidRPr="006B11F5" w:rsidRDefault="007F32D7" w:rsidP="00590ED9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</w:tbl>
    <w:p w14:paraId="15411C17" w14:textId="77777777" w:rsidR="003B0947" w:rsidRPr="006B11F5" w:rsidRDefault="003B0947" w:rsidP="00590ED9">
      <w:pPr>
        <w:rPr>
          <w:b/>
          <w:noProof/>
          <w:sz w:val="22"/>
          <w:szCs w:val="22"/>
          <w:lang w:val="tr-T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9"/>
        <w:gridCol w:w="8829"/>
      </w:tblGrid>
      <w:tr w:rsidR="003B0947" w:rsidRPr="006B11F5" w14:paraId="4E4DBF23" w14:textId="77777777" w:rsidTr="004469AA">
        <w:tc>
          <w:tcPr>
            <w:tcW w:w="415" w:type="pct"/>
          </w:tcPr>
          <w:p w14:paraId="7DDF513A" w14:textId="77777777" w:rsidR="003B0947" w:rsidRPr="006B11F5" w:rsidRDefault="003C299A" w:rsidP="00EB2176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D</w:t>
            </w:r>
            <w:r w:rsidR="003B0947" w:rsidRPr="006B11F5">
              <w:rPr>
                <w:b/>
                <w:noProof/>
                <w:sz w:val="22"/>
                <w:szCs w:val="22"/>
                <w:lang w:val="tr-TR"/>
              </w:rPr>
              <w:t>.4</w:t>
            </w:r>
            <w:r w:rsidR="004469AA" w:rsidRPr="006B11F5">
              <w:rPr>
                <w:b/>
                <w:noProof/>
                <w:sz w:val="22"/>
                <w:szCs w:val="22"/>
                <w:lang w:val="tr-TR"/>
              </w:rPr>
              <w:t>.</w:t>
            </w:r>
          </w:p>
        </w:tc>
        <w:tc>
          <w:tcPr>
            <w:tcW w:w="4585" w:type="pct"/>
          </w:tcPr>
          <w:p w14:paraId="7B3C2B15" w14:textId="77777777" w:rsidR="003B0947" w:rsidRPr="006B11F5" w:rsidRDefault="003B0947" w:rsidP="00EB2176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Varsa Araştırmanın Gerçekleştirilmesinde Kullanılacak Olan Merkezi Teknik Tesisler. Temel Değerlendirme Kriterlerinin Ölçümü veya Değerlendirilmesinin Merkezileştirildiği Laboratuvar veya Diğer Teknik Tesisler </w:t>
            </w:r>
            <w:r w:rsidRPr="006B11F5">
              <w:rPr>
                <w:b/>
                <w:i/>
                <w:noProof/>
                <w:sz w:val="22"/>
                <w:szCs w:val="22"/>
                <w:lang w:val="tr-TR"/>
              </w:rPr>
              <w:t>(Birden Çok Kurum/KuruluşOlması Halinde Gerektiği Kadar Tekrarlayınız)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 </w:t>
            </w:r>
          </w:p>
        </w:tc>
      </w:tr>
      <w:tr w:rsidR="00511C4F" w:rsidRPr="006B11F5" w14:paraId="023BC94C" w14:textId="77777777" w:rsidTr="00511C4F">
        <w:tc>
          <w:tcPr>
            <w:tcW w:w="5000" w:type="pct"/>
            <w:gridSpan w:val="2"/>
          </w:tcPr>
          <w:p w14:paraId="17AA7AF5" w14:textId="77777777" w:rsidR="00511C4F" w:rsidRPr="006B11F5" w:rsidRDefault="003C299A" w:rsidP="005643F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.4.1. Kurum/Kuruluş: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0"/>
                  <w:enabled/>
                  <w:calcOnExit w:val="0"/>
                  <w:textInput/>
                </w:ffData>
              </w:fldChar>
            </w:r>
            <w:bookmarkStart w:id="1" w:name="Metin170"/>
            <w:r w:rsidR="00511C4F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6B11F5">
              <w:rPr>
                <w:noProof/>
                <w:sz w:val="22"/>
                <w:szCs w:val="22"/>
                <w:lang w:val="tr-TR"/>
              </w:rPr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1"/>
          </w:p>
        </w:tc>
      </w:tr>
      <w:tr w:rsidR="00511C4F" w:rsidRPr="006B11F5" w14:paraId="60B013C1" w14:textId="77777777" w:rsidTr="00511C4F">
        <w:tc>
          <w:tcPr>
            <w:tcW w:w="5000" w:type="pct"/>
            <w:gridSpan w:val="2"/>
          </w:tcPr>
          <w:p w14:paraId="4AA6163E" w14:textId="77777777" w:rsidR="00511C4F" w:rsidRPr="006B11F5" w:rsidRDefault="003C299A" w:rsidP="005643F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.4.2.Temasa geçilecek kişinin adı soyadı: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bookmarkStart w:id="2" w:name="Metin171"/>
            <w:r w:rsidR="00511C4F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6B11F5">
              <w:rPr>
                <w:noProof/>
                <w:sz w:val="22"/>
                <w:szCs w:val="22"/>
                <w:lang w:val="tr-TR"/>
              </w:rPr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2"/>
          </w:p>
        </w:tc>
      </w:tr>
      <w:tr w:rsidR="00511C4F" w:rsidRPr="006B11F5" w14:paraId="41B10083" w14:textId="77777777" w:rsidTr="00511C4F">
        <w:tc>
          <w:tcPr>
            <w:tcW w:w="5000" w:type="pct"/>
            <w:gridSpan w:val="2"/>
          </w:tcPr>
          <w:p w14:paraId="5DF2ABAD" w14:textId="77777777" w:rsidR="00511C4F" w:rsidRPr="006B11F5" w:rsidRDefault="003C299A" w:rsidP="005643F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.4.3.Adresi: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2"/>
                  <w:enabled/>
                  <w:calcOnExit w:val="0"/>
                  <w:textInput/>
                </w:ffData>
              </w:fldChar>
            </w:r>
            <w:bookmarkStart w:id="3" w:name="Metin172"/>
            <w:r w:rsidR="00511C4F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6B11F5">
              <w:rPr>
                <w:noProof/>
                <w:sz w:val="22"/>
                <w:szCs w:val="22"/>
                <w:lang w:val="tr-TR"/>
              </w:rPr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3"/>
          </w:p>
        </w:tc>
      </w:tr>
      <w:tr w:rsidR="00511C4F" w:rsidRPr="006B11F5" w14:paraId="0813E8EC" w14:textId="77777777" w:rsidTr="00511C4F">
        <w:tc>
          <w:tcPr>
            <w:tcW w:w="5000" w:type="pct"/>
            <w:gridSpan w:val="2"/>
          </w:tcPr>
          <w:p w14:paraId="3E6D7450" w14:textId="77777777" w:rsidR="00511C4F" w:rsidRPr="006B11F5" w:rsidRDefault="003C299A" w:rsidP="005643F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.4.4.Telefon numarası: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3"/>
                  <w:enabled/>
                  <w:calcOnExit w:val="0"/>
                  <w:textInput/>
                </w:ffData>
              </w:fldChar>
            </w:r>
            <w:bookmarkStart w:id="4" w:name="Metin173"/>
            <w:r w:rsidR="00511C4F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6B11F5">
              <w:rPr>
                <w:noProof/>
                <w:sz w:val="22"/>
                <w:szCs w:val="22"/>
                <w:lang w:val="tr-TR"/>
              </w:rPr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4"/>
          </w:p>
        </w:tc>
      </w:tr>
      <w:tr w:rsidR="00511C4F" w:rsidRPr="006B11F5" w14:paraId="4116D17C" w14:textId="77777777" w:rsidTr="00511C4F">
        <w:tc>
          <w:tcPr>
            <w:tcW w:w="5000" w:type="pct"/>
            <w:gridSpan w:val="2"/>
          </w:tcPr>
          <w:p w14:paraId="7EDB60A0" w14:textId="77777777" w:rsidR="00511C4F" w:rsidRPr="006B11F5" w:rsidRDefault="003C299A" w:rsidP="005643F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D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.4.5.Dışarıya verilen görevler: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4"/>
                  <w:enabled/>
                  <w:calcOnExit w:val="0"/>
                  <w:textInput/>
                </w:ffData>
              </w:fldChar>
            </w:r>
            <w:bookmarkStart w:id="5" w:name="Metin174"/>
            <w:r w:rsidR="00511C4F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511C4F" w:rsidRPr="006B11F5">
              <w:rPr>
                <w:noProof/>
                <w:sz w:val="22"/>
                <w:szCs w:val="22"/>
                <w:lang w:val="tr-TR"/>
              </w:rPr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511C4F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5"/>
          </w:p>
        </w:tc>
      </w:tr>
    </w:tbl>
    <w:p w14:paraId="236F6986" w14:textId="77777777" w:rsidR="003B0947" w:rsidRPr="006B11F5" w:rsidRDefault="003B0947" w:rsidP="002F5081">
      <w:pPr>
        <w:jc w:val="both"/>
        <w:rPr>
          <w:b/>
          <w:noProof/>
          <w:sz w:val="22"/>
          <w:szCs w:val="22"/>
          <w:lang w:val="tr-TR"/>
        </w:rPr>
      </w:pPr>
    </w:p>
    <w:p w14:paraId="04300D9A" w14:textId="77777777" w:rsidR="002F5081" w:rsidRPr="006B11F5" w:rsidRDefault="0045083A" w:rsidP="002F5081">
      <w:pPr>
        <w:jc w:val="both"/>
        <w:rPr>
          <w:b/>
          <w:noProof/>
          <w:sz w:val="22"/>
          <w:szCs w:val="22"/>
          <w:lang w:val="tr-TR"/>
        </w:rPr>
      </w:pPr>
      <w:r w:rsidRPr="006B11F5">
        <w:rPr>
          <w:b/>
          <w:noProof/>
          <w:sz w:val="22"/>
          <w:szCs w:val="22"/>
          <w:lang w:val="tr-TR"/>
        </w:rPr>
        <w:t>E</w:t>
      </w:r>
      <w:r w:rsidR="00BE2F24" w:rsidRPr="006B11F5">
        <w:rPr>
          <w:b/>
          <w:noProof/>
          <w:sz w:val="22"/>
          <w:szCs w:val="22"/>
          <w:lang w:val="tr-TR"/>
        </w:rPr>
        <w:t xml:space="preserve">. </w:t>
      </w:r>
      <w:r w:rsidR="00673FAE" w:rsidRPr="006B11F5">
        <w:rPr>
          <w:b/>
          <w:noProof/>
          <w:sz w:val="22"/>
          <w:szCs w:val="22"/>
          <w:lang w:val="tr-TR"/>
        </w:rPr>
        <w:t>ARAŞTIRMAYA KATILAN MERKEZ/MERKEZLER</w:t>
      </w:r>
      <w:r w:rsidR="00934DA1" w:rsidRPr="006B11F5">
        <w:rPr>
          <w:b/>
          <w:noProof/>
          <w:sz w:val="22"/>
          <w:szCs w:val="22"/>
          <w:lang w:val="tr-TR"/>
        </w:rPr>
        <w:t xml:space="preserve"> </w:t>
      </w:r>
      <w:r w:rsidR="00946D70" w:rsidRPr="006B11F5">
        <w:rPr>
          <w:b/>
          <w:noProof/>
          <w:sz w:val="22"/>
          <w:szCs w:val="22"/>
          <w:lang w:val="tr-TR"/>
        </w:rPr>
        <w:t>ve SÜRESİ</w:t>
      </w:r>
    </w:p>
    <w:p w14:paraId="42869135" w14:textId="77777777" w:rsidR="008804B6" w:rsidRPr="006B11F5" w:rsidRDefault="008804B6" w:rsidP="002F5081">
      <w:pPr>
        <w:jc w:val="both"/>
        <w:rPr>
          <w:b/>
          <w:noProof/>
          <w:sz w:val="22"/>
          <w:szCs w:val="22"/>
          <w:lang w:val="tr-T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90"/>
        <w:gridCol w:w="811"/>
        <w:gridCol w:w="1527"/>
      </w:tblGrid>
      <w:tr w:rsidR="008804B6" w:rsidRPr="006B11F5" w14:paraId="486FC52E" w14:textId="77777777" w:rsidTr="00946D70">
        <w:tc>
          <w:tcPr>
            <w:tcW w:w="5000" w:type="pct"/>
            <w:gridSpan w:val="3"/>
          </w:tcPr>
          <w:p w14:paraId="3F7D63F0" w14:textId="77777777" w:rsidR="008804B6" w:rsidRPr="006B11F5" w:rsidRDefault="008804B6" w:rsidP="008804B6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E.1. Araştırma Merkezi</w:t>
            </w:r>
          </w:p>
        </w:tc>
      </w:tr>
      <w:tr w:rsidR="00946D70" w:rsidRPr="006B11F5" w14:paraId="4912B409" w14:textId="77777777" w:rsidTr="0073561C">
        <w:tc>
          <w:tcPr>
            <w:tcW w:w="3786" w:type="pct"/>
          </w:tcPr>
          <w:p w14:paraId="02EC4B22" w14:textId="77777777" w:rsidR="00946D70" w:rsidRPr="006B11F5" w:rsidRDefault="00946D70" w:rsidP="008804B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E.1.1.Tek Merkez</w:t>
            </w:r>
          </w:p>
        </w:tc>
        <w:tc>
          <w:tcPr>
            <w:tcW w:w="1214" w:type="pct"/>
            <w:gridSpan w:val="2"/>
          </w:tcPr>
          <w:p w14:paraId="3E0B0D86" w14:textId="77777777" w:rsidR="00946D70" w:rsidRPr="006B11F5" w:rsidRDefault="00946D70" w:rsidP="00946D70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       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946D70" w:rsidRPr="006B11F5" w14:paraId="0A42B792" w14:textId="77777777" w:rsidTr="0073561C">
        <w:tc>
          <w:tcPr>
            <w:tcW w:w="3786" w:type="pct"/>
          </w:tcPr>
          <w:p w14:paraId="6D918C64" w14:textId="77777777" w:rsidR="00946D70" w:rsidRPr="006B11F5" w:rsidRDefault="00946D70" w:rsidP="008804B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E.1.2.Birden Çok Merkez</w:t>
            </w:r>
          </w:p>
        </w:tc>
        <w:tc>
          <w:tcPr>
            <w:tcW w:w="1214" w:type="pct"/>
            <w:gridSpan w:val="2"/>
          </w:tcPr>
          <w:p w14:paraId="03C3D157" w14:textId="77777777" w:rsidR="00946D70" w:rsidRPr="006B11F5" w:rsidRDefault="00946D70" w:rsidP="00946D70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       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946D70" w:rsidRPr="006B11F5" w14:paraId="726A3249" w14:textId="77777777" w:rsidTr="0073561C">
        <w:tc>
          <w:tcPr>
            <w:tcW w:w="3786" w:type="pct"/>
          </w:tcPr>
          <w:p w14:paraId="3C892206" w14:textId="77777777" w:rsidR="00946D70" w:rsidRPr="006B11F5" w:rsidRDefault="00946D70" w:rsidP="008804B6">
            <w:pPr>
              <w:rPr>
                <w:i/>
                <w:noProof/>
                <w:sz w:val="16"/>
                <w:szCs w:val="16"/>
                <w:lang w:val="tr-TR"/>
              </w:rPr>
            </w:pPr>
            <w:r w:rsidRPr="006B11F5">
              <w:rPr>
                <w:noProof/>
                <w:sz w:val="21"/>
                <w:szCs w:val="21"/>
                <w:lang w:val="tr-TR"/>
              </w:rPr>
              <w:t>Ülkemizde öngörülen merkez sayısı ve isimlerini belirtiniz</w:t>
            </w:r>
            <w:r w:rsidRPr="006B11F5">
              <w:rPr>
                <w:i/>
                <w:noProof/>
                <w:sz w:val="16"/>
                <w:szCs w:val="16"/>
                <w:lang w:val="tr-TR"/>
              </w:rPr>
              <w:t>:(Anabilim Dalı</w:t>
            </w:r>
            <w:r w:rsidR="0073561C" w:rsidRPr="006B11F5">
              <w:rPr>
                <w:i/>
                <w:noProof/>
                <w:sz w:val="16"/>
                <w:szCs w:val="16"/>
                <w:lang w:val="tr-TR"/>
              </w:rPr>
              <w:t xml:space="preserve"> veya Bölümü </w:t>
            </w:r>
            <w:r w:rsidRPr="006B11F5">
              <w:rPr>
                <w:i/>
                <w:noProof/>
                <w:sz w:val="16"/>
                <w:szCs w:val="16"/>
                <w:lang w:val="tr-TR"/>
              </w:rPr>
              <w:t xml:space="preserve">) </w:t>
            </w:r>
          </w:p>
          <w:p w14:paraId="73EB0CAE" w14:textId="77777777" w:rsidR="00946D70" w:rsidRPr="006B11F5" w:rsidRDefault="00946D70" w:rsidP="008804B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1.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B525A83" w14:textId="77777777" w:rsidR="00946D70" w:rsidRPr="006B11F5" w:rsidRDefault="00946D70" w:rsidP="008804B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2.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1214" w:type="pct"/>
            <w:gridSpan w:val="2"/>
          </w:tcPr>
          <w:p w14:paraId="41670B43" w14:textId="77777777" w:rsidR="00946D70" w:rsidRPr="006B11F5" w:rsidRDefault="00946D70" w:rsidP="00946D70">
            <w:pPr>
              <w:rPr>
                <w:noProof/>
                <w:sz w:val="22"/>
                <w:szCs w:val="22"/>
                <w:lang w:val="tr-TR"/>
              </w:rPr>
            </w:pPr>
          </w:p>
          <w:p w14:paraId="2927E19B" w14:textId="77777777" w:rsidR="00946D70" w:rsidRPr="006B11F5" w:rsidRDefault="00946D70" w:rsidP="00946D70">
            <w:pPr>
              <w:rPr>
                <w:noProof/>
                <w:sz w:val="22"/>
                <w:szCs w:val="22"/>
                <w:lang w:val="tr-TR"/>
              </w:rPr>
            </w:pPr>
          </w:p>
          <w:p w14:paraId="7A06D018" w14:textId="77777777" w:rsidR="00946D70" w:rsidRPr="006B11F5" w:rsidRDefault="00946D70" w:rsidP="00946D70">
            <w:pPr>
              <w:jc w:val="right"/>
              <w:rPr>
                <w:noProof/>
                <w:sz w:val="22"/>
                <w:szCs w:val="22"/>
                <w:lang w:val="tr-TR"/>
              </w:rPr>
            </w:pPr>
          </w:p>
        </w:tc>
      </w:tr>
      <w:tr w:rsidR="00946D70" w:rsidRPr="006B11F5" w14:paraId="69027180" w14:textId="77777777" w:rsidTr="0073561C">
        <w:tc>
          <w:tcPr>
            <w:tcW w:w="3786" w:type="pct"/>
          </w:tcPr>
          <w:p w14:paraId="6F18073D" w14:textId="77777777" w:rsidR="00946D70" w:rsidRPr="006B11F5" w:rsidRDefault="00946D70" w:rsidP="008804B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E.1.3. Bu araştırma başka ülkelerde de yürütülecek mi?</w:t>
            </w:r>
          </w:p>
        </w:tc>
        <w:tc>
          <w:tcPr>
            <w:tcW w:w="1214" w:type="pct"/>
            <w:gridSpan w:val="2"/>
          </w:tcPr>
          <w:p w14:paraId="07DA9E95" w14:textId="77777777" w:rsidR="00946D70" w:rsidRPr="006B11F5" w:rsidRDefault="00946D70" w:rsidP="00946D70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       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946D70" w:rsidRPr="006B11F5" w14:paraId="0F1BC22D" w14:textId="77777777" w:rsidTr="0073561C">
        <w:tc>
          <w:tcPr>
            <w:tcW w:w="3786" w:type="pct"/>
          </w:tcPr>
          <w:p w14:paraId="1DC91E42" w14:textId="77777777" w:rsidR="00946D70" w:rsidRPr="006B11F5" w:rsidRDefault="00946D70" w:rsidP="008804B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Evet ise, lütfen belirtiniz: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5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1214" w:type="pct"/>
            <w:gridSpan w:val="2"/>
          </w:tcPr>
          <w:p w14:paraId="479A8CE3" w14:textId="77777777" w:rsidR="00946D70" w:rsidRPr="006B11F5" w:rsidRDefault="00946D70" w:rsidP="00946D70">
            <w:pPr>
              <w:jc w:val="right"/>
              <w:rPr>
                <w:noProof/>
                <w:sz w:val="22"/>
                <w:szCs w:val="22"/>
                <w:lang w:val="tr-TR"/>
              </w:rPr>
            </w:pPr>
          </w:p>
        </w:tc>
      </w:tr>
      <w:tr w:rsidR="00946D70" w:rsidRPr="006B11F5" w14:paraId="5BDBB46A" w14:textId="77777777" w:rsidTr="0073561C">
        <w:tc>
          <w:tcPr>
            <w:tcW w:w="3786" w:type="pct"/>
          </w:tcPr>
          <w:p w14:paraId="36F4E66E" w14:textId="77777777" w:rsidR="00946D70" w:rsidRPr="006B11F5" w:rsidRDefault="00946D70" w:rsidP="008804B6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.1.4. Çalışma kapsamında toplanan materyallerin, yurt içi veya yurt dışı  başka bir kuruma gönderilmesi planlanıyor mu?   </w:t>
            </w:r>
          </w:p>
        </w:tc>
        <w:tc>
          <w:tcPr>
            <w:tcW w:w="1214" w:type="pct"/>
            <w:gridSpan w:val="2"/>
          </w:tcPr>
          <w:p w14:paraId="6C38D8A2" w14:textId="77777777" w:rsidR="00946D70" w:rsidRPr="006B11F5" w:rsidRDefault="00946D70" w:rsidP="00946D70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         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946D70" w:rsidRPr="006B11F5" w14:paraId="0936D3FA" w14:textId="77777777" w:rsidTr="00946D70">
        <w:tc>
          <w:tcPr>
            <w:tcW w:w="5000" w:type="pct"/>
            <w:gridSpan w:val="3"/>
          </w:tcPr>
          <w:p w14:paraId="16A52033" w14:textId="77777777" w:rsidR="00946D70" w:rsidRPr="006B11F5" w:rsidRDefault="00946D70" w:rsidP="00946D70">
            <w:pPr>
              <w:spacing w:line="276" w:lineRule="auto"/>
              <w:jc w:val="both"/>
              <w:rPr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E.1.4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’e cevabınız evet ise, sebebini açıklayınız: </w:t>
            </w:r>
            <w:r w:rsidRPr="006B11F5">
              <w:rPr>
                <w:noProof/>
                <w:sz w:val="20"/>
                <w:szCs w:val="20"/>
                <w:shd w:val="clear" w:color="auto" w:fill="F2F2F2"/>
                <w:lang w:val="tr-TR"/>
              </w:rPr>
              <w:t>[  ]</w:t>
            </w:r>
          </w:p>
          <w:p w14:paraId="57D10843" w14:textId="77777777" w:rsidR="00946D70" w:rsidRPr="006B11F5" w:rsidRDefault="00000000" w:rsidP="008804B6">
            <w:pPr>
              <w:rPr>
                <w:noProof/>
                <w:sz w:val="22"/>
                <w:szCs w:val="22"/>
                <w:lang w:val="tr-TR"/>
              </w:rPr>
            </w:pPr>
            <w:hyperlink r:id="rId8" w:history="1">
              <w:r w:rsidR="00946D70" w:rsidRPr="006B11F5">
                <w:rPr>
                  <w:rStyle w:val="Kpr"/>
                  <w:sz w:val="22"/>
                  <w:szCs w:val="22"/>
                </w:rPr>
                <w:t>www.titck.gov.tr</w:t>
              </w:r>
            </w:hyperlink>
            <w:r w:rsidR="00946D70" w:rsidRPr="006B11F5">
              <w:rPr>
                <w:sz w:val="22"/>
                <w:szCs w:val="22"/>
              </w:rPr>
              <w:t xml:space="preserve"> adresinde yer alan</w:t>
            </w:r>
            <w:r w:rsidR="00946D70" w:rsidRPr="006B11F5">
              <w:rPr>
                <w:noProof/>
                <w:sz w:val="22"/>
                <w:szCs w:val="22"/>
                <w:lang w:val="tr-TR"/>
              </w:rPr>
              <w:t xml:space="preserve"> güncel biyolojik materyal transfer antlaşmasını başvuru dosyasına ekleyiniz.      </w:t>
            </w:r>
          </w:p>
        </w:tc>
      </w:tr>
      <w:tr w:rsidR="0073561C" w:rsidRPr="006B11F5" w14:paraId="504F00A1" w14:textId="77777777" w:rsidTr="0073561C">
        <w:tc>
          <w:tcPr>
            <w:tcW w:w="3786" w:type="pct"/>
            <w:tcBorders>
              <w:right w:val="nil"/>
            </w:tcBorders>
          </w:tcPr>
          <w:p w14:paraId="176EC4F0" w14:textId="77777777" w:rsidR="0073561C" w:rsidRPr="006B11F5" w:rsidRDefault="0073561C" w:rsidP="0073561C">
            <w:pPr>
              <w:spacing w:line="276" w:lineRule="auto"/>
              <w:jc w:val="both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.2. </w:t>
            </w:r>
            <w:r w:rsidRPr="006B11F5">
              <w:rPr>
                <w:b/>
                <w:sz w:val="22"/>
                <w:szCs w:val="22"/>
                <w:lang w:val="tr-TR"/>
              </w:rPr>
              <w:t xml:space="preserve">Araştırma süresi </w:t>
            </w:r>
            <w:r w:rsidRPr="006B11F5">
              <w:rPr>
                <w:i/>
                <w:sz w:val="22"/>
                <w:szCs w:val="22"/>
                <w:lang w:val="tr-TR"/>
              </w:rPr>
              <w:t>(ay olarak):</w:t>
            </w:r>
          </w:p>
        </w:tc>
        <w:tc>
          <w:tcPr>
            <w:tcW w:w="421" w:type="pct"/>
            <w:tcBorders>
              <w:left w:val="nil"/>
            </w:tcBorders>
          </w:tcPr>
          <w:p w14:paraId="0F85D7A0" w14:textId="77777777" w:rsidR="0073561C" w:rsidRPr="006B11F5" w:rsidRDefault="0073561C" w:rsidP="0073561C">
            <w:pPr>
              <w:spacing w:line="276" w:lineRule="auto"/>
              <w:jc w:val="both"/>
              <w:rPr>
                <w:b/>
                <w:i/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</w:tcPr>
          <w:p w14:paraId="1CADBD97" w14:textId="77777777" w:rsidR="0073561C" w:rsidRPr="006B11F5" w:rsidRDefault="0073561C" w:rsidP="0073561C">
            <w:pPr>
              <w:spacing w:line="276" w:lineRule="auto"/>
              <w:jc w:val="center"/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i/>
                <w:noProof/>
                <w:sz w:val="22"/>
                <w:szCs w:val="22"/>
                <w:lang w:val="tr-TR"/>
              </w:rPr>
              <w:t>Ay</w:t>
            </w:r>
          </w:p>
        </w:tc>
      </w:tr>
      <w:tr w:rsidR="0073561C" w:rsidRPr="006B11F5" w14:paraId="69836F54" w14:textId="77777777" w:rsidTr="0073561C">
        <w:trPr>
          <w:trHeight w:val="314"/>
        </w:trPr>
        <w:tc>
          <w:tcPr>
            <w:tcW w:w="3786" w:type="pct"/>
            <w:tcBorders>
              <w:right w:val="nil"/>
            </w:tcBorders>
          </w:tcPr>
          <w:p w14:paraId="01D7F1DD" w14:textId="77777777" w:rsidR="0073561C" w:rsidRPr="006B11F5" w:rsidRDefault="0073561C" w:rsidP="0073561C">
            <w:pPr>
              <w:spacing w:line="276" w:lineRule="auto"/>
              <w:jc w:val="both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sz w:val="22"/>
                <w:szCs w:val="22"/>
                <w:lang w:val="tr-TR"/>
              </w:rPr>
              <w:t>E.2.1. Araştırmanın ülkemizde tahminen ne kadar süreceğini belirtiniz:</w:t>
            </w:r>
          </w:p>
        </w:tc>
        <w:tc>
          <w:tcPr>
            <w:tcW w:w="421" w:type="pct"/>
            <w:tcBorders>
              <w:left w:val="nil"/>
            </w:tcBorders>
          </w:tcPr>
          <w:p w14:paraId="546668CD" w14:textId="77777777" w:rsidR="0073561C" w:rsidRPr="006B11F5" w:rsidRDefault="0073561C" w:rsidP="0073561C">
            <w:pPr>
              <w:spacing w:line="276" w:lineRule="auto"/>
              <w:jc w:val="both"/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</w:tcPr>
          <w:p w14:paraId="77CF5F2E" w14:textId="77777777" w:rsidR="0073561C" w:rsidRPr="006B11F5" w:rsidRDefault="0073561C" w:rsidP="0073561C">
            <w:pPr>
              <w:spacing w:line="276" w:lineRule="auto"/>
              <w:jc w:val="center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73561C" w:rsidRPr="006B11F5" w14:paraId="00BC42C5" w14:textId="77777777" w:rsidTr="0073561C">
        <w:tc>
          <w:tcPr>
            <w:tcW w:w="3786" w:type="pct"/>
            <w:tcBorders>
              <w:right w:val="nil"/>
            </w:tcBorders>
          </w:tcPr>
          <w:p w14:paraId="7252E106" w14:textId="77777777" w:rsidR="0073561C" w:rsidRPr="006B11F5" w:rsidRDefault="0073561C" w:rsidP="0073561C">
            <w:pPr>
              <w:spacing w:line="276" w:lineRule="auto"/>
              <w:jc w:val="both"/>
              <w:rPr>
                <w:sz w:val="22"/>
                <w:szCs w:val="22"/>
                <w:lang w:val="tr-TR"/>
              </w:rPr>
            </w:pPr>
            <w:r w:rsidRPr="006B11F5">
              <w:rPr>
                <w:sz w:val="22"/>
                <w:szCs w:val="22"/>
                <w:lang w:val="tr-TR"/>
              </w:rPr>
              <w:lastRenderedPageBreak/>
              <w:t>E.2.2. Varsa, araştırmada yer alan bütün ülkelerde araştırmanın tahminen ne kadar süreceğini belirtiniz:</w:t>
            </w:r>
          </w:p>
        </w:tc>
        <w:tc>
          <w:tcPr>
            <w:tcW w:w="421" w:type="pct"/>
            <w:tcBorders>
              <w:left w:val="nil"/>
            </w:tcBorders>
          </w:tcPr>
          <w:p w14:paraId="708F9884" w14:textId="77777777" w:rsidR="0073561C" w:rsidRPr="006B11F5" w:rsidRDefault="0073561C" w:rsidP="0073561C">
            <w:pPr>
              <w:spacing w:line="276" w:lineRule="auto"/>
              <w:jc w:val="both"/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</w:tcPr>
          <w:p w14:paraId="4FDAEB2D" w14:textId="77777777" w:rsidR="0073561C" w:rsidRPr="006B11F5" w:rsidRDefault="0073561C" w:rsidP="0073561C">
            <w:pPr>
              <w:spacing w:line="276" w:lineRule="auto"/>
              <w:jc w:val="center"/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  <w:p w14:paraId="1C7CF47E" w14:textId="77777777" w:rsidR="0073561C" w:rsidRPr="006B11F5" w:rsidRDefault="0073561C" w:rsidP="0073561C">
            <w:pPr>
              <w:spacing w:line="276" w:lineRule="auto"/>
              <w:jc w:val="center"/>
              <w:rPr>
                <w:noProof/>
                <w:sz w:val="22"/>
                <w:szCs w:val="22"/>
                <w:lang w:val="tr-TR"/>
              </w:rPr>
            </w:pPr>
          </w:p>
        </w:tc>
      </w:tr>
      <w:tr w:rsidR="0073561C" w:rsidRPr="006B11F5" w14:paraId="088A7007" w14:textId="77777777" w:rsidTr="0073561C">
        <w:tc>
          <w:tcPr>
            <w:tcW w:w="3786" w:type="pct"/>
            <w:tcBorders>
              <w:right w:val="nil"/>
            </w:tcBorders>
          </w:tcPr>
          <w:p w14:paraId="515A2D7F" w14:textId="77777777" w:rsidR="0073561C" w:rsidRPr="006B11F5" w:rsidRDefault="0073561C" w:rsidP="006148E8">
            <w:pPr>
              <w:spacing w:line="276" w:lineRule="auto"/>
              <w:jc w:val="both"/>
              <w:rPr>
                <w:sz w:val="22"/>
                <w:szCs w:val="22"/>
                <w:lang w:val="tr-TR"/>
              </w:rPr>
            </w:pPr>
            <w:r w:rsidRPr="006B11F5">
              <w:rPr>
                <w:b/>
                <w:sz w:val="22"/>
                <w:szCs w:val="22"/>
                <w:lang w:val="tr-TR"/>
              </w:rPr>
              <w:t>E.3. Araştırmaya başlamak için önerilen tarih</w:t>
            </w:r>
          </w:p>
        </w:tc>
        <w:tc>
          <w:tcPr>
            <w:tcW w:w="421" w:type="pct"/>
            <w:tcBorders>
              <w:left w:val="nil"/>
            </w:tcBorders>
          </w:tcPr>
          <w:p w14:paraId="0B90483E" w14:textId="77777777" w:rsidR="0073561C" w:rsidRPr="006B11F5" w:rsidRDefault="0073561C" w:rsidP="0073561C">
            <w:pPr>
              <w:spacing w:line="276" w:lineRule="auto"/>
              <w:jc w:val="both"/>
              <w:rPr>
                <w:b/>
                <w:i/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</w:tcPr>
          <w:p w14:paraId="39302F11" w14:textId="77777777" w:rsidR="0073561C" w:rsidRPr="006B11F5" w:rsidRDefault="0073561C" w:rsidP="0073561C">
            <w:pPr>
              <w:spacing w:line="276" w:lineRule="auto"/>
              <w:jc w:val="center"/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i/>
                <w:noProof/>
                <w:sz w:val="22"/>
                <w:szCs w:val="22"/>
                <w:lang w:val="tr-TR"/>
              </w:rPr>
              <w:t>Tarih</w:t>
            </w:r>
          </w:p>
        </w:tc>
      </w:tr>
      <w:tr w:rsidR="0073561C" w:rsidRPr="006B11F5" w14:paraId="372CC2AF" w14:textId="77777777" w:rsidTr="0073561C">
        <w:tc>
          <w:tcPr>
            <w:tcW w:w="3786" w:type="pct"/>
            <w:tcBorders>
              <w:right w:val="nil"/>
            </w:tcBorders>
          </w:tcPr>
          <w:p w14:paraId="41F86FA5" w14:textId="77777777" w:rsidR="0073561C" w:rsidRPr="006B11F5" w:rsidRDefault="0073561C" w:rsidP="0073561C">
            <w:pPr>
              <w:spacing w:line="276" w:lineRule="auto"/>
              <w:jc w:val="both"/>
              <w:rPr>
                <w:b/>
                <w:sz w:val="22"/>
                <w:szCs w:val="22"/>
                <w:lang w:val="tr-TR"/>
              </w:rPr>
            </w:pPr>
            <w:r w:rsidRPr="006B11F5">
              <w:rPr>
                <w:sz w:val="22"/>
                <w:szCs w:val="22"/>
                <w:lang w:val="tr-TR"/>
              </w:rPr>
              <w:t>E.3.1. Ülkemizdeki tarihi belirtiniz:</w:t>
            </w:r>
          </w:p>
        </w:tc>
        <w:tc>
          <w:tcPr>
            <w:tcW w:w="421" w:type="pct"/>
            <w:tcBorders>
              <w:left w:val="nil"/>
            </w:tcBorders>
          </w:tcPr>
          <w:p w14:paraId="72DFE222" w14:textId="77777777" w:rsidR="0073561C" w:rsidRPr="006B11F5" w:rsidRDefault="0073561C" w:rsidP="0073561C">
            <w:pPr>
              <w:spacing w:line="276" w:lineRule="auto"/>
              <w:jc w:val="both"/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</w:tcPr>
          <w:p w14:paraId="11F32059" w14:textId="77777777" w:rsidR="0073561C" w:rsidRPr="006B11F5" w:rsidRDefault="0073561C" w:rsidP="0073561C">
            <w:pPr>
              <w:spacing w:line="276" w:lineRule="auto"/>
              <w:jc w:val="center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73561C" w:rsidRPr="006B11F5" w14:paraId="46148833" w14:textId="77777777" w:rsidTr="0073561C">
        <w:tc>
          <w:tcPr>
            <w:tcW w:w="3786" w:type="pct"/>
            <w:tcBorders>
              <w:right w:val="nil"/>
            </w:tcBorders>
          </w:tcPr>
          <w:p w14:paraId="4B3590EF" w14:textId="77777777" w:rsidR="0073561C" w:rsidRPr="006B11F5" w:rsidRDefault="0073561C" w:rsidP="0073561C">
            <w:pPr>
              <w:spacing w:line="276" w:lineRule="auto"/>
              <w:jc w:val="both"/>
              <w:rPr>
                <w:b/>
                <w:sz w:val="22"/>
                <w:szCs w:val="22"/>
                <w:lang w:val="tr-TR"/>
              </w:rPr>
            </w:pPr>
            <w:r w:rsidRPr="006B11F5">
              <w:rPr>
                <w:sz w:val="22"/>
                <w:szCs w:val="22"/>
                <w:lang w:val="tr-TR"/>
              </w:rPr>
              <w:t>E.3.2. Varsa, diğer ülkelerdeki tarihi belirtiniz:</w:t>
            </w:r>
          </w:p>
        </w:tc>
        <w:tc>
          <w:tcPr>
            <w:tcW w:w="421" w:type="pct"/>
            <w:tcBorders>
              <w:left w:val="nil"/>
            </w:tcBorders>
          </w:tcPr>
          <w:p w14:paraId="6106071A" w14:textId="77777777" w:rsidR="0073561C" w:rsidRPr="006B11F5" w:rsidRDefault="0073561C" w:rsidP="0073561C">
            <w:pPr>
              <w:spacing w:line="276" w:lineRule="auto"/>
              <w:jc w:val="both"/>
              <w:rPr>
                <w:noProof/>
                <w:sz w:val="22"/>
                <w:szCs w:val="22"/>
                <w:lang w:val="tr-TR"/>
              </w:rPr>
            </w:pPr>
          </w:p>
        </w:tc>
        <w:tc>
          <w:tcPr>
            <w:tcW w:w="793" w:type="pct"/>
          </w:tcPr>
          <w:p w14:paraId="3F4B47F6" w14:textId="77777777" w:rsidR="0073561C" w:rsidRPr="006B11F5" w:rsidRDefault="0073561C" w:rsidP="0073561C">
            <w:pPr>
              <w:spacing w:line="276" w:lineRule="auto"/>
              <w:jc w:val="center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171"/>
                  <w:enabled/>
                  <w:calcOnExit w:val="0"/>
                  <w:textInput/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Pr="006B11F5">
              <w:rPr>
                <w:noProof/>
                <w:sz w:val="22"/>
                <w:szCs w:val="22"/>
                <w:lang w:val="tr-TR"/>
              </w:rPr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</w:tbl>
    <w:p w14:paraId="1CB9F295" w14:textId="77777777" w:rsidR="00946D70" w:rsidRPr="006B11F5" w:rsidRDefault="00946D70" w:rsidP="002F5081">
      <w:pPr>
        <w:jc w:val="both"/>
        <w:rPr>
          <w:b/>
          <w:noProof/>
          <w:sz w:val="22"/>
          <w:szCs w:val="22"/>
          <w:lang w:val="tr-TR"/>
        </w:rPr>
      </w:pPr>
    </w:p>
    <w:p w14:paraId="249C00BE" w14:textId="77777777" w:rsidR="000053C1" w:rsidRPr="006B11F5" w:rsidRDefault="003B027B" w:rsidP="002F5081">
      <w:pPr>
        <w:jc w:val="both"/>
        <w:rPr>
          <w:b/>
          <w:noProof/>
          <w:sz w:val="22"/>
          <w:szCs w:val="22"/>
          <w:lang w:val="tr-TR"/>
        </w:rPr>
      </w:pPr>
      <w:r w:rsidRPr="006B11F5">
        <w:rPr>
          <w:b/>
          <w:noProof/>
          <w:sz w:val="22"/>
          <w:szCs w:val="22"/>
          <w:lang w:val="tr-TR"/>
        </w:rPr>
        <w:t xml:space="preserve">F. VERİ TOPLANMASI PLANLANAN </w:t>
      </w:r>
      <w:r w:rsidR="0073561C" w:rsidRPr="006B11F5">
        <w:rPr>
          <w:b/>
          <w:noProof/>
          <w:sz w:val="22"/>
          <w:szCs w:val="22"/>
          <w:lang w:val="tr-TR"/>
        </w:rPr>
        <w:t>MERKEZLER</w:t>
      </w:r>
      <w:r w:rsidRPr="006B11F5">
        <w:rPr>
          <w:b/>
          <w:noProof/>
          <w:sz w:val="22"/>
          <w:szCs w:val="22"/>
          <w:lang w:val="tr-TR"/>
        </w:rPr>
        <w:t xml:space="preserve"> </w:t>
      </w:r>
      <w:r w:rsidRPr="006B11F5">
        <w:rPr>
          <w:i/>
          <w:noProof/>
          <w:sz w:val="22"/>
          <w:szCs w:val="22"/>
          <w:lang w:val="tr-TR"/>
        </w:rPr>
        <w:t>(Gerektiğinde sayıyı arttırınız.)</w:t>
      </w:r>
    </w:p>
    <w:p w14:paraId="0FD53EDC" w14:textId="77777777" w:rsidR="000053C1" w:rsidRPr="006B11F5" w:rsidRDefault="000053C1" w:rsidP="002F5081">
      <w:pPr>
        <w:jc w:val="both"/>
        <w:rPr>
          <w:b/>
          <w:noProof/>
          <w:sz w:val="22"/>
          <w:szCs w:val="22"/>
          <w:lang w:val="tr-T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2"/>
        <w:gridCol w:w="8586"/>
      </w:tblGrid>
      <w:tr w:rsidR="002F5081" w:rsidRPr="006B11F5" w14:paraId="05A3DBC9" w14:textId="77777777">
        <w:tc>
          <w:tcPr>
            <w:tcW w:w="541" w:type="pct"/>
          </w:tcPr>
          <w:p w14:paraId="02D93C7E" w14:textId="77777777" w:rsidR="002F5081" w:rsidRPr="006B11F5" w:rsidRDefault="002F5081" w:rsidP="00F818A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1</w:t>
            </w:r>
          </w:p>
        </w:tc>
        <w:tc>
          <w:tcPr>
            <w:tcW w:w="4459" w:type="pct"/>
          </w:tcPr>
          <w:p w14:paraId="62F25496" w14:textId="77777777" w:rsidR="002F5081" w:rsidRPr="006B11F5" w:rsidRDefault="002F5081" w:rsidP="00C31F02">
            <w:pPr>
              <w:rPr>
                <w:b/>
                <w:noProof/>
                <w:sz w:val="22"/>
                <w:szCs w:val="22"/>
                <w:lang w:val="tr-TR"/>
              </w:rPr>
            </w:pPr>
          </w:p>
        </w:tc>
      </w:tr>
      <w:tr w:rsidR="002F5081" w:rsidRPr="006B11F5" w14:paraId="1399432D" w14:textId="77777777">
        <w:tc>
          <w:tcPr>
            <w:tcW w:w="541" w:type="pct"/>
          </w:tcPr>
          <w:p w14:paraId="7A33579A" w14:textId="77777777" w:rsidR="002F5081" w:rsidRPr="006B11F5" w:rsidRDefault="002F5081" w:rsidP="00F818A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2</w:t>
            </w:r>
          </w:p>
        </w:tc>
        <w:tc>
          <w:tcPr>
            <w:tcW w:w="4459" w:type="pct"/>
          </w:tcPr>
          <w:p w14:paraId="1EB4A7E2" w14:textId="77777777" w:rsidR="002F5081" w:rsidRPr="006B11F5" w:rsidRDefault="002F5081" w:rsidP="00F818AC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2F5081" w:rsidRPr="006B11F5" w14:paraId="6FB69C68" w14:textId="77777777">
        <w:tc>
          <w:tcPr>
            <w:tcW w:w="541" w:type="pct"/>
          </w:tcPr>
          <w:p w14:paraId="79B2C00E" w14:textId="77777777" w:rsidR="002F5081" w:rsidRPr="006B11F5" w:rsidRDefault="002F5081" w:rsidP="00F818A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3</w:t>
            </w:r>
          </w:p>
        </w:tc>
        <w:tc>
          <w:tcPr>
            <w:tcW w:w="4459" w:type="pct"/>
          </w:tcPr>
          <w:p w14:paraId="597EC774" w14:textId="77777777" w:rsidR="002F5081" w:rsidRPr="006B11F5" w:rsidRDefault="002F5081" w:rsidP="00F818AC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2F5081" w:rsidRPr="006B11F5" w14:paraId="5254907E" w14:textId="77777777">
        <w:tc>
          <w:tcPr>
            <w:tcW w:w="541" w:type="pct"/>
          </w:tcPr>
          <w:p w14:paraId="4B9B37DE" w14:textId="77777777" w:rsidR="002F5081" w:rsidRPr="006B11F5" w:rsidRDefault="002F5081" w:rsidP="00F818AC">
            <w:pPr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4</w:t>
            </w:r>
          </w:p>
        </w:tc>
        <w:tc>
          <w:tcPr>
            <w:tcW w:w="4459" w:type="pct"/>
          </w:tcPr>
          <w:p w14:paraId="1CBB23AE" w14:textId="77777777" w:rsidR="002F5081" w:rsidRPr="006B11F5" w:rsidRDefault="002F5081" w:rsidP="00F818AC">
            <w:pPr>
              <w:rPr>
                <w:noProof/>
                <w:sz w:val="22"/>
                <w:szCs w:val="22"/>
                <w:lang w:val="tr-TR"/>
              </w:rPr>
            </w:pPr>
          </w:p>
        </w:tc>
      </w:tr>
      <w:tr w:rsidR="002F5081" w:rsidRPr="006B11F5" w14:paraId="07E7D2F0" w14:textId="77777777">
        <w:tc>
          <w:tcPr>
            <w:tcW w:w="541" w:type="pct"/>
          </w:tcPr>
          <w:p w14:paraId="11381A27" w14:textId="77777777" w:rsidR="002F5081" w:rsidRPr="006B11F5" w:rsidRDefault="002F5081" w:rsidP="00F818AC">
            <w:pPr>
              <w:rPr>
                <w:b/>
                <w:noProof/>
                <w:sz w:val="22"/>
                <w:szCs w:val="22"/>
                <w:lang w:val="tr-TR"/>
              </w:rPr>
            </w:pPr>
          </w:p>
        </w:tc>
        <w:tc>
          <w:tcPr>
            <w:tcW w:w="4459" w:type="pct"/>
          </w:tcPr>
          <w:p w14:paraId="304FFE9E" w14:textId="77777777" w:rsidR="002F5081" w:rsidRPr="006B11F5" w:rsidRDefault="00BC7C88" w:rsidP="00F818AC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i/>
                <w:noProof/>
                <w:sz w:val="22"/>
                <w:szCs w:val="22"/>
                <w:lang w:val="tr-TR"/>
              </w:rPr>
              <w:t>(Gerektiğinde sayıyı arttırınız)</w:t>
            </w:r>
          </w:p>
        </w:tc>
      </w:tr>
      <w:tr w:rsidR="00A22ECB" w:rsidRPr="006B11F5" w14:paraId="3BC52A76" w14:textId="77777777" w:rsidTr="00A22ECB">
        <w:tc>
          <w:tcPr>
            <w:tcW w:w="5000" w:type="pct"/>
            <w:gridSpan w:val="2"/>
          </w:tcPr>
          <w:p w14:paraId="6393E500" w14:textId="77777777" w:rsidR="00A22ECB" w:rsidRPr="006B11F5" w:rsidRDefault="00A22ECB" w:rsidP="00F818AC">
            <w:pPr>
              <w:rPr>
                <w:b/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i/>
                <w:noProof/>
                <w:sz w:val="22"/>
                <w:szCs w:val="22"/>
                <w:lang w:val="tr-TR"/>
              </w:rPr>
              <w:t>*Veri toplanacak yerlerden gerekli izini almak sorumlu araştırmacıya aittir.</w:t>
            </w:r>
          </w:p>
        </w:tc>
      </w:tr>
    </w:tbl>
    <w:p w14:paraId="15FAB534" w14:textId="77777777" w:rsidR="001D57C8" w:rsidRPr="006B11F5" w:rsidRDefault="001D57C8">
      <w:pPr>
        <w:rPr>
          <w:b/>
          <w:noProof/>
          <w:sz w:val="22"/>
          <w:szCs w:val="22"/>
          <w:lang w:val="tr-TR"/>
        </w:rPr>
      </w:pPr>
    </w:p>
    <w:p w14:paraId="4E06588B" w14:textId="77777777" w:rsidR="00511C4F" w:rsidRPr="006B11F5" w:rsidRDefault="00511C4F">
      <w:pPr>
        <w:rPr>
          <w:b/>
          <w:noProof/>
          <w:sz w:val="22"/>
          <w:szCs w:val="22"/>
          <w:lang w:val="tr-TR"/>
        </w:rPr>
      </w:pPr>
    </w:p>
    <w:p w14:paraId="647F9F5D" w14:textId="77777777" w:rsidR="003B027B" w:rsidRPr="006B11F5" w:rsidRDefault="0057291C" w:rsidP="003B027B">
      <w:pPr>
        <w:jc w:val="both"/>
        <w:rPr>
          <w:b/>
          <w:noProof/>
          <w:sz w:val="22"/>
          <w:szCs w:val="22"/>
          <w:lang w:val="tr-TR"/>
        </w:rPr>
      </w:pPr>
      <w:r>
        <w:rPr>
          <w:b/>
          <w:noProof/>
          <w:sz w:val="22"/>
          <w:szCs w:val="22"/>
          <w:lang w:val="tr-TR"/>
        </w:rPr>
        <w:t>G.</w:t>
      </w:r>
      <w:r w:rsidR="003B027B" w:rsidRPr="006B11F5">
        <w:rPr>
          <w:b/>
          <w:noProof/>
          <w:sz w:val="22"/>
          <w:szCs w:val="22"/>
          <w:lang w:val="tr-TR"/>
        </w:rPr>
        <w:t xml:space="preserve"> </w:t>
      </w:r>
      <w:r w:rsidR="00EE2C57" w:rsidRPr="006B11F5">
        <w:rPr>
          <w:b/>
          <w:noProof/>
          <w:sz w:val="22"/>
          <w:szCs w:val="22"/>
          <w:lang w:val="tr-TR"/>
        </w:rPr>
        <w:t>ETİK KURUL BAŞVURU KONTROL LİSTESİ</w:t>
      </w:r>
    </w:p>
    <w:p w14:paraId="0F11AEF2" w14:textId="77777777" w:rsidR="00A9586A" w:rsidRPr="006B11F5" w:rsidRDefault="00A9586A" w:rsidP="003B027B">
      <w:pPr>
        <w:jc w:val="both"/>
        <w:rPr>
          <w:b/>
          <w:noProof/>
          <w:sz w:val="22"/>
          <w:szCs w:val="22"/>
          <w:lang w:val="tr-TR"/>
        </w:rPr>
      </w:pPr>
    </w:p>
    <w:tbl>
      <w:tblPr>
        <w:tblW w:w="5000" w:type="pct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  <w:insideV w:val="single" w:sz="4" w:space="0" w:color="5F5F5F"/>
        </w:tblBorders>
        <w:tblLook w:val="01E0" w:firstRow="1" w:lastRow="1" w:firstColumn="1" w:lastColumn="1" w:noHBand="0" w:noVBand="0"/>
      </w:tblPr>
      <w:tblGrid>
        <w:gridCol w:w="719"/>
        <w:gridCol w:w="6828"/>
        <w:gridCol w:w="1026"/>
        <w:gridCol w:w="1055"/>
      </w:tblGrid>
      <w:tr w:rsidR="00EE2C57" w:rsidRPr="006B11F5" w14:paraId="6F9A1805" w14:textId="77777777" w:rsidTr="00C002DE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vAlign w:val="center"/>
            <w:hideMark/>
          </w:tcPr>
          <w:p w14:paraId="34712C91" w14:textId="77777777" w:rsidR="00EE2C57" w:rsidRPr="006B11F5" w:rsidRDefault="00B005FE" w:rsidP="00EE2C57">
            <w:pPr>
              <w:spacing w:line="264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="00EE2C57" w:rsidRPr="006B11F5">
              <w:rPr>
                <w:b/>
                <w:noProof/>
                <w:sz w:val="22"/>
                <w:szCs w:val="22"/>
                <w:lang w:val="tr-TR"/>
              </w:rPr>
              <w:t>.1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  <w:hideMark/>
          </w:tcPr>
          <w:p w14:paraId="74C7886B" w14:textId="77777777" w:rsidR="00EE2C57" w:rsidRPr="006B11F5" w:rsidRDefault="00EE2C57" w:rsidP="00EE2C57">
            <w:pPr>
              <w:spacing w:before="40" w:after="60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Başvuru Dilekçesi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5C97798" w14:textId="77777777" w:rsidR="00EE2C57" w:rsidRPr="006B11F5" w:rsidRDefault="00EE2C57" w:rsidP="00EE2C57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3CFDCC79" w14:textId="77777777" w:rsidR="00EE2C57" w:rsidRPr="006B11F5" w:rsidRDefault="00EE2C57" w:rsidP="00EE2C57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EE2C57" w:rsidRPr="006B11F5" w14:paraId="4A815ED1" w14:textId="77777777" w:rsidTr="00C002DE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vAlign w:val="center"/>
            <w:hideMark/>
          </w:tcPr>
          <w:p w14:paraId="05985E66" w14:textId="77777777" w:rsidR="00EE2C57" w:rsidRPr="006B11F5" w:rsidRDefault="00B005FE" w:rsidP="00EE2C57">
            <w:pPr>
              <w:spacing w:line="264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="00EE2C57" w:rsidRPr="006B11F5">
              <w:rPr>
                <w:b/>
                <w:noProof/>
                <w:sz w:val="22"/>
                <w:szCs w:val="22"/>
                <w:lang w:val="tr-TR"/>
              </w:rPr>
              <w:t>.2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  <w:hideMark/>
          </w:tcPr>
          <w:p w14:paraId="416A15CB" w14:textId="77777777" w:rsidR="00EE2C57" w:rsidRPr="006B11F5" w:rsidRDefault="00EE2C57" w:rsidP="00EE2C57">
            <w:pPr>
              <w:spacing w:before="40" w:after="60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Bilgilendirilmiş Gönüllü Olur Formu/Formları (BGOF)</w:t>
            </w:r>
          </w:p>
          <w:p w14:paraId="1DD2E311" w14:textId="77777777" w:rsidR="00EE2C57" w:rsidRPr="006B11F5" w:rsidRDefault="00EE2C57" w:rsidP="00EE2C57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(Varsa, kontrol grubu olarak, sağlıklı gönüllüler için de BGOF örneği hazırlanmalıdır.</w:t>
            </w:r>
          </w:p>
          <w:p w14:paraId="3E5DC03E" w14:textId="77777777" w:rsidR="00EE2C57" w:rsidRPr="006B11F5" w:rsidRDefault="00EE2C57" w:rsidP="00EE2C57">
            <w:pPr>
              <w:spacing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Pediatrik çalışmalarda, hem çocuklar (okuma-yazma bilen) ve hem de ebeveynleri için ayrı ayrı hazırlanan BGOF örnekleri, başvuru dosyasında yer almalıdır.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DA4E5CA" w14:textId="77777777" w:rsidR="00EE2C57" w:rsidRPr="006B11F5" w:rsidRDefault="00EE2C57" w:rsidP="00EE2C57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2A103300" w14:textId="77777777" w:rsidR="00EE2C57" w:rsidRPr="006B11F5" w:rsidRDefault="00EE2C57" w:rsidP="00EE2C57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6B11F5" w14:paraId="20997193" w14:textId="77777777" w:rsidTr="00C002DE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vAlign w:val="center"/>
          </w:tcPr>
          <w:p w14:paraId="601F4D44" w14:textId="77777777" w:rsidR="00C9023F" w:rsidRDefault="008C00B0" w:rsidP="00C9023F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G.3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</w:tcPr>
          <w:p w14:paraId="2BE425A3" w14:textId="77777777" w:rsidR="00C9023F" w:rsidRPr="006B11F5" w:rsidRDefault="00C9023F" w:rsidP="00C9023F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Çıkar İlişkisi Formu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6A84A253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7D542842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6B11F5" w14:paraId="4F7E8C39" w14:textId="77777777" w:rsidTr="00C9023F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vAlign w:val="center"/>
          </w:tcPr>
          <w:p w14:paraId="39A6E926" w14:textId="77777777" w:rsidR="00C9023F" w:rsidRPr="006B11F5" w:rsidRDefault="00C9023F" w:rsidP="00C9023F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</w:t>
            </w:r>
            <w:r>
              <w:rPr>
                <w:b/>
                <w:noProof/>
                <w:sz w:val="22"/>
                <w:szCs w:val="22"/>
                <w:lang w:val="tr-TR"/>
              </w:rPr>
              <w:t>4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</w:tcPr>
          <w:p w14:paraId="534B1AFD" w14:textId="77777777" w:rsidR="00C9023F" w:rsidRPr="006B11F5" w:rsidRDefault="00C9023F" w:rsidP="00C9023F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Ölçek ve/veya Anket örnekleri </w:t>
            </w:r>
            <w:r w:rsidRPr="006B11F5">
              <w:rPr>
                <w:i/>
                <w:noProof/>
                <w:sz w:val="22"/>
                <w:szCs w:val="22"/>
                <w:lang w:val="tr-TR"/>
              </w:rPr>
              <w:t>(varsa 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035740FE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45650506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6B11F5" w14:paraId="79A762BC" w14:textId="77777777" w:rsidTr="00463947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vAlign w:val="center"/>
          </w:tcPr>
          <w:p w14:paraId="44D646C4" w14:textId="77777777" w:rsidR="00C9023F" w:rsidRPr="006B11F5" w:rsidRDefault="00C9023F" w:rsidP="00C9023F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</w:t>
            </w:r>
            <w:r>
              <w:rPr>
                <w:b/>
                <w:noProof/>
                <w:sz w:val="22"/>
                <w:szCs w:val="22"/>
                <w:lang w:val="tr-TR"/>
              </w:rPr>
              <w:t>5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</w:tcPr>
          <w:p w14:paraId="6B65A1CB" w14:textId="77777777" w:rsidR="00C9023F" w:rsidRDefault="00C9023F" w:rsidP="00C9023F">
            <w:pPr>
              <w:spacing w:before="20" w:after="40" w:line="276" w:lineRule="auto"/>
              <w:rPr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Ölçek/anket kullanım izni </w:t>
            </w:r>
            <w:r w:rsidR="008C00B0">
              <w:rPr>
                <w:b/>
                <w:noProof/>
                <w:sz w:val="22"/>
                <w:szCs w:val="22"/>
                <w:lang w:val="tr-TR"/>
              </w:rPr>
              <w:t>alındı mı?</w:t>
            </w:r>
            <w:r w:rsidRPr="006B11F5">
              <w:rPr>
                <w:i/>
                <w:noProof/>
                <w:sz w:val="22"/>
                <w:szCs w:val="22"/>
                <w:lang w:val="tr-TR"/>
              </w:rPr>
              <w:t>(ölçeği geliştiren kişi veya kurumdan)</w:t>
            </w:r>
          </w:p>
          <w:p w14:paraId="34FCEBB9" w14:textId="77777777" w:rsidR="008C00B0" w:rsidRPr="006B11F5" w:rsidRDefault="008C00B0" w:rsidP="00C9023F">
            <w:pPr>
              <w:spacing w:before="20" w:after="40" w:line="276" w:lineRule="auto"/>
              <w:rPr>
                <w:i/>
                <w:noProof/>
                <w:sz w:val="22"/>
                <w:szCs w:val="22"/>
                <w:lang w:val="tr-TR"/>
              </w:rPr>
            </w:pPr>
            <w:r>
              <w:rPr>
                <w:i/>
                <w:noProof/>
                <w:sz w:val="22"/>
                <w:szCs w:val="22"/>
                <w:lang w:val="tr-TR"/>
              </w:rPr>
              <w:t>Evet ise izinleri dosyanıza ekleyiniz</w:t>
            </w:r>
          </w:p>
          <w:p w14:paraId="65EBDF2A" w14:textId="77777777" w:rsidR="00C9023F" w:rsidRPr="006B11F5" w:rsidRDefault="00C9023F" w:rsidP="00C9023F">
            <w:pPr>
              <w:spacing w:before="20" w:after="40" w:line="276" w:lineRule="auto"/>
              <w:rPr>
                <w:i/>
                <w:noProof/>
                <w:sz w:val="22"/>
                <w:szCs w:val="22"/>
                <w:lang w:val="tr-TR"/>
              </w:rPr>
            </w:pPr>
            <w:r w:rsidRPr="006B11F5">
              <w:rPr>
                <w:i/>
                <w:noProof/>
                <w:sz w:val="22"/>
                <w:szCs w:val="22"/>
                <w:lang w:val="tr-TR"/>
              </w:rPr>
              <w:t>Hayır ise nedeni………………………………………………………………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</w:tcPr>
          <w:p w14:paraId="24DD28A0" w14:textId="77777777" w:rsidR="00C9023F" w:rsidRPr="006B11F5" w:rsidRDefault="00C9023F" w:rsidP="00C9023F">
            <w:pPr>
              <w:jc w:val="center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  <w:vAlign w:val="center"/>
          </w:tcPr>
          <w:p w14:paraId="536C37D9" w14:textId="77777777" w:rsidR="00C9023F" w:rsidRPr="006B11F5" w:rsidRDefault="00C9023F" w:rsidP="00C9023F">
            <w:pPr>
              <w:jc w:val="center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6B11F5" w14:paraId="3DAE3932" w14:textId="77777777" w:rsidTr="0041215C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vAlign w:val="center"/>
          </w:tcPr>
          <w:p w14:paraId="2583BD82" w14:textId="77777777" w:rsidR="00C9023F" w:rsidRPr="006B11F5" w:rsidRDefault="00C9023F" w:rsidP="008C00B0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</w:t>
            </w:r>
            <w:r w:rsidR="008C00B0">
              <w:rPr>
                <w:b/>
                <w:noProof/>
                <w:sz w:val="22"/>
                <w:szCs w:val="22"/>
                <w:lang w:val="tr-TR"/>
              </w:rPr>
              <w:t>6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</w:tcPr>
          <w:p w14:paraId="4A09FDC4" w14:textId="77777777" w:rsidR="00C9023F" w:rsidRPr="006B11F5" w:rsidRDefault="00C9023F" w:rsidP="00C9023F">
            <w:pPr>
              <w:spacing w:before="20" w:after="40" w:line="276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Biyolojik Materyal Transfer Formu (BMTF) </w:t>
            </w:r>
            <w:r w:rsidRPr="006B11F5">
              <w:rPr>
                <w:i/>
                <w:noProof/>
                <w:sz w:val="22"/>
                <w:szCs w:val="22"/>
                <w:lang w:val="tr-TR"/>
              </w:rPr>
              <w:t>(varsa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7C59245D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02D4EDAA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6B11F5" w14:paraId="2B11BF15" w14:textId="77777777" w:rsidTr="00C002DE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vAlign w:val="center"/>
          </w:tcPr>
          <w:p w14:paraId="5FD513F9" w14:textId="77777777" w:rsidR="00C9023F" w:rsidRDefault="008C00B0" w:rsidP="00C9023F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G.7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</w:tcPr>
          <w:p w14:paraId="0C6C1C04" w14:textId="77777777" w:rsidR="00C9023F" w:rsidRPr="006B11F5" w:rsidRDefault="00C9023F" w:rsidP="00C9023F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Covid-19 ile ilgili yapılacak çalışmalarda Sağlık Bakanlığı’ndan bilimsel çalışma onayı alındı mı</w:t>
            </w:r>
            <w:r w:rsidR="008C00B0">
              <w:rPr>
                <w:b/>
                <w:noProof/>
                <w:sz w:val="22"/>
                <w:szCs w:val="22"/>
                <w:lang w:val="tr-TR"/>
              </w:rPr>
              <w:t xml:space="preserve">? </w:t>
            </w:r>
            <w:r w:rsidR="008C00B0" w:rsidRPr="008C00B0">
              <w:rPr>
                <w:i/>
                <w:noProof/>
                <w:sz w:val="22"/>
                <w:szCs w:val="22"/>
                <w:lang w:val="tr-TR"/>
              </w:rPr>
              <w:t>(Evet ise dosyanıza ekleyiniz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2A7B6FCA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5C7C63E9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  <w:tr w:rsidR="00C9023F" w:rsidRPr="006B11F5" w14:paraId="3FEA2263" w14:textId="77777777" w:rsidTr="00C002DE">
        <w:tc>
          <w:tcPr>
            <w:tcW w:w="37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  <w:vAlign w:val="center"/>
            <w:hideMark/>
          </w:tcPr>
          <w:p w14:paraId="62DC4F82" w14:textId="77777777" w:rsidR="00C9023F" w:rsidRPr="006B11F5" w:rsidRDefault="00C9023F" w:rsidP="008C00B0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>
              <w:rPr>
                <w:b/>
                <w:noProof/>
                <w:sz w:val="22"/>
                <w:szCs w:val="22"/>
                <w:lang w:val="tr-TR"/>
              </w:rPr>
              <w:t>G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>.</w:t>
            </w:r>
            <w:r w:rsidR="008C00B0">
              <w:rPr>
                <w:b/>
                <w:noProof/>
                <w:sz w:val="22"/>
                <w:szCs w:val="22"/>
                <w:lang w:val="tr-TR"/>
              </w:rPr>
              <w:t>8</w:t>
            </w:r>
          </w:p>
        </w:tc>
        <w:tc>
          <w:tcPr>
            <w:tcW w:w="3546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  <w:vAlign w:val="center"/>
            <w:hideMark/>
          </w:tcPr>
          <w:p w14:paraId="38E327FC" w14:textId="77777777" w:rsidR="00C9023F" w:rsidRPr="006B11F5" w:rsidRDefault="00C9023F" w:rsidP="00C9023F">
            <w:pPr>
              <w:spacing w:before="20" w:after="40" w:line="276" w:lineRule="auto"/>
              <w:rPr>
                <w:b/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t>Elektronik ortamda hazırlanmış Başvuru Formu (CD, USB bellek, vb)</w:t>
            </w:r>
            <w:r>
              <w:rPr>
                <w:b/>
                <w:noProof/>
                <w:sz w:val="22"/>
                <w:szCs w:val="22"/>
                <w:lang w:val="tr-TR"/>
              </w:rPr>
              <w:t xml:space="preserve"> </w:t>
            </w:r>
            <w:r w:rsidRPr="006C2B49">
              <w:rPr>
                <w:i/>
                <w:noProof/>
                <w:sz w:val="22"/>
                <w:szCs w:val="22"/>
                <w:lang w:val="tr-TR"/>
              </w:rPr>
              <w:t>(kurum dışı başvuruları için)</w:t>
            </w:r>
          </w:p>
        </w:tc>
        <w:tc>
          <w:tcPr>
            <w:tcW w:w="533" w:type="pct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auto"/>
            </w:tcBorders>
          </w:tcPr>
          <w:p w14:paraId="7D81CEC0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Evet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  <w:tc>
          <w:tcPr>
            <w:tcW w:w="548" w:type="pct"/>
            <w:tcBorders>
              <w:top w:val="single" w:sz="4" w:space="0" w:color="5F5F5F"/>
              <w:left w:val="single" w:sz="4" w:space="0" w:color="auto"/>
              <w:bottom w:val="single" w:sz="4" w:space="0" w:color="5F5F5F"/>
              <w:right w:val="single" w:sz="4" w:space="0" w:color="5F5F5F"/>
            </w:tcBorders>
          </w:tcPr>
          <w:p w14:paraId="77E5A4A4" w14:textId="77777777" w:rsidR="00C9023F" w:rsidRPr="006B11F5" w:rsidRDefault="00C9023F" w:rsidP="00C9023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Hayır </w:t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Onay2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1F5">
              <w:rPr>
                <w:noProof/>
                <w:sz w:val="22"/>
                <w:szCs w:val="22"/>
                <w:lang w:val="tr-TR"/>
              </w:rPr>
              <w:instrText xml:space="preserve"> FORMCHECKBOX </w:instrText>
            </w:r>
            <w:r w:rsidR="00000000">
              <w:rPr>
                <w:noProof/>
                <w:sz w:val="22"/>
                <w:szCs w:val="22"/>
                <w:lang w:val="tr-TR"/>
              </w:rPr>
            </w:r>
            <w:r w:rsidR="00000000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</w:p>
        </w:tc>
      </w:tr>
    </w:tbl>
    <w:p w14:paraId="1435FEB8" w14:textId="77777777" w:rsidR="003B027B" w:rsidRPr="006B11F5" w:rsidRDefault="003B027B">
      <w:pPr>
        <w:rPr>
          <w:b/>
          <w:noProof/>
          <w:sz w:val="22"/>
          <w:szCs w:val="22"/>
          <w:lang w:val="tr-TR"/>
        </w:rPr>
      </w:pPr>
    </w:p>
    <w:p w14:paraId="767988A5" w14:textId="77777777" w:rsidR="004C0210" w:rsidRPr="006B11F5" w:rsidRDefault="00D41295">
      <w:pPr>
        <w:rPr>
          <w:b/>
          <w:noProof/>
          <w:sz w:val="22"/>
          <w:szCs w:val="22"/>
          <w:lang w:val="tr-TR"/>
        </w:rPr>
      </w:pPr>
      <w:r w:rsidRPr="006B11F5">
        <w:rPr>
          <w:b/>
          <w:noProof/>
          <w:sz w:val="22"/>
          <w:szCs w:val="22"/>
          <w:lang w:val="tr-TR"/>
        </w:rPr>
        <w:t>H</w:t>
      </w:r>
      <w:r w:rsidR="00BE2F24" w:rsidRPr="006B11F5">
        <w:rPr>
          <w:b/>
          <w:noProof/>
          <w:sz w:val="22"/>
          <w:szCs w:val="22"/>
          <w:lang w:val="tr-TR"/>
        </w:rPr>
        <w:t xml:space="preserve">. </w:t>
      </w:r>
      <w:r w:rsidR="004C0210" w:rsidRPr="006B11F5">
        <w:rPr>
          <w:b/>
          <w:noProof/>
          <w:sz w:val="22"/>
          <w:szCs w:val="22"/>
          <w:lang w:val="tr-TR"/>
        </w:rPr>
        <w:t>BAŞVURU SAHİBİNİN İMZAS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D53AC4" w:rsidRPr="006B11F5" w14:paraId="478FFEB0" w14:textId="77777777" w:rsidTr="006A0A4F">
        <w:tc>
          <w:tcPr>
            <w:tcW w:w="5000" w:type="pct"/>
          </w:tcPr>
          <w:p w14:paraId="2F7C1DCD" w14:textId="77777777" w:rsidR="00D53AC4" w:rsidRPr="006B11F5" w:rsidRDefault="0041342B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İşbu başvuru formuyla, şahsım / başvuru sahibi adına (lütfen geçerli olmayan ifadelerin üzerini yanına tarih ve paraf atarak çiziniz):</w:t>
            </w:r>
          </w:p>
        </w:tc>
      </w:tr>
      <w:tr w:rsidR="00D53AC4" w:rsidRPr="006B11F5" w14:paraId="349C4B3A" w14:textId="77777777" w:rsidTr="006A0A4F">
        <w:tc>
          <w:tcPr>
            <w:tcW w:w="5000" w:type="pct"/>
          </w:tcPr>
          <w:p w14:paraId="7A2A8F22" w14:textId="77777777" w:rsidR="006A0A4F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before="120" w:after="80" w:line="276" w:lineRule="auto"/>
              <w:ind w:left="249" w:hanging="249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Bu projenin eş zamanlı olarak başka bir etik kurula sunulmadığını,</w:t>
            </w:r>
          </w:p>
          <w:p w14:paraId="4DC20C74" w14:textId="77777777" w:rsidR="006A0A4F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after="80" w:line="276" w:lineRule="auto"/>
              <w:ind w:left="252" w:hanging="252"/>
              <w:rPr>
                <w:noProof/>
                <w:sz w:val="18"/>
                <w:szCs w:val="20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lastRenderedPageBreak/>
              <w:t>Başvuru dosyasında yer alan bilgilerin doğru olduğunu</w:t>
            </w:r>
            <w:r w:rsidRPr="006B11F5">
              <w:rPr>
                <w:noProof/>
                <w:sz w:val="18"/>
                <w:szCs w:val="20"/>
                <w:lang w:val="tr-TR"/>
              </w:rPr>
              <w:t>,</w:t>
            </w:r>
          </w:p>
          <w:p w14:paraId="286496C8" w14:textId="77777777" w:rsidR="006A0A4F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after="80" w:line="276" w:lineRule="auto"/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Araştırmanın protokole, ilgili mevzuata, </w:t>
            </w:r>
            <w:r w:rsidR="00354D92" w:rsidRPr="006B11F5">
              <w:rPr>
                <w:noProof/>
                <w:sz w:val="22"/>
                <w:szCs w:val="22"/>
                <w:lang w:val="tr-TR"/>
              </w:rPr>
              <w:t>Batman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Üniversitesi </w:t>
            </w:r>
            <w:r w:rsidR="00354D92" w:rsidRPr="006B11F5">
              <w:rPr>
                <w:color w:val="FF0000"/>
                <w:sz w:val="22"/>
                <w:szCs w:val="22"/>
                <w:lang w:val="tr-TR"/>
              </w:rPr>
              <w:t>Etik Kurul</w:t>
            </w:r>
            <w:r w:rsidRPr="006B11F5">
              <w:rPr>
                <w:color w:val="FF0000"/>
                <w:sz w:val="22"/>
                <w:szCs w:val="22"/>
                <w:lang w:val="tr-TR"/>
              </w:rPr>
              <w:t xml:space="preserve"> </w:t>
            </w:r>
            <w:r w:rsidRPr="006B11F5">
              <w:rPr>
                <w:noProof/>
                <w:color w:val="FF0000"/>
                <w:sz w:val="22"/>
                <w:szCs w:val="22"/>
                <w:lang w:val="tr-TR"/>
              </w:rPr>
              <w:t>Yönergesine</w:t>
            </w:r>
            <w:r w:rsidRPr="006B11F5">
              <w:rPr>
                <w:noProof/>
                <w:sz w:val="22"/>
                <w:szCs w:val="22"/>
                <w:lang w:val="tr-TR"/>
              </w:rPr>
              <w:t>, güncel</w:t>
            </w:r>
            <w:r w:rsidR="00354D92"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Pr="006B11F5">
              <w:rPr>
                <w:noProof/>
                <w:sz w:val="22"/>
                <w:szCs w:val="22"/>
                <w:lang w:val="tr-TR"/>
              </w:rPr>
              <w:t>kılavuzlara, güncel Helsinki Bildirgesi ve İyi Klinik Uygulamaları ilkelerine uygun olarak gerçekleştirileceğini,</w:t>
            </w:r>
          </w:p>
          <w:p w14:paraId="35F94BED" w14:textId="77777777" w:rsidR="006A0A4F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after="80" w:line="276" w:lineRule="auto"/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Önerilen klinik araştırmanın gerçekleştirilebilir nitelikte olduğunu,</w:t>
            </w:r>
          </w:p>
          <w:p w14:paraId="37E291B3" w14:textId="77777777" w:rsidR="006A0A4F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after="80" w:line="276" w:lineRule="auto"/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Araştırma ekibini (laborutuvar ekibi dahil) araştırma hakkında bilgilendirdiğimi,</w:t>
            </w:r>
          </w:p>
          <w:p w14:paraId="09FC4843" w14:textId="77777777" w:rsidR="006A0A4F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after="80" w:line="276" w:lineRule="auto"/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Araştırmanın Etik Kurul tarafından onaylandığı tarihten itibaren 6 ( altı ) ay içinde başlatılmadığı veya araştırmadan vazgeçildiği durumda, konu ile ilgili olarak  Kurulunuzu bilgilendireceğimi,</w:t>
            </w:r>
          </w:p>
          <w:p w14:paraId="2E6CE9B7" w14:textId="77777777" w:rsidR="006A0A4F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after="80" w:line="276" w:lineRule="auto"/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Araştırma ekibinde ortaya çıkacak değişiklikler ve araştırma protokolünde amaç, yöntem, başlık vb gibi değişikliklerde, sözkonusu değişikliğin gerçekleştirilmesinden önce, durumu Kurulunuza bildireceğimi, </w:t>
            </w:r>
          </w:p>
          <w:p w14:paraId="234ECDE0" w14:textId="77777777" w:rsidR="006A0A4F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after="80" w:line="276" w:lineRule="auto"/>
              <w:ind w:left="252" w:hanging="252"/>
              <w:jc w:val="both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>Araştırma kapsamında yapılacak test, laboratuvar tetkikleri, hekim muayenesi, kimyasal madde ve tıbbi cihazların kullanımı, vb işlem bedellerinin; kamuya ait fon, Sosyal Güvenlik Kurumu ve bütçelerden veya özel sağlık sigortalarından karşılanmayacağını</w:t>
            </w:r>
            <w:r w:rsidRPr="006B11F5">
              <w:rPr>
                <w:lang w:val="tr-TR"/>
              </w:rPr>
              <w:t xml:space="preserve"> 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araştırmaya iştirak etmiş gönüllülere ödettirilmeyeceğini </w:t>
            </w:r>
            <w:r w:rsidRPr="006B11F5">
              <w:rPr>
                <w:sz w:val="22"/>
                <w:szCs w:val="22"/>
                <w:lang w:val="tr-TR"/>
              </w:rPr>
              <w:t>veya hastane döner sermayesine yansıtılmayacağını</w:t>
            </w:r>
            <w:r w:rsidRPr="006B11F5">
              <w:rPr>
                <w:noProof/>
                <w:sz w:val="22"/>
                <w:szCs w:val="22"/>
                <w:lang w:val="tr-TR"/>
              </w:rPr>
              <w:t>, söz konusu bedellerin projeyi destekleyen kuruluş veya tarafımdan karşılanacağını,</w:t>
            </w:r>
          </w:p>
          <w:p w14:paraId="213CCD4A" w14:textId="77777777" w:rsidR="00D53AC4" w:rsidRPr="006B11F5" w:rsidRDefault="006A0A4F" w:rsidP="006A0A4F">
            <w:pPr>
              <w:numPr>
                <w:ilvl w:val="0"/>
                <w:numId w:val="12"/>
              </w:numPr>
              <w:tabs>
                <w:tab w:val="num" w:pos="252"/>
              </w:tabs>
              <w:spacing w:after="80" w:line="276" w:lineRule="auto"/>
              <w:ind w:left="252" w:hanging="252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sz w:val="22"/>
                <w:szCs w:val="22"/>
                <w:lang w:val="tr-TR"/>
              </w:rPr>
              <w:t xml:space="preserve">Araştırmanın her türlü maddi (destekleyicinin karşıladığının dışındaki giderler) ve hukuki sorumluluğunu üstlendiğimi </w:t>
            </w:r>
            <w:r w:rsidRPr="006B11F5">
              <w:rPr>
                <w:b/>
                <w:noProof/>
                <w:sz w:val="22"/>
                <w:szCs w:val="22"/>
                <w:lang w:val="tr-TR"/>
              </w:rPr>
              <w:t xml:space="preserve">taahhüt ederim.                                                                                       </w:t>
            </w:r>
          </w:p>
        </w:tc>
      </w:tr>
      <w:tr w:rsidR="00D53AC4" w:rsidRPr="006B11F5" w14:paraId="4AC5CAA1" w14:textId="77777777" w:rsidTr="006A0A4F">
        <w:tc>
          <w:tcPr>
            <w:tcW w:w="5000" w:type="pct"/>
            <w:shd w:val="clear" w:color="auto" w:fill="auto"/>
          </w:tcPr>
          <w:p w14:paraId="6AFEC483" w14:textId="77777777" w:rsidR="00D53AC4" w:rsidRPr="006B11F5" w:rsidRDefault="00D53AC4" w:rsidP="00A9586A">
            <w:pPr>
              <w:spacing w:before="60" w:line="288" w:lineRule="auto"/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b/>
                <w:noProof/>
                <w:sz w:val="22"/>
                <w:szCs w:val="22"/>
                <w:lang w:val="tr-TR"/>
              </w:rPr>
              <w:lastRenderedPageBreak/>
              <w:t>Etik Kurula Başvuruda Bulunan Başvuru Sahibi</w:t>
            </w:r>
            <w:r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  <w:r w:rsidR="00A9586A" w:rsidRPr="006B11F5">
              <w:rPr>
                <w:b/>
                <w:noProof/>
                <w:sz w:val="22"/>
                <w:szCs w:val="22"/>
                <w:lang w:val="tr-TR"/>
              </w:rPr>
              <w:t>(koordinatör/sorumlu araştırmacı)</w:t>
            </w:r>
            <w:r w:rsidR="00A9586A" w:rsidRPr="006B11F5">
              <w:rPr>
                <w:i/>
                <w:noProof/>
                <w:sz w:val="22"/>
                <w:szCs w:val="22"/>
                <w:lang w:val="tr-TR"/>
              </w:rPr>
              <w:t xml:space="preserve"> </w:t>
            </w:r>
            <w:r w:rsidR="00A9586A" w:rsidRPr="006B11F5">
              <w:rPr>
                <w:noProof/>
                <w:sz w:val="22"/>
                <w:szCs w:val="22"/>
                <w:lang w:val="tr-TR"/>
              </w:rPr>
              <w:t>(Bu bölüm, el yazısı ile doldurulacaktır.) (Tez projelerinde başvuru sahibi, danışman öğretim üyesi olmalıdır</w:t>
            </w:r>
            <w:r w:rsidR="00A9586A" w:rsidRPr="006B11F5">
              <w:rPr>
                <w:noProof/>
                <w:lang w:val="tr-TR"/>
              </w:rPr>
              <w:t>.)</w:t>
            </w:r>
          </w:p>
        </w:tc>
      </w:tr>
      <w:tr w:rsidR="00D53AC4" w:rsidRPr="006B11F5" w14:paraId="647F664B" w14:textId="77777777" w:rsidTr="006A0A4F">
        <w:tc>
          <w:tcPr>
            <w:tcW w:w="5000" w:type="pct"/>
            <w:shd w:val="clear" w:color="auto" w:fill="auto"/>
          </w:tcPr>
          <w:p w14:paraId="20FB51D7" w14:textId="77777777" w:rsidR="00D53AC4" w:rsidRPr="006B11F5" w:rsidRDefault="002F6421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  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Tarih: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0"/>
                  <w:enabled/>
                  <w:calcOnExit w:val="0"/>
                  <w:textInput/>
                </w:ffData>
              </w:fldChar>
            </w:r>
            <w:bookmarkStart w:id="6" w:name="Metin200"/>
            <w:r w:rsidR="00D53AC4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D53AC4" w:rsidRPr="006B11F5">
              <w:rPr>
                <w:noProof/>
                <w:sz w:val="22"/>
                <w:szCs w:val="22"/>
                <w:lang w:val="tr-TR"/>
              </w:rPr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6"/>
          </w:p>
        </w:tc>
      </w:tr>
      <w:tr w:rsidR="00D53AC4" w:rsidRPr="006B11F5" w14:paraId="16B7CCDB" w14:textId="77777777" w:rsidTr="006A0A4F">
        <w:tc>
          <w:tcPr>
            <w:tcW w:w="5000" w:type="pct"/>
            <w:shd w:val="clear" w:color="auto" w:fill="auto"/>
          </w:tcPr>
          <w:p w14:paraId="06842623" w14:textId="77777777" w:rsidR="00D53AC4" w:rsidRPr="006B11F5" w:rsidRDefault="002F6421" w:rsidP="006A0A4F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     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İmza:</w:t>
            </w:r>
            <w:r w:rsidR="006A0A4F" w:rsidRPr="006B11F5">
              <w:rPr>
                <w:noProof/>
                <w:sz w:val="22"/>
                <w:szCs w:val="22"/>
                <w:lang w:val="tr-TR"/>
              </w:rPr>
              <w:t xml:space="preserve"> </w:t>
            </w:r>
          </w:p>
        </w:tc>
      </w:tr>
      <w:tr w:rsidR="00D53AC4" w:rsidRPr="006B11F5" w14:paraId="7B0987DE" w14:textId="77777777" w:rsidTr="006A0A4F">
        <w:tc>
          <w:tcPr>
            <w:tcW w:w="5000" w:type="pct"/>
            <w:shd w:val="clear" w:color="auto" w:fill="auto"/>
          </w:tcPr>
          <w:p w14:paraId="243AB39E" w14:textId="77777777" w:rsidR="00D53AC4" w:rsidRPr="006B11F5" w:rsidRDefault="0033368E">
            <w:pPr>
              <w:rPr>
                <w:noProof/>
                <w:sz w:val="22"/>
                <w:szCs w:val="22"/>
                <w:lang w:val="tr-TR"/>
              </w:rPr>
            </w:pPr>
            <w:r w:rsidRPr="006B11F5">
              <w:rPr>
                <w:noProof/>
                <w:sz w:val="22"/>
                <w:szCs w:val="22"/>
                <w:lang w:val="tr-TR"/>
              </w:rPr>
              <w:t xml:space="preserve">  </w:t>
            </w:r>
            <w:r w:rsidR="002F6421" w:rsidRPr="006B11F5">
              <w:rPr>
                <w:noProof/>
                <w:sz w:val="22"/>
                <w:szCs w:val="22"/>
                <w:lang w:val="tr-TR"/>
              </w:rPr>
              <w:t xml:space="preserve">     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El yazısıyla adı, soyadı: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fldChar w:fldCharType="begin">
                <w:ffData>
                  <w:name w:val="Metin202"/>
                  <w:enabled/>
                  <w:calcOnExit w:val="0"/>
                  <w:textInput/>
                </w:ffData>
              </w:fldChar>
            </w:r>
            <w:bookmarkStart w:id="7" w:name="Metin202"/>
            <w:r w:rsidR="00D53AC4" w:rsidRPr="006B11F5">
              <w:rPr>
                <w:noProof/>
                <w:sz w:val="22"/>
                <w:szCs w:val="22"/>
                <w:lang w:val="tr-TR"/>
              </w:rPr>
              <w:instrText xml:space="preserve"> FORMTEXT </w:instrText>
            </w:r>
            <w:r w:rsidR="00D53AC4" w:rsidRPr="006B11F5">
              <w:rPr>
                <w:noProof/>
                <w:sz w:val="22"/>
                <w:szCs w:val="22"/>
                <w:lang w:val="tr-TR"/>
              </w:rPr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fldChar w:fldCharType="separate"/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t> </w:t>
            </w:r>
            <w:r w:rsidR="00D53AC4" w:rsidRPr="006B11F5">
              <w:rPr>
                <w:noProof/>
                <w:sz w:val="22"/>
                <w:szCs w:val="22"/>
                <w:lang w:val="tr-TR"/>
              </w:rPr>
              <w:fldChar w:fldCharType="end"/>
            </w:r>
            <w:bookmarkEnd w:id="7"/>
          </w:p>
        </w:tc>
      </w:tr>
    </w:tbl>
    <w:p w14:paraId="37AE36D3" w14:textId="77777777" w:rsidR="00511C4F" w:rsidRPr="006B11F5" w:rsidRDefault="00511C4F" w:rsidP="0033368E">
      <w:pPr>
        <w:rPr>
          <w:noProof/>
          <w:sz w:val="22"/>
          <w:szCs w:val="22"/>
          <w:lang w:val="tr-TR"/>
        </w:rPr>
      </w:pPr>
    </w:p>
    <w:p w14:paraId="43738A4C" w14:textId="77777777" w:rsidR="00C230B8" w:rsidRDefault="00C230B8" w:rsidP="00C30E08">
      <w:pPr>
        <w:rPr>
          <w:sz w:val="22"/>
          <w:szCs w:val="22"/>
          <w:lang w:val="tr-TR"/>
        </w:rPr>
      </w:pPr>
    </w:p>
    <w:p w14:paraId="44853119" w14:textId="77777777" w:rsidR="00C230B8" w:rsidRDefault="00C230B8" w:rsidP="00C30E08">
      <w:pPr>
        <w:rPr>
          <w:sz w:val="22"/>
          <w:szCs w:val="22"/>
          <w:lang w:val="tr-TR"/>
        </w:rPr>
      </w:pPr>
    </w:p>
    <w:p w14:paraId="68CF56F1" w14:textId="428D5F13" w:rsidR="00C30E08" w:rsidRDefault="00C30E08" w:rsidP="00C30E08">
      <w:pPr>
        <w:rPr>
          <w:sz w:val="22"/>
          <w:szCs w:val="22"/>
          <w:lang w:val="tr-TR"/>
        </w:rPr>
      </w:pPr>
      <w:r w:rsidRPr="00C30E08">
        <w:rPr>
          <w:sz w:val="22"/>
          <w:szCs w:val="22"/>
          <w:lang w:val="tr-TR"/>
        </w:rPr>
        <w:t>Başvuru formundaki tüm bölümlerin eksiksiz olarak doldurulması gerekmektedir.</w:t>
      </w:r>
    </w:p>
    <w:p w14:paraId="1A703A44" w14:textId="5E77F86D" w:rsidR="00C30E08" w:rsidRPr="00C30E08" w:rsidRDefault="00C30E08" w:rsidP="00C30E08">
      <w:pPr>
        <w:rPr>
          <w:sz w:val="22"/>
          <w:szCs w:val="22"/>
          <w:lang w:val="tr-TR"/>
        </w:rPr>
      </w:pPr>
    </w:p>
    <w:p w14:paraId="3B825081" w14:textId="115735B7" w:rsidR="00C30E08" w:rsidRPr="00C30E08" w:rsidRDefault="00C30E08" w:rsidP="00C30E08">
      <w:pPr>
        <w:rPr>
          <w:sz w:val="22"/>
          <w:szCs w:val="22"/>
          <w:lang w:val="tr-TR"/>
        </w:rPr>
      </w:pPr>
    </w:p>
    <w:p w14:paraId="59B46095" w14:textId="77EA0952" w:rsidR="00C30E08" w:rsidRDefault="00C30E08" w:rsidP="00C30E08">
      <w:pPr>
        <w:rPr>
          <w:sz w:val="22"/>
          <w:szCs w:val="22"/>
          <w:lang w:val="tr-TR"/>
        </w:rPr>
      </w:pPr>
    </w:p>
    <w:p w14:paraId="68747CC8" w14:textId="77777777" w:rsidR="00C30E08" w:rsidRPr="00C30E08" w:rsidRDefault="00C30E08" w:rsidP="00C30E08">
      <w:pPr>
        <w:rPr>
          <w:sz w:val="22"/>
          <w:szCs w:val="22"/>
          <w:lang w:val="tr-TR"/>
        </w:rPr>
      </w:pPr>
    </w:p>
    <w:sectPr w:rsidR="00C30E08" w:rsidRPr="00C30E08" w:rsidSect="00C717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94FAD" w14:textId="77777777" w:rsidR="001A5B38" w:rsidRDefault="001A5B38">
      <w:r>
        <w:separator/>
      </w:r>
    </w:p>
    <w:p w14:paraId="01F24F35" w14:textId="77777777" w:rsidR="001A5B38" w:rsidRDefault="001A5B38"/>
  </w:endnote>
  <w:endnote w:type="continuationSeparator" w:id="0">
    <w:p w14:paraId="5D68800E" w14:textId="77777777" w:rsidR="001A5B38" w:rsidRDefault="001A5B38">
      <w:r>
        <w:continuationSeparator/>
      </w:r>
    </w:p>
    <w:p w14:paraId="0D059013" w14:textId="77777777" w:rsidR="001A5B38" w:rsidRDefault="001A5B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C0D12" w14:textId="77777777" w:rsidR="00C002DE" w:rsidRDefault="00C002DE" w:rsidP="006E5015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287E2E9A" w14:textId="77777777" w:rsidR="00C002DE" w:rsidRDefault="00C002DE">
    <w:pPr>
      <w:pStyle w:val="AltBilgi"/>
      <w:ind w:right="360"/>
    </w:pPr>
  </w:p>
  <w:p w14:paraId="0BCE933B" w14:textId="77777777" w:rsidR="00C002DE" w:rsidRDefault="00C002D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C20DB" w14:textId="5263C31E" w:rsidR="00C002DE" w:rsidRDefault="00C002DE" w:rsidP="006E5015">
    <w:pPr>
      <w:pStyle w:val="AltBilgi"/>
      <w:framePr w:wrap="around" w:vAnchor="text" w:hAnchor="margin" w:xAlign="right" w:y="1"/>
      <w:rPr>
        <w:rStyle w:val="SayfaNumaras"/>
      </w:rPr>
    </w:pPr>
  </w:p>
  <w:tbl>
    <w:tblPr>
      <w:tblW w:w="9639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48"/>
      <w:gridCol w:w="3118"/>
      <w:gridCol w:w="3573"/>
    </w:tblGrid>
    <w:tr w:rsidR="00C30E08" w:rsidRPr="003F59FC" w14:paraId="0CF406F1" w14:textId="77777777" w:rsidTr="004A425A">
      <w:trPr>
        <w:trHeight w:val="747"/>
      </w:trPr>
      <w:tc>
        <w:tcPr>
          <w:tcW w:w="2948" w:type="dxa"/>
          <w:shd w:val="clear" w:color="auto" w:fill="auto"/>
        </w:tcPr>
        <w:p w14:paraId="5FCCCF89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4F42B1D4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  <w:p w14:paraId="4CAD03E8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  <w:p w14:paraId="247BB8B8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396A31BA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573" w:type="dxa"/>
          <w:shd w:val="clear" w:color="auto" w:fill="auto"/>
        </w:tcPr>
        <w:p w14:paraId="3A027FF7" w14:textId="77777777" w:rsidR="00C30E08" w:rsidRPr="003F59FC" w:rsidRDefault="00C30E08" w:rsidP="00C30E08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12F539B8" w14:textId="7EFE8E1A" w:rsidR="00C002DE" w:rsidRPr="00DB5A64" w:rsidRDefault="00C002DE" w:rsidP="00C30E08">
    <w:pPr>
      <w:pStyle w:val="AltBilgi"/>
      <w:ind w:right="360"/>
      <w:rPr>
        <w:b/>
        <w:i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FCAF9" w14:textId="77777777" w:rsidR="004A425A" w:rsidRDefault="004A425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5BBB3" w14:textId="77777777" w:rsidR="001A5B38" w:rsidRDefault="001A5B38">
      <w:r>
        <w:separator/>
      </w:r>
    </w:p>
    <w:p w14:paraId="025E986C" w14:textId="77777777" w:rsidR="001A5B38" w:rsidRDefault="001A5B38"/>
  </w:footnote>
  <w:footnote w:type="continuationSeparator" w:id="0">
    <w:p w14:paraId="5B2ACD36" w14:textId="77777777" w:rsidR="001A5B38" w:rsidRDefault="001A5B38">
      <w:r>
        <w:continuationSeparator/>
      </w:r>
    </w:p>
    <w:p w14:paraId="140F649C" w14:textId="77777777" w:rsidR="001A5B38" w:rsidRDefault="001A5B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ABB7B" w14:textId="77777777" w:rsidR="004A425A" w:rsidRDefault="004A425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68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46"/>
      <w:gridCol w:w="4820"/>
      <w:gridCol w:w="1961"/>
      <w:gridCol w:w="1441"/>
    </w:tblGrid>
    <w:tr w:rsidR="00A170C7" w:rsidRPr="00E91F69" w14:paraId="7CC30819" w14:textId="77777777" w:rsidTr="00C30E08">
      <w:trPr>
        <w:trHeight w:val="35"/>
      </w:trPr>
      <w:tc>
        <w:tcPr>
          <w:tcW w:w="1446" w:type="dxa"/>
          <w:vMerge w:val="restart"/>
          <w:vAlign w:val="center"/>
        </w:tcPr>
        <w:p w14:paraId="612347C7" w14:textId="134FBEE6" w:rsidR="00A170C7" w:rsidRPr="00363F70" w:rsidRDefault="00A170C7" w:rsidP="00A170C7">
          <w:pPr>
            <w:pStyle w:val="stBilgi"/>
          </w:pPr>
          <w:r>
            <w:rPr>
              <w:noProof/>
              <w:snapToGrid w:val="0"/>
            </w:rPr>
            <w:drawing>
              <wp:inline distT="0" distB="0" distL="0" distR="0" wp14:anchorId="6B100882" wp14:editId="6199DEBB">
                <wp:extent cx="716280" cy="576137"/>
                <wp:effectExtent l="0" t="0" r="762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2097" cy="5808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20" w:type="dxa"/>
          <w:vMerge w:val="restart"/>
          <w:vAlign w:val="center"/>
        </w:tcPr>
        <w:p w14:paraId="4488A697" w14:textId="18CE1BFE" w:rsidR="000763FD" w:rsidRDefault="000763FD" w:rsidP="000763FD">
          <w:pPr>
            <w:jc w:val="center"/>
            <w:rPr>
              <w:b/>
              <w:bCs/>
            </w:rPr>
          </w:pPr>
          <w:r>
            <w:rPr>
              <w:b/>
              <w:bCs/>
            </w:rPr>
            <w:t>T.C.</w:t>
          </w:r>
        </w:p>
        <w:p w14:paraId="3D178333" w14:textId="1C0D47D0" w:rsidR="000763FD" w:rsidRPr="000763FD" w:rsidRDefault="000763FD" w:rsidP="000763FD">
          <w:pPr>
            <w:jc w:val="center"/>
            <w:rPr>
              <w:b/>
              <w:bCs/>
            </w:rPr>
          </w:pPr>
          <w:r w:rsidRPr="000763FD">
            <w:rPr>
              <w:b/>
              <w:bCs/>
            </w:rPr>
            <w:t>BATMAN ÜNİVERSİTESİ</w:t>
          </w:r>
        </w:p>
        <w:p w14:paraId="21859482" w14:textId="1D815108" w:rsidR="00A170C7" w:rsidRPr="00043179" w:rsidRDefault="000763FD" w:rsidP="00914AE3">
          <w:pPr>
            <w:jc w:val="center"/>
            <w:rPr>
              <w:b/>
              <w:bCs/>
            </w:rPr>
          </w:pPr>
          <w:r w:rsidRPr="000763FD">
            <w:rPr>
              <w:b/>
              <w:bCs/>
            </w:rPr>
            <w:t>ETİK KURULU</w:t>
          </w:r>
          <w:r w:rsidR="00914AE3">
            <w:rPr>
              <w:b/>
              <w:bCs/>
            </w:rPr>
            <w:t xml:space="preserve"> </w:t>
          </w:r>
          <w:r w:rsidRPr="000763FD">
            <w:rPr>
              <w:b/>
              <w:bCs/>
            </w:rPr>
            <w:t>BAŞVURU FORMU</w:t>
          </w:r>
        </w:p>
        <w:p w14:paraId="1C9EF255" w14:textId="77777777" w:rsidR="00A170C7" w:rsidRPr="00A93ADF" w:rsidRDefault="00A170C7" w:rsidP="00A170C7">
          <w:pPr>
            <w:jc w:val="center"/>
            <w:rPr>
              <w:b/>
            </w:rPr>
          </w:pPr>
        </w:p>
      </w:tc>
      <w:tc>
        <w:tcPr>
          <w:tcW w:w="1961" w:type="dxa"/>
          <w:vAlign w:val="center"/>
        </w:tcPr>
        <w:p w14:paraId="18C355B6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Doküman No</w:t>
          </w:r>
        </w:p>
      </w:tc>
      <w:tc>
        <w:tcPr>
          <w:tcW w:w="1441" w:type="dxa"/>
          <w:vAlign w:val="center"/>
        </w:tcPr>
        <w:p w14:paraId="18BBEEC0" w14:textId="1DECDA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FR-</w:t>
          </w:r>
          <w:r w:rsidR="00251DF3">
            <w:rPr>
              <w:sz w:val="20"/>
              <w:szCs w:val="20"/>
            </w:rPr>
            <w:t>385</w:t>
          </w:r>
        </w:p>
      </w:tc>
    </w:tr>
    <w:tr w:rsidR="00A170C7" w:rsidRPr="00E91F69" w14:paraId="44256B0B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611AAACE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57178743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3CACFACB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İlk Yayın Tarihi</w:t>
          </w:r>
        </w:p>
      </w:tc>
      <w:tc>
        <w:tcPr>
          <w:tcW w:w="1441" w:type="dxa"/>
          <w:vAlign w:val="center"/>
        </w:tcPr>
        <w:p w14:paraId="531E1556" w14:textId="5C701091" w:rsidR="00A170C7" w:rsidRPr="000763FD" w:rsidRDefault="00B0476D" w:rsidP="00A170C7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8</w:t>
          </w:r>
          <w:r w:rsidR="00A170C7" w:rsidRPr="000763FD">
            <w:rPr>
              <w:sz w:val="20"/>
              <w:szCs w:val="20"/>
            </w:rPr>
            <w:t>.</w:t>
          </w:r>
          <w:r>
            <w:rPr>
              <w:sz w:val="20"/>
              <w:szCs w:val="20"/>
            </w:rPr>
            <w:t>1</w:t>
          </w:r>
          <w:r w:rsidR="00A170C7" w:rsidRPr="000763FD">
            <w:rPr>
              <w:sz w:val="20"/>
              <w:szCs w:val="20"/>
            </w:rPr>
            <w:t>1.2022</w:t>
          </w:r>
        </w:p>
      </w:tc>
    </w:tr>
    <w:tr w:rsidR="00A170C7" w:rsidRPr="00E91F69" w14:paraId="196CB143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6A8866ED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0DE17B73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1E49AD17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Revizyon Tarihi</w:t>
          </w:r>
        </w:p>
      </w:tc>
      <w:tc>
        <w:tcPr>
          <w:tcW w:w="1441" w:type="dxa"/>
          <w:vAlign w:val="center"/>
        </w:tcPr>
        <w:p w14:paraId="0B821BAF" w14:textId="708D7786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</w:p>
      </w:tc>
    </w:tr>
    <w:tr w:rsidR="00A170C7" w:rsidRPr="00E91F69" w14:paraId="13B66068" w14:textId="77777777" w:rsidTr="00C30E08">
      <w:trPr>
        <w:trHeight w:val="15"/>
      </w:trPr>
      <w:tc>
        <w:tcPr>
          <w:tcW w:w="1446" w:type="dxa"/>
          <w:vMerge/>
          <w:vAlign w:val="center"/>
        </w:tcPr>
        <w:p w14:paraId="79D92304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1A213BD4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0800F2BC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Revizyon No</w:t>
          </w:r>
        </w:p>
      </w:tc>
      <w:tc>
        <w:tcPr>
          <w:tcW w:w="1441" w:type="dxa"/>
          <w:vAlign w:val="center"/>
        </w:tcPr>
        <w:p w14:paraId="276CCB0C" w14:textId="73BD1506" w:rsidR="00A170C7" w:rsidRPr="000763FD" w:rsidRDefault="00B0476D" w:rsidP="00A170C7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0</w:t>
          </w:r>
        </w:p>
      </w:tc>
    </w:tr>
    <w:tr w:rsidR="00A170C7" w:rsidRPr="00E91F69" w14:paraId="31A25F35" w14:textId="77777777" w:rsidTr="00C30E08">
      <w:trPr>
        <w:trHeight w:val="89"/>
      </w:trPr>
      <w:tc>
        <w:tcPr>
          <w:tcW w:w="1446" w:type="dxa"/>
          <w:vMerge/>
          <w:vAlign w:val="center"/>
        </w:tcPr>
        <w:p w14:paraId="569D2F7A" w14:textId="77777777" w:rsidR="00A170C7" w:rsidRPr="00E91F69" w:rsidRDefault="00A170C7" w:rsidP="00A170C7">
          <w:pPr>
            <w:pStyle w:val="stBilgi"/>
          </w:pPr>
        </w:p>
      </w:tc>
      <w:tc>
        <w:tcPr>
          <w:tcW w:w="4820" w:type="dxa"/>
          <w:vMerge/>
          <w:vAlign w:val="center"/>
        </w:tcPr>
        <w:p w14:paraId="67332FEA" w14:textId="77777777" w:rsidR="00A170C7" w:rsidRPr="00E91F69" w:rsidRDefault="00A170C7" w:rsidP="00A170C7">
          <w:pPr>
            <w:pStyle w:val="stBilgi"/>
          </w:pPr>
        </w:p>
      </w:tc>
      <w:tc>
        <w:tcPr>
          <w:tcW w:w="1961" w:type="dxa"/>
          <w:vAlign w:val="center"/>
        </w:tcPr>
        <w:p w14:paraId="31C2009F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t>Sayfa No</w:t>
          </w:r>
        </w:p>
      </w:tc>
      <w:tc>
        <w:tcPr>
          <w:tcW w:w="1441" w:type="dxa"/>
          <w:vAlign w:val="center"/>
        </w:tcPr>
        <w:p w14:paraId="7A9E9AB7" w14:textId="77777777" w:rsidR="00A170C7" w:rsidRPr="000763FD" w:rsidRDefault="00A170C7" w:rsidP="00A170C7">
          <w:pPr>
            <w:pStyle w:val="stBilgi"/>
            <w:rPr>
              <w:sz w:val="20"/>
              <w:szCs w:val="20"/>
            </w:rPr>
          </w:pPr>
          <w:r w:rsidRPr="000763FD">
            <w:rPr>
              <w:sz w:val="20"/>
              <w:szCs w:val="20"/>
            </w:rPr>
            <w:fldChar w:fldCharType="begin"/>
          </w:r>
          <w:r w:rsidRPr="000763FD">
            <w:rPr>
              <w:sz w:val="20"/>
              <w:szCs w:val="20"/>
            </w:rPr>
            <w:instrText xml:space="preserve"> PAGE </w:instrText>
          </w:r>
          <w:r w:rsidRPr="000763FD">
            <w:rPr>
              <w:sz w:val="20"/>
              <w:szCs w:val="20"/>
            </w:rPr>
            <w:fldChar w:fldCharType="separate"/>
          </w:r>
          <w:r w:rsidRPr="000763FD">
            <w:rPr>
              <w:noProof/>
              <w:sz w:val="20"/>
              <w:szCs w:val="20"/>
            </w:rPr>
            <w:t>1</w:t>
          </w:r>
          <w:r w:rsidRPr="000763FD">
            <w:rPr>
              <w:sz w:val="20"/>
              <w:szCs w:val="20"/>
            </w:rPr>
            <w:fldChar w:fldCharType="end"/>
          </w:r>
          <w:r w:rsidRPr="000763FD">
            <w:rPr>
              <w:sz w:val="20"/>
              <w:szCs w:val="20"/>
            </w:rPr>
            <w:t xml:space="preserve"> / </w:t>
          </w:r>
          <w:r w:rsidRPr="000763FD">
            <w:rPr>
              <w:sz w:val="20"/>
              <w:szCs w:val="20"/>
            </w:rPr>
            <w:fldChar w:fldCharType="begin"/>
          </w:r>
          <w:r w:rsidRPr="000763FD">
            <w:rPr>
              <w:sz w:val="20"/>
              <w:szCs w:val="20"/>
            </w:rPr>
            <w:instrText xml:space="preserve"> NUMPAGES  </w:instrText>
          </w:r>
          <w:r w:rsidRPr="000763FD">
            <w:rPr>
              <w:sz w:val="20"/>
              <w:szCs w:val="20"/>
            </w:rPr>
            <w:fldChar w:fldCharType="separate"/>
          </w:r>
          <w:r w:rsidRPr="000763FD">
            <w:rPr>
              <w:noProof/>
              <w:sz w:val="20"/>
              <w:szCs w:val="20"/>
            </w:rPr>
            <w:t>1</w:t>
          </w:r>
          <w:r w:rsidRPr="000763FD">
            <w:rPr>
              <w:sz w:val="20"/>
              <w:szCs w:val="20"/>
            </w:rPr>
            <w:fldChar w:fldCharType="end"/>
          </w:r>
        </w:p>
      </w:tc>
    </w:tr>
  </w:tbl>
  <w:p w14:paraId="5C2C59D0" w14:textId="77777777" w:rsidR="00C002DE" w:rsidRDefault="00C002DE" w:rsidP="00383A08">
    <w:pPr>
      <w:tabs>
        <w:tab w:val="left" w:pos="225"/>
        <w:tab w:val="center" w:pos="4536"/>
        <w:tab w:val="center" w:pos="4819"/>
        <w:tab w:val="right" w:pos="9072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6F0ED" w14:textId="77777777" w:rsidR="004A425A" w:rsidRDefault="004A425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2FD8"/>
    <w:multiLevelType w:val="hybridMultilevel"/>
    <w:tmpl w:val="E266238A"/>
    <w:lvl w:ilvl="0" w:tplc="FF54E716">
      <w:start w:val="3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8D261A8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A26545C"/>
    <w:multiLevelType w:val="hybridMultilevel"/>
    <w:tmpl w:val="3C061FA6"/>
    <w:lvl w:ilvl="0" w:tplc="711A827C">
      <w:start w:val="1"/>
      <w:numFmt w:val="decimal"/>
      <w:lvlText w:val="%1."/>
      <w:lvlJc w:val="left"/>
      <w:pPr>
        <w:ind w:left="340" w:hanging="283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41909"/>
    <w:multiLevelType w:val="hybridMultilevel"/>
    <w:tmpl w:val="33E0842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11E27"/>
    <w:multiLevelType w:val="hybridMultilevel"/>
    <w:tmpl w:val="3C061FA6"/>
    <w:lvl w:ilvl="0" w:tplc="711A827C">
      <w:start w:val="1"/>
      <w:numFmt w:val="decimal"/>
      <w:lvlText w:val="%1."/>
      <w:lvlJc w:val="left"/>
      <w:pPr>
        <w:ind w:left="340" w:hanging="283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E15736"/>
    <w:multiLevelType w:val="hybridMultilevel"/>
    <w:tmpl w:val="214A8F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D7F20"/>
    <w:multiLevelType w:val="hybridMultilevel"/>
    <w:tmpl w:val="18AA922E"/>
    <w:lvl w:ilvl="0" w:tplc="041F0015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F56F27"/>
    <w:multiLevelType w:val="hybridMultilevel"/>
    <w:tmpl w:val="2A46367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FC2CB7"/>
    <w:multiLevelType w:val="multilevel"/>
    <w:tmpl w:val="5B867BAC"/>
    <w:lvl w:ilvl="0">
      <w:start w:val="1"/>
      <w:numFmt w:val="decimal"/>
      <w:pStyle w:val="Balk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69EE0BE0"/>
    <w:multiLevelType w:val="hybridMultilevel"/>
    <w:tmpl w:val="F062A11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9F407F"/>
    <w:multiLevelType w:val="hybridMultilevel"/>
    <w:tmpl w:val="12D60C8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007466"/>
    <w:multiLevelType w:val="hybridMultilevel"/>
    <w:tmpl w:val="56A8BE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5959437">
    <w:abstractNumId w:val="8"/>
  </w:num>
  <w:num w:numId="2" w16cid:durableId="1610819775">
    <w:abstractNumId w:val="7"/>
  </w:num>
  <w:num w:numId="3" w16cid:durableId="2044136450">
    <w:abstractNumId w:val="3"/>
  </w:num>
  <w:num w:numId="4" w16cid:durableId="2095742904">
    <w:abstractNumId w:val="9"/>
  </w:num>
  <w:num w:numId="5" w16cid:durableId="1399015660">
    <w:abstractNumId w:val="10"/>
  </w:num>
  <w:num w:numId="6" w16cid:durableId="2027441885">
    <w:abstractNumId w:val="11"/>
  </w:num>
  <w:num w:numId="7" w16cid:durableId="1806966239">
    <w:abstractNumId w:val="1"/>
  </w:num>
  <w:num w:numId="8" w16cid:durableId="18327971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59799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87160861">
    <w:abstractNumId w:val="5"/>
  </w:num>
  <w:num w:numId="11" w16cid:durableId="533732530">
    <w:abstractNumId w:val="2"/>
  </w:num>
  <w:num w:numId="12" w16cid:durableId="1186600611">
    <w:abstractNumId w:val="3"/>
  </w:num>
  <w:num w:numId="13" w16cid:durableId="886113807">
    <w:abstractNumId w:val="6"/>
  </w:num>
  <w:num w:numId="14" w16cid:durableId="954485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MDIyM7c0NjIzMLNQ0lEKTi0uzszPAykwqQUA6SjHISwAAAA="/>
  </w:docVars>
  <w:rsids>
    <w:rsidRoot w:val="008E5250"/>
    <w:rsid w:val="00000A15"/>
    <w:rsid w:val="00000E6B"/>
    <w:rsid w:val="000017E6"/>
    <w:rsid w:val="0000465C"/>
    <w:rsid w:val="00004A04"/>
    <w:rsid w:val="000053C1"/>
    <w:rsid w:val="000055B2"/>
    <w:rsid w:val="00013976"/>
    <w:rsid w:val="00015052"/>
    <w:rsid w:val="00016DF3"/>
    <w:rsid w:val="0001744C"/>
    <w:rsid w:val="00017485"/>
    <w:rsid w:val="00020548"/>
    <w:rsid w:val="00020CBA"/>
    <w:rsid w:val="00021527"/>
    <w:rsid w:val="00022223"/>
    <w:rsid w:val="00023005"/>
    <w:rsid w:val="000237CD"/>
    <w:rsid w:val="00025E44"/>
    <w:rsid w:val="000332C6"/>
    <w:rsid w:val="00034171"/>
    <w:rsid w:val="00034810"/>
    <w:rsid w:val="000360FB"/>
    <w:rsid w:val="000379CF"/>
    <w:rsid w:val="00037ABF"/>
    <w:rsid w:val="000417E3"/>
    <w:rsid w:val="00042609"/>
    <w:rsid w:val="00042C6F"/>
    <w:rsid w:val="00055F05"/>
    <w:rsid w:val="000572BB"/>
    <w:rsid w:val="000607D1"/>
    <w:rsid w:val="000628C5"/>
    <w:rsid w:val="00064D5D"/>
    <w:rsid w:val="000664FB"/>
    <w:rsid w:val="00070776"/>
    <w:rsid w:val="00071772"/>
    <w:rsid w:val="000763FD"/>
    <w:rsid w:val="00076AD0"/>
    <w:rsid w:val="000807BB"/>
    <w:rsid w:val="00085CDD"/>
    <w:rsid w:val="00086059"/>
    <w:rsid w:val="0008654B"/>
    <w:rsid w:val="0008772B"/>
    <w:rsid w:val="000915C1"/>
    <w:rsid w:val="00092E52"/>
    <w:rsid w:val="00094ACA"/>
    <w:rsid w:val="0009726C"/>
    <w:rsid w:val="00097F2F"/>
    <w:rsid w:val="000A028A"/>
    <w:rsid w:val="000A1F5F"/>
    <w:rsid w:val="000B0235"/>
    <w:rsid w:val="000B27E4"/>
    <w:rsid w:val="000B5E56"/>
    <w:rsid w:val="000C246B"/>
    <w:rsid w:val="000C503A"/>
    <w:rsid w:val="000C7281"/>
    <w:rsid w:val="000D02D3"/>
    <w:rsid w:val="000D3EB8"/>
    <w:rsid w:val="000D72FF"/>
    <w:rsid w:val="000D74F7"/>
    <w:rsid w:val="000D7E10"/>
    <w:rsid w:val="000E0188"/>
    <w:rsid w:val="000E2479"/>
    <w:rsid w:val="000E42E8"/>
    <w:rsid w:val="000E4320"/>
    <w:rsid w:val="000E5F24"/>
    <w:rsid w:val="000E5FED"/>
    <w:rsid w:val="000F033B"/>
    <w:rsid w:val="000F41C0"/>
    <w:rsid w:val="00100DFA"/>
    <w:rsid w:val="00101BF2"/>
    <w:rsid w:val="00102F6F"/>
    <w:rsid w:val="00103A02"/>
    <w:rsid w:val="00104676"/>
    <w:rsid w:val="00104AE3"/>
    <w:rsid w:val="001074FD"/>
    <w:rsid w:val="00112F4D"/>
    <w:rsid w:val="00117BD6"/>
    <w:rsid w:val="00124315"/>
    <w:rsid w:val="0012610B"/>
    <w:rsid w:val="00126584"/>
    <w:rsid w:val="00127587"/>
    <w:rsid w:val="00131D85"/>
    <w:rsid w:val="001347C3"/>
    <w:rsid w:val="00135722"/>
    <w:rsid w:val="001453BC"/>
    <w:rsid w:val="00146620"/>
    <w:rsid w:val="0014686E"/>
    <w:rsid w:val="00163A1E"/>
    <w:rsid w:val="00164EC8"/>
    <w:rsid w:val="00172D43"/>
    <w:rsid w:val="00177D49"/>
    <w:rsid w:val="001823FC"/>
    <w:rsid w:val="001839DF"/>
    <w:rsid w:val="00190618"/>
    <w:rsid w:val="001918BB"/>
    <w:rsid w:val="001940D4"/>
    <w:rsid w:val="00196976"/>
    <w:rsid w:val="001A1586"/>
    <w:rsid w:val="001A1FBD"/>
    <w:rsid w:val="001A54E9"/>
    <w:rsid w:val="001A5B38"/>
    <w:rsid w:val="001B38A8"/>
    <w:rsid w:val="001B4777"/>
    <w:rsid w:val="001B52CF"/>
    <w:rsid w:val="001B639B"/>
    <w:rsid w:val="001C03AC"/>
    <w:rsid w:val="001C6CB3"/>
    <w:rsid w:val="001D24A4"/>
    <w:rsid w:val="001D3B71"/>
    <w:rsid w:val="001D46BB"/>
    <w:rsid w:val="001D57C8"/>
    <w:rsid w:val="001D711D"/>
    <w:rsid w:val="001D7C8E"/>
    <w:rsid w:val="001E1574"/>
    <w:rsid w:val="001E4641"/>
    <w:rsid w:val="001E545E"/>
    <w:rsid w:val="001E5972"/>
    <w:rsid w:val="001E67E0"/>
    <w:rsid w:val="001F1EF2"/>
    <w:rsid w:val="001F7F32"/>
    <w:rsid w:val="00214A14"/>
    <w:rsid w:val="00215A4C"/>
    <w:rsid w:val="002243B7"/>
    <w:rsid w:val="0022687B"/>
    <w:rsid w:val="002275AB"/>
    <w:rsid w:val="00227716"/>
    <w:rsid w:val="002357F3"/>
    <w:rsid w:val="00236D46"/>
    <w:rsid w:val="00236E49"/>
    <w:rsid w:val="002403D0"/>
    <w:rsid w:val="00242820"/>
    <w:rsid w:val="00243DB5"/>
    <w:rsid w:val="00244F6C"/>
    <w:rsid w:val="00246B4C"/>
    <w:rsid w:val="002475E7"/>
    <w:rsid w:val="00251DF3"/>
    <w:rsid w:val="00251F92"/>
    <w:rsid w:val="0025576E"/>
    <w:rsid w:val="0025585E"/>
    <w:rsid w:val="00255ED9"/>
    <w:rsid w:val="00256375"/>
    <w:rsid w:val="0025710E"/>
    <w:rsid w:val="00257A6B"/>
    <w:rsid w:val="0026250A"/>
    <w:rsid w:val="002667A5"/>
    <w:rsid w:val="002704A7"/>
    <w:rsid w:val="00271FD6"/>
    <w:rsid w:val="002729D9"/>
    <w:rsid w:val="002729FB"/>
    <w:rsid w:val="0027495E"/>
    <w:rsid w:val="00283388"/>
    <w:rsid w:val="00285383"/>
    <w:rsid w:val="0029030D"/>
    <w:rsid w:val="00291FE8"/>
    <w:rsid w:val="00292559"/>
    <w:rsid w:val="0029308F"/>
    <w:rsid w:val="002A48A6"/>
    <w:rsid w:val="002A552D"/>
    <w:rsid w:val="002B1CBC"/>
    <w:rsid w:val="002B2D90"/>
    <w:rsid w:val="002B4093"/>
    <w:rsid w:val="002B6124"/>
    <w:rsid w:val="002B6C99"/>
    <w:rsid w:val="002C072D"/>
    <w:rsid w:val="002C2EEF"/>
    <w:rsid w:val="002C58A7"/>
    <w:rsid w:val="002D06A5"/>
    <w:rsid w:val="002D1079"/>
    <w:rsid w:val="002E242C"/>
    <w:rsid w:val="002E76B2"/>
    <w:rsid w:val="002F07A0"/>
    <w:rsid w:val="002F14AC"/>
    <w:rsid w:val="002F3971"/>
    <w:rsid w:val="002F40CB"/>
    <w:rsid w:val="002F5081"/>
    <w:rsid w:val="002F6421"/>
    <w:rsid w:val="002F7778"/>
    <w:rsid w:val="00302171"/>
    <w:rsid w:val="00304787"/>
    <w:rsid w:val="003068A1"/>
    <w:rsid w:val="00315984"/>
    <w:rsid w:val="0031598B"/>
    <w:rsid w:val="00323E00"/>
    <w:rsid w:val="00324F96"/>
    <w:rsid w:val="0032761B"/>
    <w:rsid w:val="00327994"/>
    <w:rsid w:val="003300CF"/>
    <w:rsid w:val="00330319"/>
    <w:rsid w:val="0033368E"/>
    <w:rsid w:val="00347DEB"/>
    <w:rsid w:val="00352F9B"/>
    <w:rsid w:val="00354D92"/>
    <w:rsid w:val="003559E8"/>
    <w:rsid w:val="003666CE"/>
    <w:rsid w:val="00366B4D"/>
    <w:rsid w:val="003710D5"/>
    <w:rsid w:val="00371143"/>
    <w:rsid w:val="00372C85"/>
    <w:rsid w:val="0037373B"/>
    <w:rsid w:val="00373872"/>
    <w:rsid w:val="00375722"/>
    <w:rsid w:val="00380BBB"/>
    <w:rsid w:val="003810BA"/>
    <w:rsid w:val="00381882"/>
    <w:rsid w:val="00383A08"/>
    <w:rsid w:val="003868BB"/>
    <w:rsid w:val="00397BA1"/>
    <w:rsid w:val="003A28E7"/>
    <w:rsid w:val="003A5325"/>
    <w:rsid w:val="003A644F"/>
    <w:rsid w:val="003A6D03"/>
    <w:rsid w:val="003B027B"/>
    <w:rsid w:val="003B0947"/>
    <w:rsid w:val="003B7965"/>
    <w:rsid w:val="003C0964"/>
    <w:rsid w:val="003C2842"/>
    <w:rsid w:val="003C299A"/>
    <w:rsid w:val="003C3FB9"/>
    <w:rsid w:val="003D0037"/>
    <w:rsid w:val="003D0BB9"/>
    <w:rsid w:val="003D1566"/>
    <w:rsid w:val="003D1724"/>
    <w:rsid w:val="003D24D0"/>
    <w:rsid w:val="003D3C2E"/>
    <w:rsid w:val="003D3FD5"/>
    <w:rsid w:val="003D43A6"/>
    <w:rsid w:val="003D45D8"/>
    <w:rsid w:val="003D4F1B"/>
    <w:rsid w:val="003D5134"/>
    <w:rsid w:val="003E186A"/>
    <w:rsid w:val="003E5360"/>
    <w:rsid w:val="003E55DB"/>
    <w:rsid w:val="00400FE9"/>
    <w:rsid w:val="00402AE0"/>
    <w:rsid w:val="004034FD"/>
    <w:rsid w:val="0041342B"/>
    <w:rsid w:val="00414CFA"/>
    <w:rsid w:val="00414FD2"/>
    <w:rsid w:val="00415878"/>
    <w:rsid w:val="0041634B"/>
    <w:rsid w:val="00417D0F"/>
    <w:rsid w:val="004217FC"/>
    <w:rsid w:val="00421EC2"/>
    <w:rsid w:val="004239F7"/>
    <w:rsid w:val="00424856"/>
    <w:rsid w:val="00424BB3"/>
    <w:rsid w:val="00434659"/>
    <w:rsid w:val="00435AFD"/>
    <w:rsid w:val="00435FBD"/>
    <w:rsid w:val="0044622A"/>
    <w:rsid w:val="00446761"/>
    <w:rsid w:val="004469AA"/>
    <w:rsid w:val="0044741B"/>
    <w:rsid w:val="00447F3C"/>
    <w:rsid w:val="0045083A"/>
    <w:rsid w:val="0045232B"/>
    <w:rsid w:val="00455812"/>
    <w:rsid w:val="00455E52"/>
    <w:rsid w:val="00456E59"/>
    <w:rsid w:val="00461EBE"/>
    <w:rsid w:val="00464186"/>
    <w:rsid w:val="0047010C"/>
    <w:rsid w:val="00471B8F"/>
    <w:rsid w:val="00472F13"/>
    <w:rsid w:val="00473544"/>
    <w:rsid w:val="00473B9D"/>
    <w:rsid w:val="00474271"/>
    <w:rsid w:val="00475A0C"/>
    <w:rsid w:val="0048604F"/>
    <w:rsid w:val="004919C0"/>
    <w:rsid w:val="004953CD"/>
    <w:rsid w:val="004972F4"/>
    <w:rsid w:val="004A40EE"/>
    <w:rsid w:val="004A425A"/>
    <w:rsid w:val="004B0936"/>
    <w:rsid w:val="004B1872"/>
    <w:rsid w:val="004B245B"/>
    <w:rsid w:val="004B611A"/>
    <w:rsid w:val="004B7687"/>
    <w:rsid w:val="004B7D43"/>
    <w:rsid w:val="004C0210"/>
    <w:rsid w:val="004C027E"/>
    <w:rsid w:val="004C080B"/>
    <w:rsid w:val="004C3B80"/>
    <w:rsid w:val="004C5912"/>
    <w:rsid w:val="004D0422"/>
    <w:rsid w:val="004D77B7"/>
    <w:rsid w:val="004D78AB"/>
    <w:rsid w:val="004E1E29"/>
    <w:rsid w:val="004E47F1"/>
    <w:rsid w:val="004E7F7A"/>
    <w:rsid w:val="005023D0"/>
    <w:rsid w:val="00502FE9"/>
    <w:rsid w:val="00503D40"/>
    <w:rsid w:val="00504612"/>
    <w:rsid w:val="00504819"/>
    <w:rsid w:val="00505BFA"/>
    <w:rsid w:val="00507864"/>
    <w:rsid w:val="00511C4F"/>
    <w:rsid w:val="00516128"/>
    <w:rsid w:val="005163CA"/>
    <w:rsid w:val="0051733F"/>
    <w:rsid w:val="005178FA"/>
    <w:rsid w:val="00520712"/>
    <w:rsid w:val="00520FEA"/>
    <w:rsid w:val="00522B7F"/>
    <w:rsid w:val="00525EF8"/>
    <w:rsid w:val="0052704A"/>
    <w:rsid w:val="0053170C"/>
    <w:rsid w:val="0053389C"/>
    <w:rsid w:val="005420E5"/>
    <w:rsid w:val="005436F2"/>
    <w:rsid w:val="00546473"/>
    <w:rsid w:val="005511E7"/>
    <w:rsid w:val="005516C0"/>
    <w:rsid w:val="00551AF9"/>
    <w:rsid w:val="005520A9"/>
    <w:rsid w:val="00553DB9"/>
    <w:rsid w:val="00553FBF"/>
    <w:rsid w:val="00554CB0"/>
    <w:rsid w:val="00554E2D"/>
    <w:rsid w:val="00555B19"/>
    <w:rsid w:val="00557D3D"/>
    <w:rsid w:val="00563299"/>
    <w:rsid w:val="005643F6"/>
    <w:rsid w:val="005647DB"/>
    <w:rsid w:val="00565AE4"/>
    <w:rsid w:val="005702B5"/>
    <w:rsid w:val="005717E1"/>
    <w:rsid w:val="005725C6"/>
    <w:rsid w:val="0057291C"/>
    <w:rsid w:val="0057327B"/>
    <w:rsid w:val="005769E8"/>
    <w:rsid w:val="005808D8"/>
    <w:rsid w:val="005818DD"/>
    <w:rsid w:val="005851E4"/>
    <w:rsid w:val="00586FFA"/>
    <w:rsid w:val="00590ED9"/>
    <w:rsid w:val="005976D8"/>
    <w:rsid w:val="0059789A"/>
    <w:rsid w:val="005A0534"/>
    <w:rsid w:val="005A17EB"/>
    <w:rsid w:val="005A2F54"/>
    <w:rsid w:val="005A3844"/>
    <w:rsid w:val="005A441C"/>
    <w:rsid w:val="005A446A"/>
    <w:rsid w:val="005A5E32"/>
    <w:rsid w:val="005A7DEC"/>
    <w:rsid w:val="005B06B8"/>
    <w:rsid w:val="005B0713"/>
    <w:rsid w:val="005B33B5"/>
    <w:rsid w:val="005B5600"/>
    <w:rsid w:val="005C3E86"/>
    <w:rsid w:val="005C422B"/>
    <w:rsid w:val="005C5DE0"/>
    <w:rsid w:val="005C78D4"/>
    <w:rsid w:val="005C7D52"/>
    <w:rsid w:val="005D2E69"/>
    <w:rsid w:val="005E682C"/>
    <w:rsid w:val="005E6B47"/>
    <w:rsid w:val="005F15CC"/>
    <w:rsid w:val="005F1C30"/>
    <w:rsid w:val="005F1F56"/>
    <w:rsid w:val="005F46D5"/>
    <w:rsid w:val="005F50FF"/>
    <w:rsid w:val="005F7060"/>
    <w:rsid w:val="005F7DFE"/>
    <w:rsid w:val="0060237B"/>
    <w:rsid w:val="0060265E"/>
    <w:rsid w:val="0061183D"/>
    <w:rsid w:val="00612559"/>
    <w:rsid w:val="00613DFE"/>
    <w:rsid w:val="006148E8"/>
    <w:rsid w:val="00615566"/>
    <w:rsid w:val="00623B66"/>
    <w:rsid w:val="00624489"/>
    <w:rsid w:val="006259F3"/>
    <w:rsid w:val="00627239"/>
    <w:rsid w:val="00630E0F"/>
    <w:rsid w:val="00630F72"/>
    <w:rsid w:val="00631D5D"/>
    <w:rsid w:val="00634C55"/>
    <w:rsid w:val="00640576"/>
    <w:rsid w:val="006459C6"/>
    <w:rsid w:val="00646BB5"/>
    <w:rsid w:val="0064745C"/>
    <w:rsid w:val="00653E40"/>
    <w:rsid w:val="0065468D"/>
    <w:rsid w:val="0065782C"/>
    <w:rsid w:val="006618E1"/>
    <w:rsid w:val="00662EAE"/>
    <w:rsid w:val="00663EAE"/>
    <w:rsid w:val="00664452"/>
    <w:rsid w:val="00664D94"/>
    <w:rsid w:val="006670AD"/>
    <w:rsid w:val="006676CB"/>
    <w:rsid w:val="00670981"/>
    <w:rsid w:val="00671EF9"/>
    <w:rsid w:val="00673FAE"/>
    <w:rsid w:val="0068270A"/>
    <w:rsid w:val="00687AE4"/>
    <w:rsid w:val="00690016"/>
    <w:rsid w:val="00694325"/>
    <w:rsid w:val="006A0328"/>
    <w:rsid w:val="006A0A4F"/>
    <w:rsid w:val="006A1367"/>
    <w:rsid w:val="006A3BEF"/>
    <w:rsid w:val="006A47BE"/>
    <w:rsid w:val="006A6DBC"/>
    <w:rsid w:val="006B11F5"/>
    <w:rsid w:val="006B4626"/>
    <w:rsid w:val="006C002D"/>
    <w:rsid w:val="006C088D"/>
    <w:rsid w:val="006C1BBD"/>
    <w:rsid w:val="006C25C6"/>
    <w:rsid w:val="006C2B49"/>
    <w:rsid w:val="006C33C5"/>
    <w:rsid w:val="006C53B1"/>
    <w:rsid w:val="006C5879"/>
    <w:rsid w:val="006C72F1"/>
    <w:rsid w:val="006C78D8"/>
    <w:rsid w:val="006D144D"/>
    <w:rsid w:val="006D1F33"/>
    <w:rsid w:val="006D2921"/>
    <w:rsid w:val="006D555B"/>
    <w:rsid w:val="006E3E65"/>
    <w:rsid w:val="006E46CA"/>
    <w:rsid w:val="006E5015"/>
    <w:rsid w:val="006F0AE8"/>
    <w:rsid w:val="006F0CB7"/>
    <w:rsid w:val="006F1378"/>
    <w:rsid w:val="006F300D"/>
    <w:rsid w:val="007033C2"/>
    <w:rsid w:val="00704090"/>
    <w:rsid w:val="007046F5"/>
    <w:rsid w:val="007133AA"/>
    <w:rsid w:val="00717936"/>
    <w:rsid w:val="00723670"/>
    <w:rsid w:val="0072439E"/>
    <w:rsid w:val="0072552C"/>
    <w:rsid w:val="00725A6E"/>
    <w:rsid w:val="00731EB1"/>
    <w:rsid w:val="00735403"/>
    <w:rsid w:val="0073561C"/>
    <w:rsid w:val="0073594E"/>
    <w:rsid w:val="007361B3"/>
    <w:rsid w:val="007414AD"/>
    <w:rsid w:val="00742B8C"/>
    <w:rsid w:val="0075176D"/>
    <w:rsid w:val="00756647"/>
    <w:rsid w:val="007571A5"/>
    <w:rsid w:val="00760284"/>
    <w:rsid w:val="00760AD8"/>
    <w:rsid w:val="007624E6"/>
    <w:rsid w:val="0076497A"/>
    <w:rsid w:val="0077105A"/>
    <w:rsid w:val="00771381"/>
    <w:rsid w:val="00776E47"/>
    <w:rsid w:val="00781377"/>
    <w:rsid w:val="00783C68"/>
    <w:rsid w:val="00783F5D"/>
    <w:rsid w:val="0078400A"/>
    <w:rsid w:val="00786FA2"/>
    <w:rsid w:val="00787A17"/>
    <w:rsid w:val="0079259B"/>
    <w:rsid w:val="00793D40"/>
    <w:rsid w:val="007959DA"/>
    <w:rsid w:val="0079768B"/>
    <w:rsid w:val="007A0141"/>
    <w:rsid w:val="007A440E"/>
    <w:rsid w:val="007A50B2"/>
    <w:rsid w:val="007A74B7"/>
    <w:rsid w:val="007B15A6"/>
    <w:rsid w:val="007B25E4"/>
    <w:rsid w:val="007B461A"/>
    <w:rsid w:val="007B67FB"/>
    <w:rsid w:val="007B6A30"/>
    <w:rsid w:val="007C1E85"/>
    <w:rsid w:val="007C22E5"/>
    <w:rsid w:val="007C3D4A"/>
    <w:rsid w:val="007C6354"/>
    <w:rsid w:val="007C77EE"/>
    <w:rsid w:val="007D00A4"/>
    <w:rsid w:val="007D0580"/>
    <w:rsid w:val="007D15D1"/>
    <w:rsid w:val="007D18B0"/>
    <w:rsid w:val="007D28BA"/>
    <w:rsid w:val="007D3ED5"/>
    <w:rsid w:val="007D4B37"/>
    <w:rsid w:val="007D5F07"/>
    <w:rsid w:val="007D6113"/>
    <w:rsid w:val="007D77D5"/>
    <w:rsid w:val="007E32AE"/>
    <w:rsid w:val="007E7F66"/>
    <w:rsid w:val="007F0484"/>
    <w:rsid w:val="007F13E1"/>
    <w:rsid w:val="007F32D7"/>
    <w:rsid w:val="007F5D94"/>
    <w:rsid w:val="007F78A5"/>
    <w:rsid w:val="007F7B4E"/>
    <w:rsid w:val="00802F77"/>
    <w:rsid w:val="008032DF"/>
    <w:rsid w:val="0080385B"/>
    <w:rsid w:val="00804760"/>
    <w:rsid w:val="00804DF9"/>
    <w:rsid w:val="00807819"/>
    <w:rsid w:val="008124A8"/>
    <w:rsid w:val="00813471"/>
    <w:rsid w:val="0081469B"/>
    <w:rsid w:val="008162C4"/>
    <w:rsid w:val="00817D9C"/>
    <w:rsid w:val="00830F2F"/>
    <w:rsid w:val="008329BE"/>
    <w:rsid w:val="00832B0A"/>
    <w:rsid w:val="00836498"/>
    <w:rsid w:val="0084691F"/>
    <w:rsid w:val="0084777B"/>
    <w:rsid w:val="00857307"/>
    <w:rsid w:val="00875C44"/>
    <w:rsid w:val="00876548"/>
    <w:rsid w:val="00877AA4"/>
    <w:rsid w:val="00877D27"/>
    <w:rsid w:val="008804B6"/>
    <w:rsid w:val="008804E5"/>
    <w:rsid w:val="00881D63"/>
    <w:rsid w:val="00883F69"/>
    <w:rsid w:val="00884EA1"/>
    <w:rsid w:val="00887C06"/>
    <w:rsid w:val="00887E41"/>
    <w:rsid w:val="008956DE"/>
    <w:rsid w:val="00895C0C"/>
    <w:rsid w:val="008A0F4D"/>
    <w:rsid w:val="008A110B"/>
    <w:rsid w:val="008A137B"/>
    <w:rsid w:val="008A2E6A"/>
    <w:rsid w:val="008A51C3"/>
    <w:rsid w:val="008B0DD7"/>
    <w:rsid w:val="008B1248"/>
    <w:rsid w:val="008B2480"/>
    <w:rsid w:val="008B4DDE"/>
    <w:rsid w:val="008B6B16"/>
    <w:rsid w:val="008B6B1F"/>
    <w:rsid w:val="008C00B0"/>
    <w:rsid w:val="008C7205"/>
    <w:rsid w:val="008C7E69"/>
    <w:rsid w:val="008C7F36"/>
    <w:rsid w:val="008D16DF"/>
    <w:rsid w:val="008D223C"/>
    <w:rsid w:val="008D3E52"/>
    <w:rsid w:val="008D4E54"/>
    <w:rsid w:val="008D6366"/>
    <w:rsid w:val="008D72D2"/>
    <w:rsid w:val="008E1921"/>
    <w:rsid w:val="008E5250"/>
    <w:rsid w:val="008F1C00"/>
    <w:rsid w:val="008F1D79"/>
    <w:rsid w:val="008F2EA8"/>
    <w:rsid w:val="008F5C7A"/>
    <w:rsid w:val="008F7115"/>
    <w:rsid w:val="009015C1"/>
    <w:rsid w:val="00904C24"/>
    <w:rsid w:val="00906EB1"/>
    <w:rsid w:val="00914AE3"/>
    <w:rsid w:val="009216CD"/>
    <w:rsid w:val="00923A94"/>
    <w:rsid w:val="009255A2"/>
    <w:rsid w:val="00927623"/>
    <w:rsid w:val="00930C6D"/>
    <w:rsid w:val="00932F70"/>
    <w:rsid w:val="00934DA1"/>
    <w:rsid w:val="0093525E"/>
    <w:rsid w:val="009354EB"/>
    <w:rsid w:val="00935B38"/>
    <w:rsid w:val="00940397"/>
    <w:rsid w:val="00946D70"/>
    <w:rsid w:val="00950556"/>
    <w:rsid w:val="00952FCB"/>
    <w:rsid w:val="00954041"/>
    <w:rsid w:val="009629F2"/>
    <w:rsid w:val="00962FCB"/>
    <w:rsid w:val="00967C5E"/>
    <w:rsid w:val="0097354D"/>
    <w:rsid w:val="00974598"/>
    <w:rsid w:val="00975A95"/>
    <w:rsid w:val="00982072"/>
    <w:rsid w:val="00984294"/>
    <w:rsid w:val="00984C90"/>
    <w:rsid w:val="0098643C"/>
    <w:rsid w:val="009A37AC"/>
    <w:rsid w:val="009A3BEE"/>
    <w:rsid w:val="009B0710"/>
    <w:rsid w:val="009B1129"/>
    <w:rsid w:val="009B5796"/>
    <w:rsid w:val="009B6952"/>
    <w:rsid w:val="009C0251"/>
    <w:rsid w:val="009C2254"/>
    <w:rsid w:val="009C4CE7"/>
    <w:rsid w:val="009D09CF"/>
    <w:rsid w:val="009D3585"/>
    <w:rsid w:val="009D6EB4"/>
    <w:rsid w:val="009E13F2"/>
    <w:rsid w:val="009E24E6"/>
    <w:rsid w:val="009E6893"/>
    <w:rsid w:val="009F21EB"/>
    <w:rsid w:val="009F29A6"/>
    <w:rsid w:val="009F5B39"/>
    <w:rsid w:val="00A03711"/>
    <w:rsid w:val="00A039EA"/>
    <w:rsid w:val="00A14DF0"/>
    <w:rsid w:val="00A15F06"/>
    <w:rsid w:val="00A170C7"/>
    <w:rsid w:val="00A20D90"/>
    <w:rsid w:val="00A21299"/>
    <w:rsid w:val="00A22ECB"/>
    <w:rsid w:val="00A25E91"/>
    <w:rsid w:val="00A2611D"/>
    <w:rsid w:val="00A26186"/>
    <w:rsid w:val="00A30F2E"/>
    <w:rsid w:val="00A31077"/>
    <w:rsid w:val="00A36387"/>
    <w:rsid w:val="00A36E59"/>
    <w:rsid w:val="00A41915"/>
    <w:rsid w:val="00A42D27"/>
    <w:rsid w:val="00A44FF8"/>
    <w:rsid w:val="00A470F6"/>
    <w:rsid w:val="00A5734A"/>
    <w:rsid w:val="00A619A0"/>
    <w:rsid w:val="00A625FC"/>
    <w:rsid w:val="00A70688"/>
    <w:rsid w:val="00A72826"/>
    <w:rsid w:val="00A73B28"/>
    <w:rsid w:val="00A77F30"/>
    <w:rsid w:val="00A80F9C"/>
    <w:rsid w:val="00A81E7C"/>
    <w:rsid w:val="00A822C9"/>
    <w:rsid w:val="00A82FCC"/>
    <w:rsid w:val="00A84F4F"/>
    <w:rsid w:val="00A9174B"/>
    <w:rsid w:val="00A93466"/>
    <w:rsid w:val="00A94505"/>
    <w:rsid w:val="00A94845"/>
    <w:rsid w:val="00A9586A"/>
    <w:rsid w:val="00A95DC4"/>
    <w:rsid w:val="00A968C4"/>
    <w:rsid w:val="00AA4BB6"/>
    <w:rsid w:val="00AA4F80"/>
    <w:rsid w:val="00AB0120"/>
    <w:rsid w:val="00AB1A99"/>
    <w:rsid w:val="00AB6ED7"/>
    <w:rsid w:val="00AB78BE"/>
    <w:rsid w:val="00AC3877"/>
    <w:rsid w:val="00AD16FF"/>
    <w:rsid w:val="00AD5531"/>
    <w:rsid w:val="00AD5B80"/>
    <w:rsid w:val="00AD5EBF"/>
    <w:rsid w:val="00AD6323"/>
    <w:rsid w:val="00AE22C9"/>
    <w:rsid w:val="00AE38D1"/>
    <w:rsid w:val="00AE4101"/>
    <w:rsid w:val="00AF1FC5"/>
    <w:rsid w:val="00B005FE"/>
    <w:rsid w:val="00B03B71"/>
    <w:rsid w:val="00B0476D"/>
    <w:rsid w:val="00B05166"/>
    <w:rsid w:val="00B0715C"/>
    <w:rsid w:val="00B10EFC"/>
    <w:rsid w:val="00B11145"/>
    <w:rsid w:val="00B11D53"/>
    <w:rsid w:val="00B121CB"/>
    <w:rsid w:val="00B134A6"/>
    <w:rsid w:val="00B138F5"/>
    <w:rsid w:val="00B1511A"/>
    <w:rsid w:val="00B15C10"/>
    <w:rsid w:val="00B1646B"/>
    <w:rsid w:val="00B239BD"/>
    <w:rsid w:val="00B254C6"/>
    <w:rsid w:val="00B25EAA"/>
    <w:rsid w:val="00B276C2"/>
    <w:rsid w:val="00B3379F"/>
    <w:rsid w:val="00B34AF8"/>
    <w:rsid w:val="00B35AEC"/>
    <w:rsid w:val="00B45D97"/>
    <w:rsid w:val="00B46270"/>
    <w:rsid w:val="00B473CB"/>
    <w:rsid w:val="00B474E4"/>
    <w:rsid w:val="00B47788"/>
    <w:rsid w:val="00B47866"/>
    <w:rsid w:val="00B52BA6"/>
    <w:rsid w:val="00B53099"/>
    <w:rsid w:val="00B542EE"/>
    <w:rsid w:val="00B5495D"/>
    <w:rsid w:val="00B54EB4"/>
    <w:rsid w:val="00B55055"/>
    <w:rsid w:val="00B60206"/>
    <w:rsid w:val="00B62EB5"/>
    <w:rsid w:val="00B63BCB"/>
    <w:rsid w:val="00B666D5"/>
    <w:rsid w:val="00B67388"/>
    <w:rsid w:val="00B713D0"/>
    <w:rsid w:val="00B72780"/>
    <w:rsid w:val="00B72C69"/>
    <w:rsid w:val="00B733F8"/>
    <w:rsid w:val="00B73E58"/>
    <w:rsid w:val="00B763A7"/>
    <w:rsid w:val="00B80C6F"/>
    <w:rsid w:val="00B81842"/>
    <w:rsid w:val="00B86BE0"/>
    <w:rsid w:val="00B871E0"/>
    <w:rsid w:val="00B9085C"/>
    <w:rsid w:val="00B91202"/>
    <w:rsid w:val="00B920A9"/>
    <w:rsid w:val="00B9336F"/>
    <w:rsid w:val="00B97BB2"/>
    <w:rsid w:val="00BA2949"/>
    <w:rsid w:val="00BA3A7E"/>
    <w:rsid w:val="00BA49C2"/>
    <w:rsid w:val="00BA62CA"/>
    <w:rsid w:val="00BA71B7"/>
    <w:rsid w:val="00BB33CE"/>
    <w:rsid w:val="00BB58C5"/>
    <w:rsid w:val="00BC1D7A"/>
    <w:rsid w:val="00BC20E6"/>
    <w:rsid w:val="00BC690E"/>
    <w:rsid w:val="00BC7C88"/>
    <w:rsid w:val="00BD376B"/>
    <w:rsid w:val="00BD4F1B"/>
    <w:rsid w:val="00BD53A7"/>
    <w:rsid w:val="00BD57E1"/>
    <w:rsid w:val="00BD5B46"/>
    <w:rsid w:val="00BD5FA3"/>
    <w:rsid w:val="00BD6340"/>
    <w:rsid w:val="00BD6D0C"/>
    <w:rsid w:val="00BD70F4"/>
    <w:rsid w:val="00BD769C"/>
    <w:rsid w:val="00BE1F36"/>
    <w:rsid w:val="00BE25ED"/>
    <w:rsid w:val="00BE2F24"/>
    <w:rsid w:val="00BE59FF"/>
    <w:rsid w:val="00BE6144"/>
    <w:rsid w:val="00BE6660"/>
    <w:rsid w:val="00BF0913"/>
    <w:rsid w:val="00BF1579"/>
    <w:rsid w:val="00BF2B0A"/>
    <w:rsid w:val="00BF403F"/>
    <w:rsid w:val="00C002DE"/>
    <w:rsid w:val="00C006DC"/>
    <w:rsid w:val="00C020BD"/>
    <w:rsid w:val="00C0268D"/>
    <w:rsid w:val="00C053EB"/>
    <w:rsid w:val="00C06B5A"/>
    <w:rsid w:val="00C07201"/>
    <w:rsid w:val="00C13C9E"/>
    <w:rsid w:val="00C14552"/>
    <w:rsid w:val="00C15154"/>
    <w:rsid w:val="00C1567C"/>
    <w:rsid w:val="00C17E3D"/>
    <w:rsid w:val="00C21A32"/>
    <w:rsid w:val="00C230B8"/>
    <w:rsid w:val="00C25017"/>
    <w:rsid w:val="00C30009"/>
    <w:rsid w:val="00C30C0D"/>
    <w:rsid w:val="00C30DE5"/>
    <w:rsid w:val="00C30E08"/>
    <w:rsid w:val="00C31305"/>
    <w:rsid w:val="00C31F02"/>
    <w:rsid w:val="00C31FC0"/>
    <w:rsid w:val="00C348A8"/>
    <w:rsid w:val="00C36AD8"/>
    <w:rsid w:val="00C41DD8"/>
    <w:rsid w:val="00C42FA6"/>
    <w:rsid w:val="00C439F9"/>
    <w:rsid w:val="00C43D16"/>
    <w:rsid w:val="00C4490E"/>
    <w:rsid w:val="00C477C8"/>
    <w:rsid w:val="00C52695"/>
    <w:rsid w:val="00C53223"/>
    <w:rsid w:val="00C5378F"/>
    <w:rsid w:val="00C5498C"/>
    <w:rsid w:val="00C56A87"/>
    <w:rsid w:val="00C62DFE"/>
    <w:rsid w:val="00C62F30"/>
    <w:rsid w:val="00C66AFB"/>
    <w:rsid w:val="00C707EF"/>
    <w:rsid w:val="00C716DF"/>
    <w:rsid w:val="00C7177C"/>
    <w:rsid w:val="00C71C81"/>
    <w:rsid w:val="00C71CF1"/>
    <w:rsid w:val="00C71D03"/>
    <w:rsid w:val="00C76A9E"/>
    <w:rsid w:val="00C77231"/>
    <w:rsid w:val="00C8701D"/>
    <w:rsid w:val="00C90102"/>
    <w:rsid w:val="00C9023F"/>
    <w:rsid w:val="00C97AAB"/>
    <w:rsid w:val="00CA021D"/>
    <w:rsid w:val="00CA4AB3"/>
    <w:rsid w:val="00CA502A"/>
    <w:rsid w:val="00CA5FDB"/>
    <w:rsid w:val="00CA75A4"/>
    <w:rsid w:val="00CB0659"/>
    <w:rsid w:val="00CB08C0"/>
    <w:rsid w:val="00CB0948"/>
    <w:rsid w:val="00CB28FB"/>
    <w:rsid w:val="00CB2C75"/>
    <w:rsid w:val="00CB4B96"/>
    <w:rsid w:val="00CB736D"/>
    <w:rsid w:val="00CC0163"/>
    <w:rsid w:val="00CC0383"/>
    <w:rsid w:val="00CC0EFB"/>
    <w:rsid w:val="00CC2F16"/>
    <w:rsid w:val="00CC3F32"/>
    <w:rsid w:val="00CC47FE"/>
    <w:rsid w:val="00CC58FB"/>
    <w:rsid w:val="00CD2001"/>
    <w:rsid w:val="00CE160C"/>
    <w:rsid w:val="00CE2712"/>
    <w:rsid w:val="00CE782D"/>
    <w:rsid w:val="00CF205E"/>
    <w:rsid w:val="00CF2BB6"/>
    <w:rsid w:val="00CF3153"/>
    <w:rsid w:val="00CF3D3F"/>
    <w:rsid w:val="00CF6BA8"/>
    <w:rsid w:val="00D149D7"/>
    <w:rsid w:val="00D23A43"/>
    <w:rsid w:val="00D30E70"/>
    <w:rsid w:val="00D31EC7"/>
    <w:rsid w:val="00D360DF"/>
    <w:rsid w:val="00D41295"/>
    <w:rsid w:val="00D41471"/>
    <w:rsid w:val="00D44421"/>
    <w:rsid w:val="00D449D0"/>
    <w:rsid w:val="00D467AA"/>
    <w:rsid w:val="00D46A5C"/>
    <w:rsid w:val="00D46DAB"/>
    <w:rsid w:val="00D46ECD"/>
    <w:rsid w:val="00D47CD5"/>
    <w:rsid w:val="00D50D04"/>
    <w:rsid w:val="00D51BE6"/>
    <w:rsid w:val="00D53AC4"/>
    <w:rsid w:val="00D54A68"/>
    <w:rsid w:val="00D56004"/>
    <w:rsid w:val="00D60176"/>
    <w:rsid w:val="00D64830"/>
    <w:rsid w:val="00D64D62"/>
    <w:rsid w:val="00D658DD"/>
    <w:rsid w:val="00D6715A"/>
    <w:rsid w:val="00D67C4E"/>
    <w:rsid w:val="00D80CEB"/>
    <w:rsid w:val="00D82EB0"/>
    <w:rsid w:val="00D87A44"/>
    <w:rsid w:val="00D97016"/>
    <w:rsid w:val="00D97B83"/>
    <w:rsid w:val="00DA1736"/>
    <w:rsid w:val="00DA53E7"/>
    <w:rsid w:val="00DB4666"/>
    <w:rsid w:val="00DB4FDE"/>
    <w:rsid w:val="00DB5A64"/>
    <w:rsid w:val="00DB62AC"/>
    <w:rsid w:val="00DC0627"/>
    <w:rsid w:val="00DD2663"/>
    <w:rsid w:val="00DD3151"/>
    <w:rsid w:val="00DE2811"/>
    <w:rsid w:val="00DE5CB2"/>
    <w:rsid w:val="00DE666D"/>
    <w:rsid w:val="00DE66CC"/>
    <w:rsid w:val="00DE6FC9"/>
    <w:rsid w:val="00DF39E5"/>
    <w:rsid w:val="00DF474C"/>
    <w:rsid w:val="00DF4851"/>
    <w:rsid w:val="00DF5B74"/>
    <w:rsid w:val="00DF7B8A"/>
    <w:rsid w:val="00E01E5D"/>
    <w:rsid w:val="00E22652"/>
    <w:rsid w:val="00E23D0D"/>
    <w:rsid w:val="00E241BB"/>
    <w:rsid w:val="00E2517D"/>
    <w:rsid w:val="00E25CD8"/>
    <w:rsid w:val="00E26322"/>
    <w:rsid w:val="00E2760A"/>
    <w:rsid w:val="00E333C3"/>
    <w:rsid w:val="00E35E1C"/>
    <w:rsid w:val="00E37B44"/>
    <w:rsid w:val="00E40E5D"/>
    <w:rsid w:val="00E42803"/>
    <w:rsid w:val="00E47128"/>
    <w:rsid w:val="00E51302"/>
    <w:rsid w:val="00E55732"/>
    <w:rsid w:val="00E579ED"/>
    <w:rsid w:val="00E60D70"/>
    <w:rsid w:val="00E61E8B"/>
    <w:rsid w:val="00E63CE6"/>
    <w:rsid w:val="00E6636B"/>
    <w:rsid w:val="00E70037"/>
    <w:rsid w:val="00E70E55"/>
    <w:rsid w:val="00E72132"/>
    <w:rsid w:val="00E73739"/>
    <w:rsid w:val="00E73CA6"/>
    <w:rsid w:val="00E73CF0"/>
    <w:rsid w:val="00E75EFD"/>
    <w:rsid w:val="00E76FC2"/>
    <w:rsid w:val="00E83B68"/>
    <w:rsid w:val="00E840FC"/>
    <w:rsid w:val="00E84B65"/>
    <w:rsid w:val="00E87934"/>
    <w:rsid w:val="00E900C9"/>
    <w:rsid w:val="00E913B0"/>
    <w:rsid w:val="00E945DE"/>
    <w:rsid w:val="00E964AF"/>
    <w:rsid w:val="00EA0CDA"/>
    <w:rsid w:val="00EA1465"/>
    <w:rsid w:val="00EA4667"/>
    <w:rsid w:val="00EA499F"/>
    <w:rsid w:val="00EA67AC"/>
    <w:rsid w:val="00EA771C"/>
    <w:rsid w:val="00EB07CF"/>
    <w:rsid w:val="00EB2176"/>
    <w:rsid w:val="00EB284D"/>
    <w:rsid w:val="00EB2944"/>
    <w:rsid w:val="00EB2F2F"/>
    <w:rsid w:val="00EB43F3"/>
    <w:rsid w:val="00EB49B2"/>
    <w:rsid w:val="00EB65BB"/>
    <w:rsid w:val="00EB66C6"/>
    <w:rsid w:val="00EC0875"/>
    <w:rsid w:val="00EC11A1"/>
    <w:rsid w:val="00EC32BC"/>
    <w:rsid w:val="00EC4348"/>
    <w:rsid w:val="00EC6CF6"/>
    <w:rsid w:val="00EC75FE"/>
    <w:rsid w:val="00ED0079"/>
    <w:rsid w:val="00ED0ECF"/>
    <w:rsid w:val="00ED1861"/>
    <w:rsid w:val="00EE2C57"/>
    <w:rsid w:val="00EE2E4E"/>
    <w:rsid w:val="00EE620F"/>
    <w:rsid w:val="00EF02B2"/>
    <w:rsid w:val="00EF03A7"/>
    <w:rsid w:val="00EF163D"/>
    <w:rsid w:val="00EF446C"/>
    <w:rsid w:val="00EF7C20"/>
    <w:rsid w:val="00F0190D"/>
    <w:rsid w:val="00F0347C"/>
    <w:rsid w:val="00F03759"/>
    <w:rsid w:val="00F04C6B"/>
    <w:rsid w:val="00F06E1F"/>
    <w:rsid w:val="00F07C68"/>
    <w:rsid w:val="00F10A85"/>
    <w:rsid w:val="00F127D1"/>
    <w:rsid w:val="00F13171"/>
    <w:rsid w:val="00F13EBE"/>
    <w:rsid w:val="00F17030"/>
    <w:rsid w:val="00F2107F"/>
    <w:rsid w:val="00F21A12"/>
    <w:rsid w:val="00F23B6E"/>
    <w:rsid w:val="00F30A57"/>
    <w:rsid w:val="00F32537"/>
    <w:rsid w:val="00F33D45"/>
    <w:rsid w:val="00F4018B"/>
    <w:rsid w:val="00F42B27"/>
    <w:rsid w:val="00F43081"/>
    <w:rsid w:val="00F4378E"/>
    <w:rsid w:val="00F4453C"/>
    <w:rsid w:val="00F45DF3"/>
    <w:rsid w:val="00F5401F"/>
    <w:rsid w:val="00F563C4"/>
    <w:rsid w:val="00F56517"/>
    <w:rsid w:val="00F6267F"/>
    <w:rsid w:val="00F67996"/>
    <w:rsid w:val="00F74C2E"/>
    <w:rsid w:val="00F7785D"/>
    <w:rsid w:val="00F80FAC"/>
    <w:rsid w:val="00F818AC"/>
    <w:rsid w:val="00F863BF"/>
    <w:rsid w:val="00F86B72"/>
    <w:rsid w:val="00F872AD"/>
    <w:rsid w:val="00FA1278"/>
    <w:rsid w:val="00FA3137"/>
    <w:rsid w:val="00FA69DB"/>
    <w:rsid w:val="00FB3C16"/>
    <w:rsid w:val="00FB5652"/>
    <w:rsid w:val="00FB5974"/>
    <w:rsid w:val="00FB6D99"/>
    <w:rsid w:val="00FC329B"/>
    <w:rsid w:val="00FC6184"/>
    <w:rsid w:val="00FC6325"/>
    <w:rsid w:val="00FD4DF2"/>
    <w:rsid w:val="00FE34AF"/>
    <w:rsid w:val="00FE44C2"/>
    <w:rsid w:val="00FE5446"/>
    <w:rsid w:val="00FF2F9F"/>
    <w:rsid w:val="00FF5BF0"/>
    <w:rsid w:val="00FF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FE720C1"/>
  <w15:docId w15:val="{E6A1F57D-D83D-4FB1-BD45-AEC8D5139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Balk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semiHidden/>
  </w:style>
  <w:style w:type="character" w:styleId="Kpr">
    <w:name w:val="Hyperlink"/>
    <w:rPr>
      <w:color w:val="0000FF"/>
      <w:u w:val="single"/>
    </w:rPr>
  </w:style>
  <w:style w:type="paragraph" w:styleId="T2">
    <w:name w:val="toc 2"/>
    <w:basedOn w:val="Normal"/>
    <w:next w:val="Normal"/>
    <w:autoRedefine/>
    <w:semiHidden/>
    <w:pPr>
      <w:ind w:left="240"/>
    </w:pPr>
  </w:style>
  <w:style w:type="paragraph" w:styleId="DipnotMetni">
    <w:name w:val="footnote text"/>
    <w:basedOn w:val="Normal"/>
    <w:semiHidden/>
    <w:rPr>
      <w:sz w:val="20"/>
      <w:szCs w:val="20"/>
    </w:rPr>
  </w:style>
  <w:style w:type="character" w:styleId="DipnotBavurusu">
    <w:name w:val="footnote reference"/>
    <w:semiHidden/>
    <w:rPr>
      <w:vertAlign w:val="superscript"/>
    </w:r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</w:style>
  <w:style w:type="paragraph" w:styleId="BalonMetni">
    <w:name w:val="Balloon Text"/>
    <w:basedOn w:val="Normal"/>
    <w:semiHidden/>
    <w:rsid w:val="00F21A12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464186"/>
    <w:pPr>
      <w:tabs>
        <w:tab w:val="center" w:pos="4536"/>
        <w:tab w:val="right" w:pos="9072"/>
      </w:tabs>
    </w:pPr>
  </w:style>
  <w:style w:type="paragraph" w:styleId="GvdeMetniGirintisi">
    <w:name w:val="Body Text Indent"/>
    <w:basedOn w:val="Normal"/>
    <w:rsid w:val="00930C6D"/>
    <w:pPr>
      <w:ind w:left="360"/>
    </w:pPr>
    <w:rPr>
      <w:szCs w:val="20"/>
      <w:lang w:val="tr-TR"/>
    </w:rPr>
  </w:style>
  <w:style w:type="paragraph" w:styleId="GvdeMetni">
    <w:name w:val="Body Text"/>
    <w:basedOn w:val="Normal"/>
    <w:rsid w:val="00930C6D"/>
    <w:pPr>
      <w:jc w:val="both"/>
    </w:pPr>
    <w:rPr>
      <w:szCs w:val="20"/>
      <w:lang w:val="tr-TR"/>
    </w:rPr>
  </w:style>
  <w:style w:type="paragraph" w:customStyle="1" w:styleId="Default">
    <w:name w:val="Default"/>
    <w:rsid w:val="00930C6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oKlavuzu">
    <w:name w:val="Table Grid"/>
    <w:basedOn w:val="NormalTablo"/>
    <w:rsid w:val="008D16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o3Befektler1">
    <w:name w:val="Table 3D effects 1"/>
    <w:basedOn w:val="NormalTablo"/>
    <w:rsid w:val="008D16DF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apple-style-span">
    <w:name w:val="apple-style-span"/>
    <w:rsid w:val="0081469B"/>
  </w:style>
  <w:style w:type="paragraph" w:styleId="ListeParagraf">
    <w:name w:val="List Paragraph"/>
    <w:basedOn w:val="Normal"/>
    <w:uiPriority w:val="34"/>
    <w:qFormat/>
    <w:rsid w:val="0045083A"/>
    <w:pPr>
      <w:ind w:left="720"/>
      <w:contextualSpacing/>
    </w:pPr>
  </w:style>
  <w:style w:type="character" w:customStyle="1" w:styleId="stBilgiChar">
    <w:name w:val="Üst Bilgi Char"/>
    <w:link w:val="stBilgi"/>
    <w:uiPriority w:val="99"/>
    <w:rsid w:val="00A170C7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8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tck.gov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542086-E918-4BBB-8379-884DD75FF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775</Words>
  <Characters>10122</Characters>
  <Application>Microsoft Office Word</Application>
  <DocSecurity>0</DocSecurity>
  <Lines>84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linik Arastirma Basvuru Formu</vt:lpstr>
    </vt:vector>
  </TitlesOfParts>
  <Company>Ataturk Universitesi</Company>
  <LinksUpToDate>false</LinksUpToDate>
  <CharactersWithSpaces>11874</CharactersWithSpaces>
  <SharedDoc>false</SharedDoc>
  <HLinks>
    <vt:vector size="6" baseType="variant">
      <vt:variant>
        <vt:i4>655431</vt:i4>
      </vt:variant>
      <vt:variant>
        <vt:i4>231</vt:i4>
      </vt:variant>
      <vt:variant>
        <vt:i4>0</vt:i4>
      </vt:variant>
      <vt:variant>
        <vt:i4>5</vt:i4>
      </vt:variant>
      <vt:variant>
        <vt:lpwstr>http://www.titck.gov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nik Arastirma Basvuru Formu</dc:title>
  <dc:subject/>
  <dc:creator>Burak Cem Soner</dc:creator>
  <cp:keywords/>
  <cp:lastModifiedBy>Safak Ozsarac</cp:lastModifiedBy>
  <cp:revision>11</cp:revision>
  <cp:lastPrinted>2021-04-16T10:39:00Z</cp:lastPrinted>
  <dcterms:created xsi:type="dcterms:W3CDTF">2022-11-08T12:00:00Z</dcterms:created>
  <dcterms:modified xsi:type="dcterms:W3CDTF">2022-11-08T12:08:00Z</dcterms:modified>
</cp:coreProperties>
</file>